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DB60A8" w14:textId="7AFB0736" w:rsidR="001F2D35" w:rsidRPr="001F2D35" w:rsidRDefault="00783391" w:rsidP="00E33845">
      <w:pPr>
        <w:pStyle w:val="DoctitleAgency"/>
      </w:pPr>
      <w:bookmarkStart w:id="0" w:name="Head"/>
      <w:bookmarkEnd w:id="0"/>
      <w:r w:rsidRPr="00F308FD">
        <w:t>Submission of comments on</w:t>
      </w:r>
      <w:r>
        <w:t xml:space="preserve"> </w:t>
      </w:r>
      <w:r w:rsidR="00076D5C">
        <w:t>draft qualification opinion [</w:t>
      </w:r>
      <w:r w:rsidR="00076D5C" w:rsidRPr="00595E22">
        <w:rPr>
          <w:i/>
          <w:iCs/>
        </w:rPr>
        <w:t>name</w:t>
      </w:r>
      <w:r w:rsidR="00076D5C">
        <w:t>]</w:t>
      </w:r>
    </w:p>
    <w:p w14:paraId="72A3D3EC" w14:textId="5DCFC543" w:rsidR="00783391" w:rsidRPr="00B822FC" w:rsidRDefault="00783391">
      <w:pPr>
        <w:pStyle w:val="BodytextAgency"/>
      </w:pPr>
    </w:p>
    <w:p w14:paraId="1419E3FD" w14:textId="77777777" w:rsidR="00E935B5" w:rsidRPr="00E935B5" w:rsidRDefault="00E935B5" w:rsidP="00E935B5">
      <w:pPr>
        <w:keepNext/>
        <w:spacing w:before="280" w:after="220"/>
        <w:rPr>
          <w:rFonts w:eastAsia="Times New Roman" w:cs="Arial"/>
          <w:b/>
          <w:kern w:val="32"/>
          <w:sz w:val="27"/>
          <w:szCs w:val="27"/>
          <w:lang w:eastAsia="en-GB"/>
        </w:rPr>
      </w:pPr>
      <w:r w:rsidRPr="00E935B5">
        <w:rPr>
          <w:rFonts w:eastAsia="Times New Roman" w:cs="Arial"/>
          <w:b/>
          <w:kern w:val="32"/>
          <w:sz w:val="27"/>
          <w:szCs w:val="27"/>
          <w:lang w:eastAsia="en-GB"/>
        </w:rPr>
        <w:t>Comments from:</w:t>
      </w:r>
    </w:p>
    <w:tbl>
      <w:tblPr>
        <w:tblW w:w="5000" w:type="pct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6" w:space="0" w:color="FFFFFF"/>
          <w:insideV w:val="single" w:sz="6" w:space="0" w:color="FFFFFF"/>
        </w:tblBorders>
        <w:tblLayout w:type="fixed"/>
        <w:tblLook w:val="01E0" w:firstRow="1" w:lastRow="1" w:firstColumn="1" w:lastColumn="1" w:noHBand="0" w:noVBand="0"/>
      </w:tblPr>
      <w:tblGrid>
        <w:gridCol w:w="9413"/>
      </w:tblGrid>
      <w:tr w:rsidR="00E935B5" w:rsidRPr="00E935B5" w14:paraId="419A2CEE" w14:textId="77777777" w:rsidTr="5F9A0980">
        <w:trPr>
          <w:tblHeader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003399"/>
          </w:tcPr>
          <w:p w14:paraId="404C13A3" w14:textId="77777777" w:rsidR="00E935B5" w:rsidRPr="00E935B5" w:rsidRDefault="00E935B5" w:rsidP="00E935B5">
            <w:pPr>
              <w:keepNext/>
              <w:spacing w:after="140" w:line="280" w:lineRule="atLeast"/>
              <w:rPr>
                <w:rFonts w:eastAsia="Times New Roman"/>
                <w:lang w:eastAsia="en-GB"/>
              </w:rPr>
            </w:pPr>
            <w:r w:rsidRPr="00E935B5">
              <w:rPr>
                <w:rFonts w:eastAsia="Times New Roman"/>
                <w:lang w:eastAsia="en-GB"/>
              </w:rPr>
              <w:t>Name of organisation or individual</w:t>
            </w:r>
          </w:p>
        </w:tc>
      </w:tr>
      <w:tr w:rsidR="00E935B5" w:rsidRPr="006B6E2C" w14:paraId="5834D781" w14:textId="77777777" w:rsidTr="5F9A0980">
        <w:tc>
          <w:tcPr>
            <w:tcW w:w="5000" w:type="pct"/>
            <w:shd w:val="clear" w:color="auto" w:fill="E1E3F2"/>
          </w:tcPr>
          <w:p w14:paraId="52BA82B2" w14:textId="6D85CD9B" w:rsidR="00E935B5" w:rsidRPr="006B6E2C" w:rsidRDefault="00E935B5" w:rsidP="00595E22">
            <w:pPr>
              <w:pStyle w:val="ListParagraph"/>
              <w:spacing w:line="280" w:lineRule="exact"/>
              <w:ind w:left="0"/>
              <w:rPr>
                <w:rFonts w:ascii="Verdana" w:eastAsia="Times New Roman" w:hAnsi="Verdana"/>
                <w:b/>
                <w:bCs/>
                <w:sz w:val="18"/>
                <w:szCs w:val="18"/>
              </w:rPr>
            </w:pPr>
          </w:p>
        </w:tc>
      </w:tr>
    </w:tbl>
    <w:p w14:paraId="2EE404A8" w14:textId="77777777" w:rsidR="00E935B5" w:rsidRPr="006B6E2C" w:rsidRDefault="00E935B5" w:rsidP="00E935B5">
      <w:pPr>
        <w:spacing w:after="140" w:line="280" w:lineRule="atLeast"/>
        <w:rPr>
          <w:rFonts w:eastAsia="Verdana"/>
          <w:lang w:eastAsia="en-GB"/>
        </w:rPr>
      </w:pPr>
    </w:p>
    <w:p w14:paraId="7C935E05" w14:textId="77777777" w:rsidR="00E935B5" w:rsidRPr="00E935B5" w:rsidRDefault="00E935B5" w:rsidP="00E935B5">
      <w:pPr>
        <w:spacing w:after="140" w:line="280" w:lineRule="atLeast"/>
        <w:rPr>
          <w:rFonts w:eastAsia="Verdana"/>
          <w:i/>
          <w:lang w:eastAsia="en-GB"/>
        </w:rPr>
      </w:pPr>
      <w:r w:rsidRPr="00E935B5">
        <w:rPr>
          <w:rFonts w:eastAsia="Verdana"/>
          <w:i/>
          <w:lang w:eastAsia="en-GB"/>
        </w:rPr>
        <w:t>Please note that these comments and the identity of the sender will be published unless a specific justified objection is received.</w:t>
      </w:r>
    </w:p>
    <w:p w14:paraId="2D9D59F8" w14:textId="77777777" w:rsidR="00E23757" w:rsidRDefault="00E935B5" w:rsidP="00C16CAC">
      <w:pPr>
        <w:spacing w:after="140" w:line="280" w:lineRule="atLeast"/>
        <w:rPr>
          <w:rFonts w:eastAsia="Verdana"/>
          <w:i/>
          <w:lang w:eastAsia="en-GB"/>
        </w:rPr>
      </w:pPr>
      <w:r w:rsidRPr="00E935B5">
        <w:rPr>
          <w:rFonts w:eastAsia="Verdana"/>
          <w:i/>
          <w:lang w:eastAsia="en-GB"/>
        </w:rPr>
        <w:t>When completed, this form should be sent to the European Medicines Agency electronically, in Word format (not PDF)</w:t>
      </w:r>
    </w:p>
    <w:p w14:paraId="4D106CF8" w14:textId="77777777" w:rsidR="00076D5C" w:rsidRPr="00076D5C" w:rsidRDefault="00076D5C" w:rsidP="00076D5C">
      <w:pPr>
        <w:rPr>
          <w:rFonts w:eastAsia="Verdana"/>
          <w:lang w:eastAsia="en-GB"/>
        </w:rPr>
      </w:pPr>
    </w:p>
    <w:p w14:paraId="1D9CAEF0" w14:textId="77777777" w:rsidR="00076D5C" w:rsidRPr="00076D5C" w:rsidRDefault="00076D5C" w:rsidP="00076D5C">
      <w:pPr>
        <w:rPr>
          <w:rFonts w:eastAsia="Verdana"/>
          <w:lang w:eastAsia="en-GB"/>
        </w:rPr>
      </w:pPr>
    </w:p>
    <w:p w14:paraId="78505477" w14:textId="77777777" w:rsidR="00076D5C" w:rsidRPr="00076D5C" w:rsidRDefault="00076D5C" w:rsidP="00076D5C">
      <w:pPr>
        <w:rPr>
          <w:rFonts w:eastAsia="Verdana"/>
          <w:lang w:eastAsia="en-GB"/>
        </w:rPr>
      </w:pPr>
    </w:p>
    <w:p w14:paraId="7630953E" w14:textId="77777777" w:rsidR="00076D5C" w:rsidRPr="00076D5C" w:rsidRDefault="00076D5C" w:rsidP="00076D5C">
      <w:pPr>
        <w:rPr>
          <w:rFonts w:eastAsia="Verdana"/>
          <w:lang w:eastAsia="en-GB"/>
        </w:rPr>
      </w:pPr>
    </w:p>
    <w:p w14:paraId="1649B18F" w14:textId="77777777" w:rsidR="00076D5C" w:rsidRPr="00076D5C" w:rsidRDefault="00076D5C" w:rsidP="00076D5C">
      <w:pPr>
        <w:rPr>
          <w:rFonts w:eastAsia="Verdana"/>
          <w:lang w:eastAsia="en-GB"/>
        </w:rPr>
      </w:pPr>
    </w:p>
    <w:p w14:paraId="7FC6A830" w14:textId="77777777" w:rsidR="00076D5C" w:rsidRPr="00076D5C" w:rsidRDefault="00076D5C" w:rsidP="00076D5C">
      <w:pPr>
        <w:rPr>
          <w:rFonts w:eastAsia="Verdana"/>
          <w:lang w:eastAsia="en-GB"/>
        </w:rPr>
      </w:pPr>
    </w:p>
    <w:p w14:paraId="42C39CC8" w14:textId="77777777" w:rsidR="00076D5C" w:rsidRPr="00076D5C" w:rsidRDefault="00076D5C" w:rsidP="00076D5C">
      <w:pPr>
        <w:rPr>
          <w:rFonts w:eastAsia="Verdana"/>
          <w:lang w:eastAsia="en-GB"/>
        </w:rPr>
      </w:pPr>
    </w:p>
    <w:p w14:paraId="0CB5ECAC" w14:textId="77777777" w:rsidR="00076D5C" w:rsidRPr="00076D5C" w:rsidRDefault="00076D5C" w:rsidP="00076D5C">
      <w:pPr>
        <w:rPr>
          <w:rFonts w:eastAsia="Verdana"/>
          <w:lang w:eastAsia="en-GB"/>
        </w:rPr>
      </w:pPr>
    </w:p>
    <w:p w14:paraId="0BA9F640" w14:textId="77777777" w:rsidR="00076D5C" w:rsidRPr="00076D5C" w:rsidRDefault="00076D5C" w:rsidP="00076D5C">
      <w:pPr>
        <w:rPr>
          <w:rFonts w:eastAsia="Verdana"/>
          <w:lang w:eastAsia="en-GB"/>
        </w:rPr>
      </w:pPr>
    </w:p>
    <w:p w14:paraId="6F226FAB" w14:textId="77777777" w:rsidR="00076D5C" w:rsidRPr="00076D5C" w:rsidRDefault="00076D5C" w:rsidP="00076D5C">
      <w:pPr>
        <w:rPr>
          <w:rFonts w:eastAsia="Verdana"/>
          <w:lang w:eastAsia="en-GB"/>
        </w:rPr>
      </w:pPr>
    </w:p>
    <w:p w14:paraId="33170650" w14:textId="77777777" w:rsidR="00076D5C" w:rsidRPr="00076D5C" w:rsidRDefault="00076D5C" w:rsidP="00076D5C">
      <w:pPr>
        <w:rPr>
          <w:rFonts w:eastAsia="Verdana"/>
          <w:lang w:eastAsia="en-GB"/>
        </w:rPr>
      </w:pPr>
    </w:p>
    <w:p w14:paraId="399A822B" w14:textId="77777777" w:rsidR="00076D5C" w:rsidRPr="00076D5C" w:rsidRDefault="00076D5C" w:rsidP="00076D5C">
      <w:pPr>
        <w:rPr>
          <w:rFonts w:eastAsia="Verdana"/>
          <w:lang w:eastAsia="en-GB"/>
        </w:rPr>
      </w:pPr>
    </w:p>
    <w:p w14:paraId="17703E58" w14:textId="77777777" w:rsidR="00076D5C" w:rsidRPr="00076D5C" w:rsidRDefault="00076D5C" w:rsidP="00076D5C">
      <w:pPr>
        <w:rPr>
          <w:rFonts w:eastAsia="Verdana"/>
          <w:lang w:eastAsia="en-GB"/>
        </w:rPr>
      </w:pPr>
    </w:p>
    <w:p w14:paraId="55B5E2B3" w14:textId="77777777" w:rsidR="00076D5C" w:rsidRPr="00076D5C" w:rsidRDefault="00076D5C" w:rsidP="00076D5C">
      <w:pPr>
        <w:rPr>
          <w:rFonts w:eastAsia="Verdana"/>
          <w:lang w:eastAsia="en-GB"/>
        </w:rPr>
      </w:pPr>
    </w:p>
    <w:p w14:paraId="114E9BB7" w14:textId="77777777" w:rsidR="00076D5C" w:rsidRPr="00076D5C" w:rsidRDefault="00076D5C" w:rsidP="00076D5C">
      <w:pPr>
        <w:rPr>
          <w:rFonts w:eastAsia="Verdana"/>
          <w:lang w:eastAsia="en-GB"/>
        </w:rPr>
      </w:pPr>
    </w:p>
    <w:p w14:paraId="3300ED9B" w14:textId="77777777" w:rsidR="00076D5C" w:rsidRPr="00076D5C" w:rsidRDefault="00076D5C" w:rsidP="00076D5C">
      <w:pPr>
        <w:rPr>
          <w:rFonts w:eastAsia="Verdana"/>
          <w:lang w:eastAsia="en-GB"/>
        </w:rPr>
      </w:pPr>
    </w:p>
    <w:p w14:paraId="5EBF2926" w14:textId="77777777" w:rsidR="00076D5C" w:rsidRPr="00076D5C" w:rsidRDefault="00076D5C" w:rsidP="00076D5C">
      <w:pPr>
        <w:rPr>
          <w:rFonts w:eastAsia="Verdana"/>
          <w:lang w:eastAsia="en-GB"/>
        </w:rPr>
      </w:pPr>
    </w:p>
    <w:p w14:paraId="50D71978" w14:textId="77777777" w:rsidR="00076D5C" w:rsidRPr="00076D5C" w:rsidRDefault="00076D5C" w:rsidP="00076D5C">
      <w:pPr>
        <w:rPr>
          <w:rFonts w:eastAsia="Verdana"/>
          <w:lang w:eastAsia="en-GB"/>
        </w:rPr>
      </w:pPr>
    </w:p>
    <w:p w14:paraId="79E40C5A" w14:textId="77777777" w:rsidR="00076D5C" w:rsidRPr="00076D5C" w:rsidRDefault="00076D5C" w:rsidP="00076D5C">
      <w:pPr>
        <w:rPr>
          <w:rFonts w:eastAsia="Verdana"/>
          <w:lang w:eastAsia="en-GB"/>
        </w:rPr>
      </w:pPr>
    </w:p>
    <w:p w14:paraId="63AA6922" w14:textId="77777777" w:rsidR="00076D5C" w:rsidRPr="00076D5C" w:rsidRDefault="00076D5C" w:rsidP="00076D5C">
      <w:pPr>
        <w:rPr>
          <w:rFonts w:eastAsia="Verdana"/>
          <w:lang w:eastAsia="en-GB"/>
        </w:rPr>
      </w:pPr>
    </w:p>
    <w:p w14:paraId="034F1389" w14:textId="77777777" w:rsidR="00076D5C" w:rsidRPr="00076D5C" w:rsidRDefault="00076D5C" w:rsidP="00076D5C">
      <w:pPr>
        <w:rPr>
          <w:rFonts w:eastAsia="Verdana"/>
          <w:lang w:eastAsia="en-GB"/>
        </w:rPr>
      </w:pPr>
    </w:p>
    <w:p w14:paraId="0B8C0220" w14:textId="77777777" w:rsidR="00076D5C" w:rsidRPr="00076D5C" w:rsidRDefault="00076D5C" w:rsidP="00076D5C">
      <w:pPr>
        <w:rPr>
          <w:rFonts w:eastAsia="Verdana"/>
          <w:lang w:eastAsia="en-GB"/>
        </w:rPr>
      </w:pPr>
    </w:p>
    <w:p w14:paraId="76DDC26C" w14:textId="77777777" w:rsidR="00076D5C" w:rsidRPr="00076D5C" w:rsidRDefault="00076D5C" w:rsidP="00076D5C">
      <w:pPr>
        <w:rPr>
          <w:rFonts w:eastAsia="Verdana"/>
          <w:lang w:eastAsia="en-GB"/>
        </w:rPr>
      </w:pPr>
    </w:p>
    <w:p w14:paraId="128AB0B6" w14:textId="77777777" w:rsidR="00076D5C" w:rsidRPr="00076D5C" w:rsidRDefault="00076D5C" w:rsidP="00076D5C">
      <w:pPr>
        <w:rPr>
          <w:rFonts w:eastAsia="Verdana"/>
          <w:lang w:eastAsia="en-GB"/>
        </w:rPr>
      </w:pPr>
    </w:p>
    <w:p w14:paraId="2E1F339A" w14:textId="77777777" w:rsidR="00076D5C" w:rsidRPr="00076D5C" w:rsidRDefault="00076D5C" w:rsidP="00076D5C">
      <w:pPr>
        <w:rPr>
          <w:rFonts w:eastAsia="Verdana"/>
          <w:lang w:eastAsia="en-GB"/>
        </w:rPr>
      </w:pPr>
    </w:p>
    <w:p w14:paraId="17C2DDBF" w14:textId="77777777" w:rsidR="00076D5C" w:rsidRPr="00076D5C" w:rsidRDefault="00076D5C" w:rsidP="00076D5C">
      <w:pPr>
        <w:rPr>
          <w:rFonts w:eastAsia="Verdana"/>
          <w:lang w:eastAsia="en-GB"/>
        </w:rPr>
      </w:pPr>
    </w:p>
    <w:p w14:paraId="0D0B940D" w14:textId="61DA6610" w:rsidR="00076D5C" w:rsidRPr="00076D5C" w:rsidRDefault="00076D5C" w:rsidP="00076D5C">
      <w:pPr>
        <w:rPr>
          <w:rFonts w:eastAsia="Verdana"/>
          <w:lang w:eastAsia="en-GB"/>
        </w:rPr>
        <w:sectPr w:rsidR="00076D5C" w:rsidRPr="00076D5C" w:rsidSect="00C46513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7" w:h="16839" w:code="9"/>
          <w:pgMar w:top="1418" w:right="1247" w:bottom="1418" w:left="1247" w:header="284" w:footer="680" w:gutter="0"/>
          <w:cols w:space="720"/>
          <w:titlePg/>
          <w:docGrid w:linePitch="326"/>
        </w:sectPr>
      </w:pPr>
    </w:p>
    <w:p w14:paraId="11EAB881" w14:textId="77777777" w:rsidR="00BE4249" w:rsidRDefault="00BE4249" w:rsidP="00BE4249">
      <w:pPr>
        <w:pStyle w:val="Heading1Agency"/>
        <w:numPr>
          <w:ilvl w:val="0"/>
          <w:numId w:val="3"/>
        </w:numPr>
      </w:pPr>
      <w:bookmarkStart w:id="1" w:name="_Hlk103600910"/>
      <w:r w:rsidRPr="00B822FC">
        <w:lastRenderedPageBreak/>
        <w:t>General comments</w:t>
      </w:r>
    </w:p>
    <w:tbl>
      <w:tblPr>
        <w:tblW w:w="5000" w:type="pct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6" w:space="0" w:color="FFFFFF"/>
          <w:insideV w:val="single" w:sz="6" w:space="0" w:color="FFFFFF"/>
        </w:tblBorders>
        <w:tblLayout w:type="fixed"/>
        <w:tblLook w:val="01E0" w:firstRow="1" w:lastRow="1" w:firstColumn="1" w:lastColumn="1" w:noHBand="0" w:noVBand="0"/>
      </w:tblPr>
      <w:tblGrid>
        <w:gridCol w:w="2080"/>
        <w:gridCol w:w="46"/>
        <w:gridCol w:w="1985"/>
        <w:gridCol w:w="4536"/>
        <w:gridCol w:w="5697"/>
      </w:tblGrid>
      <w:tr w:rsidR="009F41A5" w:rsidRPr="00416A4F" w14:paraId="22705EBC" w14:textId="77777777" w:rsidTr="003E6878">
        <w:trPr>
          <w:tblHeader/>
        </w:trPr>
        <w:tc>
          <w:tcPr>
            <w:tcW w:w="725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003399"/>
          </w:tcPr>
          <w:p w14:paraId="4A31FE29" w14:textId="77777777" w:rsidR="009F41A5" w:rsidRDefault="009F41A5" w:rsidP="003E6878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normaltextrun"/>
                <w:rFonts w:ascii="Verdana" w:hAnsi="Verdana" w:cs="Segoe UI"/>
                <w:sz w:val="18"/>
                <w:szCs w:val="18"/>
                <w:lang w:val="en-US"/>
              </w:rPr>
              <w:t>Line number(s) of the relevant text</w:t>
            </w:r>
            <w:r>
              <w:rPr>
                <w:rStyle w:val="eop"/>
                <w:rFonts w:ascii="Verdana" w:hAnsi="Verdana" w:cs="Segoe UI"/>
                <w:b/>
                <w:bCs/>
                <w:sz w:val="18"/>
                <w:szCs w:val="18"/>
              </w:rPr>
              <w:t> </w:t>
            </w:r>
          </w:p>
          <w:p w14:paraId="7AF04242" w14:textId="77777777" w:rsidR="009F41A5" w:rsidRDefault="009F41A5" w:rsidP="003E6878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normaltextrun"/>
                <w:rFonts w:ascii="Verdana" w:hAnsi="Verdana" w:cs="Segoe UI"/>
                <w:i/>
                <w:iCs/>
                <w:color w:val="339966"/>
                <w:sz w:val="18"/>
                <w:szCs w:val="18"/>
                <w:lang w:val="en-US"/>
              </w:rPr>
              <w:t>(e.g., Lines 20-23)</w:t>
            </w:r>
            <w:r>
              <w:rPr>
                <w:rStyle w:val="eop"/>
                <w:rFonts w:ascii="Verdana" w:hAnsi="Verdana" w:cs="Segoe UI"/>
                <w:b/>
                <w:bCs/>
                <w:color w:val="339966"/>
                <w:sz w:val="18"/>
                <w:szCs w:val="18"/>
              </w:rPr>
              <w:t> </w:t>
            </w:r>
          </w:p>
          <w:p w14:paraId="6E2AD63C" w14:textId="77777777" w:rsidR="009F41A5" w:rsidRPr="00416A4F" w:rsidRDefault="009F41A5" w:rsidP="003E6878">
            <w:pPr>
              <w:pStyle w:val="TableheadingrowsAgency"/>
              <w:rPr>
                <w:b w:val="0"/>
                <w:bCs/>
              </w:rPr>
            </w:pPr>
          </w:p>
        </w:tc>
        <w:tc>
          <w:tcPr>
            <w:tcW w:w="708" w:type="pct"/>
            <w:gridSpan w:val="2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003399"/>
          </w:tcPr>
          <w:p w14:paraId="7C69AA2A" w14:textId="77777777" w:rsidR="009F41A5" w:rsidRPr="00416A4F" w:rsidRDefault="009F41A5" w:rsidP="003E6878">
            <w:pPr>
              <w:pStyle w:val="TableheadingrowsAgency"/>
              <w:rPr>
                <w:b w:val="0"/>
                <w:bCs/>
              </w:rPr>
            </w:pPr>
            <w:r w:rsidRPr="00416A4F">
              <w:rPr>
                <w:b w:val="0"/>
                <w:bCs/>
              </w:rPr>
              <w:t>Stakeholder number</w:t>
            </w:r>
          </w:p>
          <w:p w14:paraId="7CB1FC86" w14:textId="77777777" w:rsidR="009F41A5" w:rsidRPr="00416A4F" w:rsidRDefault="009F41A5" w:rsidP="003E6878">
            <w:pPr>
              <w:pStyle w:val="TableheadingrowsAgency"/>
              <w:rPr>
                <w:b w:val="0"/>
                <w:bCs/>
                <w:i/>
                <w:color w:val="339966"/>
              </w:rPr>
            </w:pPr>
            <w:r w:rsidRPr="00416A4F">
              <w:rPr>
                <w:b w:val="0"/>
                <w:i/>
                <w:color w:val="339966"/>
              </w:rPr>
              <w:t>(To be completed by the Agency)</w:t>
            </w:r>
          </w:p>
        </w:tc>
        <w:tc>
          <w:tcPr>
            <w:tcW w:w="1581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003399"/>
          </w:tcPr>
          <w:p w14:paraId="533196D7" w14:textId="77777777" w:rsidR="009F41A5" w:rsidRPr="00416A4F" w:rsidRDefault="009F41A5" w:rsidP="003E6878">
            <w:pPr>
              <w:pStyle w:val="TableheadingrowsAgency"/>
              <w:rPr>
                <w:b w:val="0"/>
                <w:bCs/>
              </w:rPr>
            </w:pPr>
            <w:r w:rsidRPr="00416A4F">
              <w:rPr>
                <w:b w:val="0"/>
                <w:bCs/>
              </w:rPr>
              <w:t>General comment (if any)</w:t>
            </w:r>
          </w:p>
        </w:tc>
        <w:tc>
          <w:tcPr>
            <w:tcW w:w="1986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003399"/>
          </w:tcPr>
          <w:p w14:paraId="3074A12E" w14:textId="77777777" w:rsidR="009F41A5" w:rsidRPr="00416A4F" w:rsidRDefault="009F41A5" w:rsidP="003E6878">
            <w:pPr>
              <w:pStyle w:val="TableheadingrowsAgency"/>
              <w:rPr>
                <w:b w:val="0"/>
                <w:bCs/>
              </w:rPr>
            </w:pPr>
            <w:r w:rsidRPr="00416A4F">
              <w:rPr>
                <w:b w:val="0"/>
                <w:bCs/>
              </w:rPr>
              <w:t>Outcome (if applicable)</w:t>
            </w:r>
          </w:p>
          <w:p w14:paraId="05582AD8" w14:textId="77777777" w:rsidR="009F41A5" w:rsidRPr="00416A4F" w:rsidRDefault="009F41A5" w:rsidP="003E6878">
            <w:pPr>
              <w:pStyle w:val="TableheadingrowsAgency"/>
              <w:rPr>
                <w:b w:val="0"/>
                <w:bCs/>
                <w:i/>
                <w:color w:val="339966"/>
              </w:rPr>
            </w:pPr>
            <w:r w:rsidRPr="00416A4F">
              <w:rPr>
                <w:b w:val="0"/>
                <w:i/>
                <w:color w:val="339966"/>
              </w:rPr>
              <w:t>(To be completed by the Agency)</w:t>
            </w:r>
          </w:p>
        </w:tc>
      </w:tr>
      <w:tr w:rsidR="009F41A5" w14:paraId="77010691" w14:textId="77777777" w:rsidTr="003E6878">
        <w:tc>
          <w:tcPr>
            <w:tcW w:w="725" w:type="pct"/>
            <w:shd w:val="clear" w:color="auto" w:fill="E1E3F2"/>
          </w:tcPr>
          <w:p w14:paraId="4BEF29F6" w14:textId="77777777" w:rsidR="009F41A5" w:rsidRDefault="009F41A5" w:rsidP="003E6878">
            <w:pPr>
              <w:pStyle w:val="TabletextrowsAgency"/>
            </w:pPr>
          </w:p>
        </w:tc>
        <w:tc>
          <w:tcPr>
            <w:tcW w:w="708" w:type="pct"/>
            <w:gridSpan w:val="2"/>
            <w:shd w:val="clear" w:color="auto" w:fill="E1E3F2"/>
          </w:tcPr>
          <w:p w14:paraId="3129B023" w14:textId="77777777" w:rsidR="009F41A5" w:rsidRDefault="009F41A5" w:rsidP="003E6878">
            <w:pPr>
              <w:pStyle w:val="TabletextrowsAgency"/>
            </w:pPr>
          </w:p>
        </w:tc>
        <w:tc>
          <w:tcPr>
            <w:tcW w:w="1581" w:type="pct"/>
            <w:shd w:val="clear" w:color="auto" w:fill="E1E3F2"/>
          </w:tcPr>
          <w:p w14:paraId="27570C87" w14:textId="77777777" w:rsidR="009F41A5" w:rsidRDefault="009F41A5" w:rsidP="003E6878">
            <w:pPr>
              <w:pStyle w:val="TabletextrowsAgency"/>
            </w:pPr>
          </w:p>
        </w:tc>
        <w:tc>
          <w:tcPr>
            <w:tcW w:w="1986" w:type="pct"/>
            <w:shd w:val="clear" w:color="auto" w:fill="E1E3F2"/>
          </w:tcPr>
          <w:p w14:paraId="51885A67" w14:textId="77777777" w:rsidR="009F41A5" w:rsidRDefault="009F41A5" w:rsidP="003E6878">
            <w:pPr>
              <w:pStyle w:val="TabletextrowsAgency"/>
            </w:pPr>
          </w:p>
        </w:tc>
      </w:tr>
      <w:tr w:rsidR="009F41A5" w14:paraId="70893A12" w14:textId="77777777" w:rsidTr="003E6878">
        <w:tc>
          <w:tcPr>
            <w:tcW w:w="741" w:type="pct"/>
            <w:gridSpan w:val="2"/>
            <w:shd w:val="clear" w:color="auto" w:fill="E1E3F2"/>
          </w:tcPr>
          <w:p w14:paraId="7D65F11E" w14:textId="77777777" w:rsidR="009F41A5" w:rsidRDefault="009F41A5" w:rsidP="003E6878">
            <w:pPr>
              <w:pStyle w:val="TabletextrowsAgency"/>
            </w:pPr>
          </w:p>
        </w:tc>
        <w:tc>
          <w:tcPr>
            <w:tcW w:w="692" w:type="pct"/>
            <w:shd w:val="clear" w:color="auto" w:fill="E1E3F2"/>
          </w:tcPr>
          <w:p w14:paraId="4AE00342" w14:textId="77777777" w:rsidR="009F41A5" w:rsidRDefault="009F41A5" w:rsidP="003E6878">
            <w:pPr>
              <w:pStyle w:val="TabletextrowsAgency"/>
            </w:pPr>
          </w:p>
        </w:tc>
        <w:tc>
          <w:tcPr>
            <w:tcW w:w="1581" w:type="pct"/>
            <w:shd w:val="clear" w:color="auto" w:fill="E1E3F2"/>
          </w:tcPr>
          <w:p w14:paraId="0EE9E275" w14:textId="77777777" w:rsidR="009F41A5" w:rsidRPr="00C97707" w:rsidRDefault="009F41A5" w:rsidP="003E6878">
            <w:pPr>
              <w:pStyle w:val="TabletextrowsAgency"/>
            </w:pPr>
          </w:p>
        </w:tc>
        <w:tc>
          <w:tcPr>
            <w:tcW w:w="1986" w:type="pct"/>
            <w:shd w:val="clear" w:color="auto" w:fill="E1E3F2"/>
          </w:tcPr>
          <w:p w14:paraId="3DA15010" w14:textId="77777777" w:rsidR="009F41A5" w:rsidRPr="00561BA0" w:rsidRDefault="009F41A5" w:rsidP="003E6878">
            <w:pPr>
              <w:pStyle w:val="TabletextrowsAgency"/>
            </w:pPr>
          </w:p>
        </w:tc>
      </w:tr>
      <w:tr w:rsidR="009F41A5" w14:paraId="0108B1F7" w14:textId="77777777" w:rsidTr="003E6878">
        <w:tc>
          <w:tcPr>
            <w:tcW w:w="741" w:type="pct"/>
            <w:gridSpan w:val="2"/>
            <w:shd w:val="clear" w:color="auto" w:fill="E1E3F2"/>
          </w:tcPr>
          <w:p w14:paraId="5B85B096" w14:textId="77777777" w:rsidR="009F41A5" w:rsidRDefault="009F41A5" w:rsidP="003E6878">
            <w:pPr>
              <w:pStyle w:val="TabletextrowsAgency"/>
            </w:pPr>
          </w:p>
        </w:tc>
        <w:tc>
          <w:tcPr>
            <w:tcW w:w="692" w:type="pct"/>
            <w:shd w:val="clear" w:color="auto" w:fill="E1E3F2"/>
          </w:tcPr>
          <w:p w14:paraId="32D441A3" w14:textId="77777777" w:rsidR="009F41A5" w:rsidRDefault="009F41A5" w:rsidP="003E6878">
            <w:pPr>
              <w:pStyle w:val="TabletextrowsAgency"/>
            </w:pPr>
          </w:p>
        </w:tc>
        <w:tc>
          <w:tcPr>
            <w:tcW w:w="1581" w:type="pct"/>
            <w:shd w:val="clear" w:color="auto" w:fill="E1E3F2"/>
          </w:tcPr>
          <w:p w14:paraId="13E6C736" w14:textId="77777777" w:rsidR="009F41A5" w:rsidRPr="00B822FC" w:rsidRDefault="009F41A5" w:rsidP="003E6878">
            <w:pPr>
              <w:pStyle w:val="TabletextrowsAgency"/>
            </w:pPr>
          </w:p>
        </w:tc>
        <w:tc>
          <w:tcPr>
            <w:tcW w:w="1986" w:type="pct"/>
            <w:shd w:val="clear" w:color="auto" w:fill="E1E3F2"/>
          </w:tcPr>
          <w:p w14:paraId="1775108D" w14:textId="77777777" w:rsidR="009F41A5" w:rsidRPr="00561BA0" w:rsidRDefault="009F41A5" w:rsidP="003E6878">
            <w:pPr>
              <w:pStyle w:val="TabletextrowsAgency"/>
            </w:pPr>
          </w:p>
        </w:tc>
      </w:tr>
      <w:tr w:rsidR="009F41A5" w14:paraId="06C36E6F" w14:textId="77777777" w:rsidTr="003E6878">
        <w:tc>
          <w:tcPr>
            <w:tcW w:w="741" w:type="pct"/>
            <w:gridSpan w:val="2"/>
            <w:shd w:val="clear" w:color="auto" w:fill="E1E3F2"/>
          </w:tcPr>
          <w:p w14:paraId="45A001CF" w14:textId="77777777" w:rsidR="009F41A5" w:rsidRDefault="009F41A5" w:rsidP="003E6878">
            <w:pPr>
              <w:pStyle w:val="TabletextrowsAgency"/>
            </w:pPr>
          </w:p>
        </w:tc>
        <w:tc>
          <w:tcPr>
            <w:tcW w:w="692" w:type="pct"/>
            <w:shd w:val="clear" w:color="auto" w:fill="E1E3F2"/>
          </w:tcPr>
          <w:p w14:paraId="26723B11" w14:textId="77777777" w:rsidR="009F41A5" w:rsidRDefault="009F41A5" w:rsidP="003E6878">
            <w:pPr>
              <w:pStyle w:val="TabletextrowsAgency"/>
            </w:pPr>
          </w:p>
        </w:tc>
        <w:tc>
          <w:tcPr>
            <w:tcW w:w="1581" w:type="pct"/>
            <w:shd w:val="clear" w:color="auto" w:fill="E1E3F2"/>
          </w:tcPr>
          <w:p w14:paraId="0750CA74" w14:textId="77777777" w:rsidR="009F41A5" w:rsidRPr="007121FE" w:rsidRDefault="009F41A5" w:rsidP="003E6878">
            <w:pPr>
              <w:pStyle w:val="TabletextrowsAgency"/>
              <w:rPr>
                <w:i/>
                <w:iCs/>
              </w:rPr>
            </w:pPr>
          </w:p>
        </w:tc>
        <w:tc>
          <w:tcPr>
            <w:tcW w:w="1986" w:type="pct"/>
            <w:shd w:val="clear" w:color="auto" w:fill="E1E3F2"/>
          </w:tcPr>
          <w:p w14:paraId="41737E5C" w14:textId="77777777" w:rsidR="009F41A5" w:rsidRPr="00561BA0" w:rsidRDefault="009F41A5" w:rsidP="003E6878">
            <w:pPr>
              <w:pStyle w:val="TabletextrowsAgency"/>
            </w:pPr>
          </w:p>
        </w:tc>
      </w:tr>
      <w:tr w:rsidR="009F41A5" w14:paraId="33AE8486" w14:textId="77777777" w:rsidTr="003E6878">
        <w:tc>
          <w:tcPr>
            <w:tcW w:w="741" w:type="pct"/>
            <w:gridSpan w:val="2"/>
            <w:shd w:val="clear" w:color="auto" w:fill="E1E3F2"/>
          </w:tcPr>
          <w:p w14:paraId="12705817" w14:textId="77777777" w:rsidR="009F41A5" w:rsidRDefault="009F41A5" w:rsidP="003E6878">
            <w:pPr>
              <w:pStyle w:val="TabletextrowsAgency"/>
            </w:pPr>
          </w:p>
        </w:tc>
        <w:tc>
          <w:tcPr>
            <w:tcW w:w="692" w:type="pct"/>
            <w:shd w:val="clear" w:color="auto" w:fill="E1E3F2"/>
          </w:tcPr>
          <w:p w14:paraId="7AF033EF" w14:textId="77777777" w:rsidR="009F41A5" w:rsidRDefault="009F41A5" w:rsidP="003E6878">
            <w:pPr>
              <w:pStyle w:val="TabletextrowsAgency"/>
            </w:pPr>
          </w:p>
        </w:tc>
        <w:tc>
          <w:tcPr>
            <w:tcW w:w="1581" w:type="pct"/>
            <w:shd w:val="clear" w:color="auto" w:fill="E1E3F2"/>
          </w:tcPr>
          <w:p w14:paraId="6C053FE6" w14:textId="77777777" w:rsidR="009F41A5" w:rsidRPr="0042094C" w:rsidRDefault="009F41A5" w:rsidP="003E6878">
            <w:pPr>
              <w:pStyle w:val="TabletextrowsAgency"/>
            </w:pPr>
          </w:p>
        </w:tc>
        <w:tc>
          <w:tcPr>
            <w:tcW w:w="1986" w:type="pct"/>
            <w:shd w:val="clear" w:color="auto" w:fill="E1E3F2"/>
          </w:tcPr>
          <w:p w14:paraId="20713FEF" w14:textId="77777777" w:rsidR="009F41A5" w:rsidRPr="00561BA0" w:rsidRDefault="009F41A5" w:rsidP="003E6878">
            <w:pPr>
              <w:pStyle w:val="TabletextrowsAgency"/>
            </w:pPr>
          </w:p>
        </w:tc>
      </w:tr>
      <w:tr w:rsidR="009F41A5" w14:paraId="58CE10CD" w14:textId="77777777" w:rsidTr="003E6878">
        <w:tc>
          <w:tcPr>
            <w:tcW w:w="741" w:type="pct"/>
            <w:gridSpan w:val="2"/>
            <w:shd w:val="clear" w:color="auto" w:fill="E1E3F2"/>
          </w:tcPr>
          <w:p w14:paraId="491ED435" w14:textId="77777777" w:rsidR="009F41A5" w:rsidRDefault="009F41A5" w:rsidP="003E6878">
            <w:pPr>
              <w:pStyle w:val="TabletextrowsAgency"/>
            </w:pPr>
          </w:p>
        </w:tc>
        <w:tc>
          <w:tcPr>
            <w:tcW w:w="692" w:type="pct"/>
            <w:shd w:val="clear" w:color="auto" w:fill="E1E3F2"/>
          </w:tcPr>
          <w:p w14:paraId="3EBFD2B1" w14:textId="77777777" w:rsidR="009F41A5" w:rsidRDefault="009F41A5" w:rsidP="003E6878">
            <w:pPr>
              <w:pStyle w:val="TabletextrowsAgency"/>
            </w:pPr>
          </w:p>
        </w:tc>
        <w:tc>
          <w:tcPr>
            <w:tcW w:w="1581" w:type="pct"/>
            <w:shd w:val="clear" w:color="auto" w:fill="E1E3F2"/>
          </w:tcPr>
          <w:p w14:paraId="6002972E" w14:textId="77777777" w:rsidR="009F41A5" w:rsidRPr="00B822FC" w:rsidRDefault="009F41A5" w:rsidP="003E6878">
            <w:pPr>
              <w:pStyle w:val="TabletextrowsAgency"/>
            </w:pPr>
          </w:p>
        </w:tc>
        <w:tc>
          <w:tcPr>
            <w:tcW w:w="1986" w:type="pct"/>
            <w:shd w:val="clear" w:color="auto" w:fill="E1E3F2"/>
          </w:tcPr>
          <w:p w14:paraId="5E6EB978" w14:textId="77777777" w:rsidR="009F41A5" w:rsidRPr="00561BA0" w:rsidRDefault="009F41A5" w:rsidP="003E6878">
            <w:pPr>
              <w:pStyle w:val="TabletextrowsAgency"/>
            </w:pPr>
          </w:p>
        </w:tc>
      </w:tr>
      <w:tr w:rsidR="009F41A5" w14:paraId="10B82CC0" w14:textId="77777777" w:rsidTr="003E6878">
        <w:tc>
          <w:tcPr>
            <w:tcW w:w="741" w:type="pct"/>
            <w:gridSpan w:val="2"/>
            <w:shd w:val="clear" w:color="auto" w:fill="E1E3F2"/>
          </w:tcPr>
          <w:p w14:paraId="74676B00" w14:textId="77777777" w:rsidR="009F41A5" w:rsidRDefault="009F41A5" w:rsidP="003E6878">
            <w:pPr>
              <w:pStyle w:val="TabletextrowsAgency"/>
            </w:pPr>
          </w:p>
        </w:tc>
        <w:tc>
          <w:tcPr>
            <w:tcW w:w="692" w:type="pct"/>
            <w:shd w:val="clear" w:color="auto" w:fill="E1E3F2"/>
          </w:tcPr>
          <w:p w14:paraId="3E80D9BC" w14:textId="77777777" w:rsidR="009F41A5" w:rsidRDefault="009F41A5" w:rsidP="003E6878">
            <w:pPr>
              <w:pStyle w:val="TabletextrowsAgency"/>
            </w:pPr>
          </w:p>
        </w:tc>
        <w:tc>
          <w:tcPr>
            <w:tcW w:w="1581" w:type="pct"/>
            <w:shd w:val="clear" w:color="auto" w:fill="E1E3F2"/>
          </w:tcPr>
          <w:p w14:paraId="702DC927" w14:textId="77777777" w:rsidR="009F41A5" w:rsidRPr="00B822FC" w:rsidRDefault="009F41A5" w:rsidP="003E6878">
            <w:pPr>
              <w:pStyle w:val="TabletextrowsAgency"/>
            </w:pPr>
          </w:p>
        </w:tc>
        <w:tc>
          <w:tcPr>
            <w:tcW w:w="1986" w:type="pct"/>
            <w:shd w:val="clear" w:color="auto" w:fill="E1E3F2"/>
          </w:tcPr>
          <w:p w14:paraId="278ABE6D" w14:textId="77777777" w:rsidR="009F41A5" w:rsidRPr="00561BA0" w:rsidRDefault="009F41A5" w:rsidP="003E6878">
            <w:pPr>
              <w:pStyle w:val="TabletextrowsAgency"/>
            </w:pPr>
          </w:p>
        </w:tc>
      </w:tr>
      <w:tr w:rsidR="009F41A5" w14:paraId="12ED5C8C" w14:textId="77777777" w:rsidTr="003E6878">
        <w:tc>
          <w:tcPr>
            <w:tcW w:w="741" w:type="pct"/>
            <w:gridSpan w:val="2"/>
            <w:shd w:val="clear" w:color="auto" w:fill="E1E3F2"/>
          </w:tcPr>
          <w:p w14:paraId="04996A5D" w14:textId="77777777" w:rsidR="009F41A5" w:rsidRDefault="009F41A5" w:rsidP="003E6878">
            <w:pPr>
              <w:pStyle w:val="TabletextrowsAgency"/>
            </w:pPr>
          </w:p>
        </w:tc>
        <w:tc>
          <w:tcPr>
            <w:tcW w:w="692" w:type="pct"/>
            <w:shd w:val="clear" w:color="auto" w:fill="E1E3F2"/>
          </w:tcPr>
          <w:p w14:paraId="0C92367F" w14:textId="77777777" w:rsidR="009F41A5" w:rsidRDefault="009F41A5" w:rsidP="003E6878">
            <w:pPr>
              <w:pStyle w:val="TabletextrowsAgency"/>
            </w:pPr>
          </w:p>
        </w:tc>
        <w:tc>
          <w:tcPr>
            <w:tcW w:w="1581" w:type="pct"/>
            <w:shd w:val="clear" w:color="auto" w:fill="E1E3F2"/>
          </w:tcPr>
          <w:p w14:paraId="60416F44" w14:textId="77777777" w:rsidR="009F41A5" w:rsidRDefault="009F41A5" w:rsidP="003E6878">
            <w:pPr>
              <w:pStyle w:val="TabletextrowsAgency"/>
            </w:pPr>
          </w:p>
        </w:tc>
        <w:tc>
          <w:tcPr>
            <w:tcW w:w="1986" w:type="pct"/>
            <w:shd w:val="clear" w:color="auto" w:fill="E1E3F2"/>
          </w:tcPr>
          <w:p w14:paraId="49566855" w14:textId="77777777" w:rsidR="009F41A5" w:rsidRPr="00561BA0" w:rsidRDefault="009F41A5" w:rsidP="003E6878">
            <w:pPr>
              <w:pStyle w:val="TabletextrowsAgency"/>
            </w:pPr>
          </w:p>
        </w:tc>
      </w:tr>
      <w:tr w:rsidR="009F41A5" w14:paraId="1A263137" w14:textId="77777777" w:rsidTr="003E6878">
        <w:tc>
          <w:tcPr>
            <w:tcW w:w="741" w:type="pct"/>
            <w:gridSpan w:val="2"/>
            <w:shd w:val="clear" w:color="auto" w:fill="E1E3F2"/>
          </w:tcPr>
          <w:p w14:paraId="37042E44" w14:textId="77777777" w:rsidR="009F41A5" w:rsidRPr="00561BA0" w:rsidRDefault="009F41A5" w:rsidP="003E6878">
            <w:pPr>
              <w:pStyle w:val="TabletextrowsAgency"/>
            </w:pPr>
          </w:p>
        </w:tc>
        <w:tc>
          <w:tcPr>
            <w:tcW w:w="692" w:type="pct"/>
            <w:shd w:val="clear" w:color="auto" w:fill="E1E3F2"/>
          </w:tcPr>
          <w:p w14:paraId="366FC484" w14:textId="77777777" w:rsidR="009F41A5" w:rsidRDefault="009F41A5" w:rsidP="003E6878">
            <w:pPr>
              <w:pStyle w:val="TabletextrowsAgency"/>
            </w:pPr>
          </w:p>
        </w:tc>
        <w:tc>
          <w:tcPr>
            <w:tcW w:w="1581" w:type="pct"/>
            <w:shd w:val="clear" w:color="auto" w:fill="E1E3F2"/>
          </w:tcPr>
          <w:p w14:paraId="78D2BF4F" w14:textId="77777777" w:rsidR="009F41A5" w:rsidRPr="00BB27D2" w:rsidRDefault="009F41A5" w:rsidP="003E6878">
            <w:pPr>
              <w:pStyle w:val="TabletextrowsAgency"/>
              <w:rPr>
                <w:color w:val="FF0000"/>
              </w:rPr>
            </w:pPr>
          </w:p>
        </w:tc>
        <w:tc>
          <w:tcPr>
            <w:tcW w:w="1986" w:type="pct"/>
            <w:shd w:val="clear" w:color="auto" w:fill="E1E3F2"/>
          </w:tcPr>
          <w:p w14:paraId="48024537" w14:textId="77777777" w:rsidR="009F41A5" w:rsidRPr="00561BA0" w:rsidRDefault="009F41A5" w:rsidP="003E6878">
            <w:pPr>
              <w:pStyle w:val="TabletextrowsAgency"/>
            </w:pPr>
          </w:p>
        </w:tc>
      </w:tr>
      <w:tr w:rsidR="009F41A5" w:rsidRPr="00B822FC" w14:paraId="56233CF0" w14:textId="77777777" w:rsidTr="003E6878">
        <w:tc>
          <w:tcPr>
            <w:tcW w:w="741" w:type="pct"/>
            <w:gridSpan w:val="2"/>
            <w:shd w:val="clear" w:color="auto" w:fill="E1E3F2"/>
          </w:tcPr>
          <w:p w14:paraId="463AC37A" w14:textId="77777777" w:rsidR="009F41A5" w:rsidRDefault="009F41A5" w:rsidP="003E6878">
            <w:pPr>
              <w:pStyle w:val="TabletextrowsAgency"/>
            </w:pPr>
          </w:p>
        </w:tc>
        <w:tc>
          <w:tcPr>
            <w:tcW w:w="692" w:type="pct"/>
            <w:shd w:val="clear" w:color="auto" w:fill="E1E3F2"/>
          </w:tcPr>
          <w:p w14:paraId="5769F783" w14:textId="77777777" w:rsidR="009F41A5" w:rsidRDefault="009F41A5" w:rsidP="003E6878">
            <w:pPr>
              <w:pStyle w:val="TabletextrowsAgency"/>
            </w:pPr>
          </w:p>
        </w:tc>
        <w:tc>
          <w:tcPr>
            <w:tcW w:w="1581" w:type="pct"/>
            <w:shd w:val="clear" w:color="auto" w:fill="E1E3F2"/>
          </w:tcPr>
          <w:p w14:paraId="17492E6A" w14:textId="77777777" w:rsidR="009F41A5" w:rsidRDefault="009F41A5" w:rsidP="003E6878">
            <w:pPr>
              <w:pStyle w:val="TabletextrowsAgency"/>
            </w:pPr>
          </w:p>
        </w:tc>
        <w:tc>
          <w:tcPr>
            <w:tcW w:w="1986" w:type="pct"/>
            <w:shd w:val="clear" w:color="auto" w:fill="E1E3F2"/>
          </w:tcPr>
          <w:p w14:paraId="6D865978" w14:textId="77777777" w:rsidR="009F41A5" w:rsidRPr="00561BA0" w:rsidRDefault="009F41A5" w:rsidP="003E6878">
            <w:pPr>
              <w:pStyle w:val="TabletextrowsAgency"/>
            </w:pPr>
          </w:p>
        </w:tc>
      </w:tr>
    </w:tbl>
    <w:p w14:paraId="216C136D" w14:textId="77777777" w:rsidR="009F41A5" w:rsidRPr="009F41A5" w:rsidRDefault="009F41A5" w:rsidP="009F41A5">
      <w:pPr>
        <w:pStyle w:val="BodytextAgency"/>
      </w:pPr>
    </w:p>
    <w:bookmarkEnd w:id="1"/>
    <w:p w14:paraId="23636315" w14:textId="77777777" w:rsidR="009F41A5" w:rsidRPr="00B822FC" w:rsidRDefault="009F41A5" w:rsidP="009F41A5">
      <w:pPr>
        <w:pStyle w:val="Heading1Agency"/>
        <w:pageBreakBefore/>
        <w:numPr>
          <w:ilvl w:val="0"/>
          <w:numId w:val="3"/>
        </w:numPr>
      </w:pPr>
      <w:r w:rsidRPr="00B822FC">
        <w:lastRenderedPageBreak/>
        <w:t>Specific comments on text</w:t>
      </w:r>
    </w:p>
    <w:tbl>
      <w:tblPr>
        <w:tblW w:w="5000" w:type="pct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6" w:space="0" w:color="FFFFFF"/>
          <w:insideV w:val="single" w:sz="6" w:space="0" w:color="FFFFFF"/>
        </w:tblBorders>
        <w:tblLayout w:type="fixed"/>
        <w:tblLook w:val="01E0" w:firstRow="1" w:lastRow="1" w:firstColumn="1" w:lastColumn="1" w:noHBand="0" w:noVBand="0"/>
      </w:tblPr>
      <w:tblGrid>
        <w:gridCol w:w="2080"/>
        <w:gridCol w:w="46"/>
        <w:gridCol w:w="1985"/>
        <w:gridCol w:w="4536"/>
        <w:gridCol w:w="5697"/>
      </w:tblGrid>
      <w:tr w:rsidR="009F41A5" w:rsidRPr="00416A4F" w14:paraId="073172B6" w14:textId="77777777" w:rsidTr="003E6878">
        <w:trPr>
          <w:tblHeader/>
        </w:trPr>
        <w:tc>
          <w:tcPr>
            <w:tcW w:w="725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003399"/>
          </w:tcPr>
          <w:p w14:paraId="39353009" w14:textId="77777777" w:rsidR="009F41A5" w:rsidRDefault="009F41A5" w:rsidP="003E6878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normaltextrun"/>
                <w:rFonts w:ascii="Verdana" w:hAnsi="Verdana" w:cs="Segoe UI"/>
                <w:sz w:val="18"/>
                <w:szCs w:val="18"/>
                <w:lang w:val="en-US"/>
              </w:rPr>
              <w:t>Line number(s) of the relevant text</w:t>
            </w:r>
            <w:r>
              <w:rPr>
                <w:rStyle w:val="eop"/>
                <w:rFonts w:ascii="Verdana" w:hAnsi="Verdana" w:cs="Segoe UI"/>
                <w:b/>
                <w:bCs/>
                <w:sz w:val="18"/>
                <w:szCs w:val="18"/>
              </w:rPr>
              <w:t> </w:t>
            </w:r>
          </w:p>
          <w:p w14:paraId="4880AAE7" w14:textId="77777777" w:rsidR="009F41A5" w:rsidRDefault="009F41A5" w:rsidP="003E6878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normaltextrun"/>
                <w:rFonts w:ascii="Verdana" w:hAnsi="Verdana" w:cs="Segoe UI"/>
                <w:i/>
                <w:iCs/>
                <w:color w:val="339966"/>
                <w:sz w:val="18"/>
                <w:szCs w:val="18"/>
                <w:lang w:val="en-US"/>
              </w:rPr>
              <w:t>(e.g., Lines 20-23)</w:t>
            </w:r>
            <w:r>
              <w:rPr>
                <w:rStyle w:val="eop"/>
                <w:rFonts w:ascii="Verdana" w:hAnsi="Verdana" w:cs="Segoe UI"/>
                <w:b/>
                <w:bCs/>
                <w:color w:val="339966"/>
                <w:sz w:val="18"/>
                <w:szCs w:val="18"/>
              </w:rPr>
              <w:t> </w:t>
            </w:r>
          </w:p>
          <w:p w14:paraId="0B292D66" w14:textId="77777777" w:rsidR="009F41A5" w:rsidRPr="00416A4F" w:rsidRDefault="009F41A5" w:rsidP="003E6878">
            <w:pPr>
              <w:pStyle w:val="TableheadingrowsAgency"/>
              <w:rPr>
                <w:b w:val="0"/>
                <w:bCs/>
              </w:rPr>
            </w:pPr>
          </w:p>
        </w:tc>
        <w:tc>
          <w:tcPr>
            <w:tcW w:w="708" w:type="pct"/>
            <w:gridSpan w:val="2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003399"/>
          </w:tcPr>
          <w:p w14:paraId="45BF4E7D" w14:textId="77777777" w:rsidR="009F41A5" w:rsidRPr="00416A4F" w:rsidRDefault="009F41A5" w:rsidP="003E6878">
            <w:pPr>
              <w:pStyle w:val="TableheadingrowsAgency"/>
              <w:rPr>
                <w:b w:val="0"/>
                <w:bCs/>
              </w:rPr>
            </w:pPr>
            <w:r w:rsidRPr="00416A4F">
              <w:rPr>
                <w:b w:val="0"/>
                <w:bCs/>
              </w:rPr>
              <w:t>Stakeholder number</w:t>
            </w:r>
          </w:p>
          <w:p w14:paraId="5732E03C" w14:textId="77777777" w:rsidR="009F41A5" w:rsidRPr="00416A4F" w:rsidRDefault="009F41A5" w:rsidP="003E6878">
            <w:pPr>
              <w:pStyle w:val="TableheadingrowsAgency"/>
              <w:rPr>
                <w:b w:val="0"/>
                <w:bCs/>
                <w:i/>
                <w:color w:val="339966"/>
              </w:rPr>
            </w:pPr>
            <w:r w:rsidRPr="00416A4F">
              <w:rPr>
                <w:b w:val="0"/>
                <w:i/>
                <w:color w:val="339966"/>
              </w:rPr>
              <w:t>(To be completed by the Agency)</w:t>
            </w:r>
          </w:p>
        </w:tc>
        <w:tc>
          <w:tcPr>
            <w:tcW w:w="1581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003399"/>
          </w:tcPr>
          <w:p w14:paraId="55D13AEF" w14:textId="77777777" w:rsidR="009F41A5" w:rsidRPr="00416A4F" w:rsidRDefault="009F41A5" w:rsidP="003E6878">
            <w:pPr>
              <w:pStyle w:val="TableheadingrowsAgency"/>
              <w:rPr>
                <w:b w:val="0"/>
                <w:bCs/>
              </w:rPr>
            </w:pPr>
            <w:r w:rsidRPr="00416A4F">
              <w:rPr>
                <w:b w:val="0"/>
                <w:bCs/>
              </w:rPr>
              <w:t>General comment (if any)</w:t>
            </w:r>
          </w:p>
        </w:tc>
        <w:tc>
          <w:tcPr>
            <w:tcW w:w="1986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003399"/>
          </w:tcPr>
          <w:p w14:paraId="56CEB432" w14:textId="77777777" w:rsidR="009F41A5" w:rsidRPr="00416A4F" w:rsidRDefault="009F41A5" w:rsidP="003E6878">
            <w:pPr>
              <w:pStyle w:val="TableheadingrowsAgency"/>
              <w:rPr>
                <w:b w:val="0"/>
                <w:bCs/>
              </w:rPr>
            </w:pPr>
            <w:r w:rsidRPr="00416A4F">
              <w:rPr>
                <w:b w:val="0"/>
                <w:bCs/>
              </w:rPr>
              <w:t>Outcome (if applicable)</w:t>
            </w:r>
          </w:p>
          <w:p w14:paraId="52E3C60B" w14:textId="77777777" w:rsidR="009F41A5" w:rsidRPr="00416A4F" w:rsidRDefault="009F41A5" w:rsidP="003E6878">
            <w:pPr>
              <w:pStyle w:val="TableheadingrowsAgency"/>
              <w:rPr>
                <w:b w:val="0"/>
                <w:bCs/>
                <w:i/>
                <w:color w:val="339966"/>
              </w:rPr>
            </w:pPr>
            <w:r w:rsidRPr="00416A4F">
              <w:rPr>
                <w:b w:val="0"/>
                <w:i/>
                <w:color w:val="339966"/>
              </w:rPr>
              <w:t>(To be completed by the Agency)</w:t>
            </w:r>
          </w:p>
        </w:tc>
      </w:tr>
      <w:tr w:rsidR="009F41A5" w14:paraId="3232C90B" w14:textId="77777777" w:rsidTr="003E6878">
        <w:tc>
          <w:tcPr>
            <w:tcW w:w="725" w:type="pct"/>
            <w:shd w:val="clear" w:color="auto" w:fill="E1E3F2"/>
          </w:tcPr>
          <w:p w14:paraId="0F0A5403" w14:textId="77777777" w:rsidR="009F41A5" w:rsidRDefault="009F41A5" w:rsidP="003E6878">
            <w:pPr>
              <w:pStyle w:val="TabletextrowsAgency"/>
            </w:pPr>
          </w:p>
        </w:tc>
        <w:tc>
          <w:tcPr>
            <w:tcW w:w="708" w:type="pct"/>
            <w:gridSpan w:val="2"/>
            <w:shd w:val="clear" w:color="auto" w:fill="E1E3F2"/>
          </w:tcPr>
          <w:p w14:paraId="1A45AACB" w14:textId="77777777" w:rsidR="009F41A5" w:rsidRDefault="009F41A5" w:rsidP="003E6878">
            <w:pPr>
              <w:pStyle w:val="TabletextrowsAgency"/>
            </w:pPr>
          </w:p>
        </w:tc>
        <w:tc>
          <w:tcPr>
            <w:tcW w:w="1581" w:type="pct"/>
            <w:shd w:val="clear" w:color="auto" w:fill="E1E3F2"/>
          </w:tcPr>
          <w:p w14:paraId="7DB5EDF5" w14:textId="77777777" w:rsidR="009F41A5" w:rsidRDefault="009F41A5" w:rsidP="003E6878">
            <w:pPr>
              <w:pStyle w:val="TabletextrowsAgency"/>
            </w:pPr>
          </w:p>
        </w:tc>
        <w:tc>
          <w:tcPr>
            <w:tcW w:w="1986" w:type="pct"/>
            <w:shd w:val="clear" w:color="auto" w:fill="E1E3F2"/>
          </w:tcPr>
          <w:p w14:paraId="4776C365" w14:textId="77777777" w:rsidR="009F41A5" w:rsidRDefault="009F41A5" w:rsidP="003E6878">
            <w:pPr>
              <w:pStyle w:val="TabletextrowsAgency"/>
            </w:pPr>
          </w:p>
        </w:tc>
      </w:tr>
      <w:tr w:rsidR="009F41A5" w14:paraId="60451315" w14:textId="77777777" w:rsidTr="003E6878">
        <w:tc>
          <w:tcPr>
            <w:tcW w:w="741" w:type="pct"/>
            <w:gridSpan w:val="2"/>
            <w:shd w:val="clear" w:color="auto" w:fill="E1E3F2"/>
          </w:tcPr>
          <w:p w14:paraId="61576C2F" w14:textId="77777777" w:rsidR="009F41A5" w:rsidRDefault="009F41A5" w:rsidP="003E6878">
            <w:pPr>
              <w:pStyle w:val="TabletextrowsAgency"/>
            </w:pPr>
          </w:p>
        </w:tc>
        <w:tc>
          <w:tcPr>
            <w:tcW w:w="692" w:type="pct"/>
            <w:shd w:val="clear" w:color="auto" w:fill="E1E3F2"/>
          </w:tcPr>
          <w:p w14:paraId="71DE21F6" w14:textId="77777777" w:rsidR="009F41A5" w:rsidRDefault="009F41A5" w:rsidP="003E6878">
            <w:pPr>
              <w:pStyle w:val="TabletextrowsAgency"/>
            </w:pPr>
          </w:p>
        </w:tc>
        <w:tc>
          <w:tcPr>
            <w:tcW w:w="1581" w:type="pct"/>
            <w:shd w:val="clear" w:color="auto" w:fill="E1E3F2"/>
          </w:tcPr>
          <w:p w14:paraId="71C9C0DE" w14:textId="77777777" w:rsidR="009F41A5" w:rsidRPr="00C97707" w:rsidRDefault="009F41A5" w:rsidP="003E6878">
            <w:pPr>
              <w:pStyle w:val="TabletextrowsAgency"/>
            </w:pPr>
          </w:p>
        </w:tc>
        <w:tc>
          <w:tcPr>
            <w:tcW w:w="1986" w:type="pct"/>
            <w:shd w:val="clear" w:color="auto" w:fill="E1E3F2"/>
          </w:tcPr>
          <w:p w14:paraId="63F8F111" w14:textId="77777777" w:rsidR="009F41A5" w:rsidRPr="00561BA0" w:rsidRDefault="009F41A5" w:rsidP="003E6878">
            <w:pPr>
              <w:pStyle w:val="TabletextrowsAgency"/>
            </w:pPr>
          </w:p>
        </w:tc>
      </w:tr>
      <w:tr w:rsidR="009F41A5" w14:paraId="5B57BBAA" w14:textId="77777777" w:rsidTr="003E6878">
        <w:tc>
          <w:tcPr>
            <w:tcW w:w="741" w:type="pct"/>
            <w:gridSpan w:val="2"/>
            <w:shd w:val="clear" w:color="auto" w:fill="E1E3F2"/>
          </w:tcPr>
          <w:p w14:paraId="54F9FAC6" w14:textId="77777777" w:rsidR="009F41A5" w:rsidRDefault="009F41A5" w:rsidP="003E6878">
            <w:pPr>
              <w:pStyle w:val="TabletextrowsAgency"/>
            </w:pPr>
          </w:p>
        </w:tc>
        <w:tc>
          <w:tcPr>
            <w:tcW w:w="692" w:type="pct"/>
            <w:shd w:val="clear" w:color="auto" w:fill="E1E3F2"/>
          </w:tcPr>
          <w:p w14:paraId="15165839" w14:textId="77777777" w:rsidR="009F41A5" w:rsidRDefault="009F41A5" w:rsidP="003E6878">
            <w:pPr>
              <w:pStyle w:val="TabletextrowsAgency"/>
            </w:pPr>
          </w:p>
        </w:tc>
        <w:tc>
          <w:tcPr>
            <w:tcW w:w="1581" w:type="pct"/>
            <w:shd w:val="clear" w:color="auto" w:fill="E1E3F2"/>
          </w:tcPr>
          <w:p w14:paraId="15433177" w14:textId="77777777" w:rsidR="009F41A5" w:rsidRPr="00B822FC" w:rsidRDefault="009F41A5" w:rsidP="003E6878">
            <w:pPr>
              <w:pStyle w:val="TabletextrowsAgency"/>
            </w:pPr>
          </w:p>
        </w:tc>
        <w:tc>
          <w:tcPr>
            <w:tcW w:w="1986" w:type="pct"/>
            <w:shd w:val="clear" w:color="auto" w:fill="E1E3F2"/>
          </w:tcPr>
          <w:p w14:paraId="4DCD62E5" w14:textId="77777777" w:rsidR="009F41A5" w:rsidRPr="00561BA0" w:rsidRDefault="009F41A5" w:rsidP="003E6878">
            <w:pPr>
              <w:pStyle w:val="TabletextrowsAgency"/>
            </w:pPr>
          </w:p>
        </w:tc>
      </w:tr>
      <w:tr w:rsidR="009F41A5" w14:paraId="7BD0921A" w14:textId="77777777" w:rsidTr="003E6878">
        <w:tc>
          <w:tcPr>
            <w:tcW w:w="741" w:type="pct"/>
            <w:gridSpan w:val="2"/>
            <w:shd w:val="clear" w:color="auto" w:fill="E1E3F2"/>
          </w:tcPr>
          <w:p w14:paraId="4FC745BE" w14:textId="77777777" w:rsidR="009F41A5" w:rsidRDefault="009F41A5" w:rsidP="003E6878">
            <w:pPr>
              <w:pStyle w:val="TabletextrowsAgency"/>
            </w:pPr>
          </w:p>
        </w:tc>
        <w:tc>
          <w:tcPr>
            <w:tcW w:w="692" w:type="pct"/>
            <w:shd w:val="clear" w:color="auto" w:fill="E1E3F2"/>
          </w:tcPr>
          <w:p w14:paraId="2ACB73D3" w14:textId="77777777" w:rsidR="009F41A5" w:rsidRDefault="009F41A5" w:rsidP="003E6878">
            <w:pPr>
              <w:pStyle w:val="TabletextrowsAgency"/>
            </w:pPr>
          </w:p>
        </w:tc>
        <w:tc>
          <w:tcPr>
            <w:tcW w:w="1581" w:type="pct"/>
            <w:shd w:val="clear" w:color="auto" w:fill="E1E3F2"/>
          </w:tcPr>
          <w:p w14:paraId="5A272B69" w14:textId="77777777" w:rsidR="009F41A5" w:rsidRPr="007121FE" w:rsidRDefault="009F41A5" w:rsidP="003E6878">
            <w:pPr>
              <w:pStyle w:val="TabletextrowsAgency"/>
              <w:rPr>
                <w:i/>
                <w:iCs/>
              </w:rPr>
            </w:pPr>
          </w:p>
        </w:tc>
        <w:tc>
          <w:tcPr>
            <w:tcW w:w="1986" w:type="pct"/>
            <w:shd w:val="clear" w:color="auto" w:fill="E1E3F2"/>
          </w:tcPr>
          <w:p w14:paraId="2BB9391B" w14:textId="77777777" w:rsidR="009F41A5" w:rsidRPr="00561BA0" w:rsidRDefault="009F41A5" w:rsidP="003E6878">
            <w:pPr>
              <w:pStyle w:val="TabletextrowsAgency"/>
            </w:pPr>
          </w:p>
        </w:tc>
      </w:tr>
      <w:tr w:rsidR="009F41A5" w14:paraId="34573D5A" w14:textId="77777777" w:rsidTr="003E6878">
        <w:tc>
          <w:tcPr>
            <w:tcW w:w="741" w:type="pct"/>
            <w:gridSpan w:val="2"/>
            <w:shd w:val="clear" w:color="auto" w:fill="E1E3F2"/>
          </w:tcPr>
          <w:p w14:paraId="0B81F2B9" w14:textId="77777777" w:rsidR="009F41A5" w:rsidRDefault="009F41A5" w:rsidP="003E6878">
            <w:pPr>
              <w:pStyle w:val="TabletextrowsAgency"/>
            </w:pPr>
          </w:p>
        </w:tc>
        <w:tc>
          <w:tcPr>
            <w:tcW w:w="692" w:type="pct"/>
            <w:shd w:val="clear" w:color="auto" w:fill="E1E3F2"/>
          </w:tcPr>
          <w:p w14:paraId="13495FAD" w14:textId="77777777" w:rsidR="009F41A5" w:rsidRDefault="009F41A5" w:rsidP="003E6878">
            <w:pPr>
              <w:pStyle w:val="TabletextrowsAgency"/>
            </w:pPr>
          </w:p>
        </w:tc>
        <w:tc>
          <w:tcPr>
            <w:tcW w:w="1581" w:type="pct"/>
            <w:shd w:val="clear" w:color="auto" w:fill="E1E3F2"/>
          </w:tcPr>
          <w:p w14:paraId="00E839BB" w14:textId="77777777" w:rsidR="009F41A5" w:rsidRPr="0042094C" w:rsidRDefault="009F41A5" w:rsidP="003E6878">
            <w:pPr>
              <w:pStyle w:val="TabletextrowsAgency"/>
            </w:pPr>
          </w:p>
        </w:tc>
        <w:tc>
          <w:tcPr>
            <w:tcW w:w="1986" w:type="pct"/>
            <w:shd w:val="clear" w:color="auto" w:fill="E1E3F2"/>
          </w:tcPr>
          <w:p w14:paraId="67FB7227" w14:textId="77777777" w:rsidR="009F41A5" w:rsidRPr="00561BA0" w:rsidRDefault="009F41A5" w:rsidP="003E6878">
            <w:pPr>
              <w:pStyle w:val="TabletextrowsAgency"/>
            </w:pPr>
          </w:p>
        </w:tc>
      </w:tr>
      <w:tr w:rsidR="009F41A5" w14:paraId="25D15FAE" w14:textId="77777777" w:rsidTr="003E6878">
        <w:tc>
          <w:tcPr>
            <w:tcW w:w="741" w:type="pct"/>
            <w:gridSpan w:val="2"/>
            <w:shd w:val="clear" w:color="auto" w:fill="E1E3F2"/>
          </w:tcPr>
          <w:p w14:paraId="11D97C51" w14:textId="77777777" w:rsidR="009F41A5" w:rsidRDefault="009F41A5" w:rsidP="003E6878">
            <w:pPr>
              <w:pStyle w:val="TabletextrowsAgency"/>
            </w:pPr>
          </w:p>
        </w:tc>
        <w:tc>
          <w:tcPr>
            <w:tcW w:w="692" w:type="pct"/>
            <w:shd w:val="clear" w:color="auto" w:fill="E1E3F2"/>
          </w:tcPr>
          <w:p w14:paraId="5F82E200" w14:textId="77777777" w:rsidR="009F41A5" w:rsidRDefault="009F41A5" w:rsidP="003E6878">
            <w:pPr>
              <w:pStyle w:val="TabletextrowsAgency"/>
            </w:pPr>
          </w:p>
        </w:tc>
        <w:tc>
          <w:tcPr>
            <w:tcW w:w="1581" w:type="pct"/>
            <w:shd w:val="clear" w:color="auto" w:fill="E1E3F2"/>
          </w:tcPr>
          <w:p w14:paraId="3B250B24" w14:textId="77777777" w:rsidR="009F41A5" w:rsidRPr="00B822FC" w:rsidRDefault="009F41A5" w:rsidP="003E6878">
            <w:pPr>
              <w:pStyle w:val="TabletextrowsAgency"/>
            </w:pPr>
          </w:p>
        </w:tc>
        <w:tc>
          <w:tcPr>
            <w:tcW w:w="1986" w:type="pct"/>
            <w:shd w:val="clear" w:color="auto" w:fill="E1E3F2"/>
          </w:tcPr>
          <w:p w14:paraId="1729488F" w14:textId="77777777" w:rsidR="009F41A5" w:rsidRPr="00561BA0" w:rsidRDefault="009F41A5" w:rsidP="003E6878">
            <w:pPr>
              <w:pStyle w:val="TabletextrowsAgency"/>
            </w:pPr>
          </w:p>
        </w:tc>
      </w:tr>
      <w:tr w:rsidR="009F41A5" w14:paraId="024F6DEA" w14:textId="77777777" w:rsidTr="003E6878">
        <w:tc>
          <w:tcPr>
            <w:tcW w:w="741" w:type="pct"/>
            <w:gridSpan w:val="2"/>
            <w:shd w:val="clear" w:color="auto" w:fill="E1E3F2"/>
          </w:tcPr>
          <w:p w14:paraId="6C5065DB" w14:textId="77777777" w:rsidR="009F41A5" w:rsidRDefault="009F41A5" w:rsidP="003E6878">
            <w:pPr>
              <w:pStyle w:val="TabletextrowsAgency"/>
            </w:pPr>
          </w:p>
        </w:tc>
        <w:tc>
          <w:tcPr>
            <w:tcW w:w="692" w:type="pct"/>
            <w:shd w:val="clear" w:color="auto" w:fill="E1E3F2"/>
          </w:tcPr>
          <w:p w14:paraId="636085FB" w14:textId="77777777" w:rsidR="009F41A5" w:rsidRDefault="009F41A5" w:rsidP="003E6878">
            <w:pPr>
              <w:pStyle w:val="TabletextrowsAgency"/>
            </w:pPr>
          </w:p>
        </w:tc>
        <w:tc>
          <w:tcPr>
            <w:tcW w:w="1581" w:type="pct"/>
            <w:shd w:val="clear" w:color="auto" w:fill="E1E3F2"/>
          </w:tcPr>
          <w:p w14:paraId="0900DF1B" w14:textId="77777777" w:rsidR="009F41A5" w:rsidRPr="00B822FC" w:rsidRDefault="009F41A5" w:rsidP="003E6878">
            <w:pPr>
              <w:pStyle w:val="TabletextrowsAgency"/>
            </w:pPr>
          </w:p>
        </w:tc>
        <w:tc>
          <w:tcPr>
            <w:tcW w:w="1986" w:type="pct"/>
            <w:shd w:val="clear" w:color="auto" w:fill="E1E3F2"/>
          </w:tcPr>
          <w:p w14:paraId="017BB806" w14:textId="77777777" w:rsidR="009F41A5" w:rsidRPr="00561BA0" w:rsidRDefault="009F41A5" w:rsidP="003E6878">
            <w:pPr>
              <w:pStyle w:val="TabletextrowsAgency"/>
            </w:pPr>
          </w:p>
        </w:tc>
      </w:tr>
      <w:tr w:rsidR="009F41A5" w14:paraId="4F8ACBDA" w14:textId="77777777" w:rsidTr="003E6878">
        <w:tc>
          <w:tcPr>
            <w:tcW w:w="741" w:type="pct"/>
            <w:gridSpan w:val="2"/>
            <w:shd w:val="clear" w:color="auto" w:fill="E1E3F2"/>
          </w:tcPr>
          <w:p w14:paraId="3C38522C" w14:textId="77777777" w:rsidR="009F41A5" w:rsidRDefault="009F41A5" w:rsidP="003E6878">
            <w:pPr>
              <w:pStyle w:val="TabletextrowsAgency"/>
            </w:pPr>
          </w:p>
        </w:tc>
        <w:tc>
          <w:tcPr>
            <w:tcW w:w="692" w:type="pct"/>
            <w:shd w:val="clear" w:color="auto" w:fill="E1E3F2"/>
          </w:tcPr>
          <w:p w14:paraId="57B52EBF" w14:textId="77777777" w:rsidR="009F41A5" w:rsidRDefault="009F41A5" w:rsidP="003E6878">
            <w:pPr>
              <w:pStyle w:val="TabletextrowsAgency"/>
            </w:pPr>
          </w:p>
        </w:tc>
        <w:tc>
          <w:tcPr>
            <w:tcW w:w="1581" w:type="pct"/>
            <w:shd w:val="clear" w:color="auto" w:fill="E1E3F2"/>
          </w:tcPr>
          <w:p w14:paraId="5CCF2EED" w14:textId="77777777" w:rsidR="009F41A5" w:rsidRDefault="009F41A5" w:rsidP="003E6878">
            <w:pPr>
              <w:pStyle w:val="TabletextrowsAgency"/>
            </w:pPr>
          </w:p>
        </w:tc>
        <w:tc>
          <w:tcPr>
            <w:tcW w:w="1986" w:type="pct"/>
            <w:shd w:val="clear" w:color="auto" w:fill="E1E3F2"/>
          </w:tcPr>
          <w:p w14:paraId="13481643" w14:textId="77777777" w:rsidR="009F41A5" w:rsidRPr="00561BA0" w:rsidRDefault="009F41A5" w:rsidP="003E6878">
            <w:pPr>
              <w:pStyle w:val="TabletextrowsAgency"/>
            </w:pPr>
          </w:p>
        </w:tc>
      </w:tr>
      <w:tr w:rsidR="009F41A5" w14:paraId="21433F79" w14:textId="77777777" w:rsidTr="003E6878">
        <w:tc>
          <w:tcPr>
            <w:tcW w:w="741" w:type="pct"/>
            <w:gridSpan w:val="2"/>
            <w:shd w:val="clear" w:color="auto" w:fill="E1E3F2"/>
          </w:tcPr>
          <w:p w14:paraId="1ABB36ED" w14:textId="77777777" w:rsidR="009F41A5" w:rsidRPr="00561BA0" w:rsidRDefault="009F41A5" w:rsidP="003E6878">
            <w:pPr>
              <w:pStyle w:val="TabletextrowsAgency"/>
            </w:pPr>
          </w:p>
        </w:tc>
        <w:tc>
          <w:tcPr>
            <w:tcW w:w="692" w:type="pct"/>
            <w:shd w:val="clear" w:color="auto" w:fill="E1E3F2"/>
          </w:tcPr>
          <w:p w14:paraId="1B36D593" w14:textId="77777777" w:rsidR="009F41A5" w:rsidRDefault="009F41A5" w:rsidP="003E6878">
            <w:pPr>
              <w:pStyle w:val="TabletextrowsAgency"/>
            </w:pPr>
          </w:p>
        </w:tc>
        <w:tc>
          <w:tcPr>
            <w:tcW w:w="1581" w:type="pct"/>
            <w:shd w:val="clear" w:color="auto" w:fill="E1E3F2"/>
          </w:tcPr>
          <w:p w14:paraId="21AC3A14" w14:textId="77777777" w:rsidR="009F41A5" w:rsidRPr="00BB27D2" w:rsidRDefault="009F41A5" w:rsidP="003E6878">
            <w:pPr>
              <w:pStyle w:val="TabletextrowsAgency"/>
              <w:rPr>
                <w:color w:val="FF0000"/>
              </w:rPr>
            </w:pPr>
          </w:p>
        </w:tc>
        <w:tc>
          <w:tcPr>
            <w:tcW w:w="1986" w:type="pct"/>
            <w:shd w:val="clear" w:color="auto" w:fill="E1E3F2"/>
          </w:tcPr>
          <w:p w14:paraId="673CC44A" w14:textId="77777777" w:rsidR="009F41A5" w:rsidRPr="00561BA0" w:rsidRDefault="009F41A5" w:rsidP="003E6878">
            <w:pPr>
              <w:pStyle w:val="TabletextrowsAgency"/>
            </w:pPr>
          </w:p>
        </w:tc>
      </w:tr>
      <w:tr w:rsidR="009F41A5" w:rsidRPr="00B822FC" w14:paraId="5CD61DDF" w14:textId="77777777" w:rsidTr="003E6878">
        <w:tc>
          <w:tcPr>
            <w:tcW w:w="741" w:type="pct"/>
            <w:gridSpan w:val="2"/>
            <w:shd w:val="clear" w:color="auto" w:fill="E1E3F2"/>
          </w:tcPr>
          <w:p w14:paraId="2BE6D0B6" w14:textId="77777777" w:rsidR="009F41A5" w:rsidRDefault="009F41A5" w:rsidP="003E6878">
            <w:pPr>
              <w:pStyle w:val="TabletextrowsAgency"/>
            </w:pPr>
          </w:p>
        </w:tc>
        <w:tc>
          <w:tcPr>
            <w:tcW w:w="692" w:type="pct"/>
            <w:shd w:val="clear" w:color="auto" w:fill="E1E3F2"/>
          </w:tcPr>
          <w:p w14:paraId="50E1A218" w14:textId="77777777" w:rsidR="009F41A5" w:rsidRDefault="009F41A5" w:rsidP="003E6878">
            <w:pPr>
              <w:pStyle w:val="TabletextrowsAgency"/>
            </w:pPr>
          </w:p>
        </w:tc>
        <w:tc>
          <w:tcPr>
            <w:tcW w:w="1581" w:type="pct"/>
            <w:shd w:val="clear" w:color="auto" w:fill="E1E3F2"/>
          </w:tcPr>
          <w:p w14:paraId="7B145399" w14:textId="77777777" w:rsidR="009F41A5" w:rsidRDefault="009F41A5" w:rsidP="003E6878">
            <w:pPr>
              <w:pStyle w:val="TabletextrowsAgency"/>
            </w:pPr>
          </w:p>
        </w:tc>
        <w:tc>
          <w:tcPr>
            <w:tcW w:w="1986" w:type="pct"/>
            <w:shd w:val="clear" w:color="auto" w:fill="E1E3F2"/>
          </w:tcPr>
          <w:p w14:paraId="55D80F77" w14:textId="77777777" w:rsidR="009F41A5" w:rsidRPr="00561BA0" w:rsidRDefault="009F41A5" w:rsidP="003E6878">
            <w:pPr>
              <w:pStyle w:val="TabletextrowsAgency"/>
            </w:pPr>
          </w:p>
        </w:tc>
      </w:tr>
    </w:tbl>
    <w:p w14:paraId="67A3CC8A" w14:textId="77777777" w:rsidR="00BE4249" w:rsidRPr="00BE4249" w:rsidRDefault="00BE4249" w:rsidP="00BE4249">
      <w:pPr>
        <w:pStyle w:val="BodytextAgency"/>
      </w:pPr>
    </w:p>
    <w:sectPr w:rsidR="00BE4249" w:rsidRPr="00BE4249" w:rsidSect="00C46513">
      <w:footerReference w:type="even" r:id="rId18"/>
      <w:footerReference w:type="default" r:id="rId19"/>
      <w:headerReference w:type="first" r:id="rId20"/>
      <w:footerReference w:type="first" r:id="rId21"/>
      <w:pgSz w:w="16838" w:h="11906" w:orient="landscape" w:code="9"/>
      <w:pgMar w:top="1418" w:right="1247" w:bottom="1418" w:left="1247" w:header="284" w:footer="680" w:gutter="0"/>
      <w:cols w:space="720"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9A1E5F" w14:textId="77777777" w:rsidR="00BF5377" w:rsidRDefault="00BF5377">
      <w:r>
        <w:separator/>
      </w:r>
    </w:p>
  </w:endnote>
  <w:endnote w:type="continuationSeparator" w:id="0">
    <w:p w14:paraId="37258EC9" w14:textId="77777777" w:rsidR="00BF5377" w:rsidRDefault="00BF5377">
      <w:r>
        <w:continuationSeparator/>
      </w:r>
    </w:p>
  </w:endnote>
  <w:endnote w:type="continuationNotice" w:id="1">
    <w:p w14:paraId="51B30DB1" w14:textId="77777777" w:rsidR="00BF5377" w:rsidRDefault="00BF53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hnschrift SemiBold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178E9E" w14:textId="78C9ECD8" w:rsidR="00C46513" w:rsidRDefault="002747C3">
    <w:pPr>
      <w:pStyle w:val="Footer"/>
    </w:pPr>
    <w:r>
      <w:rPr>
        <w:lang w:val="de-DE" w:eastAsia="de-DE"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75901280" wp14:editId="11467862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1270" b="5715"/>
              <wp:wrapSquare wrapText="bothSides"/>
              <wp:docPr id="5" name="Text Box 5" descr="${If.End}${If.App.PowerPoint} &#10;${If.End}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7A9AE83" w14:textId="0398A033" w:rsidR="002747C3" w:rsidRPr="002747C3" w:rsidRDefault="002747C3">
                          <w:pPr>
                            <w:rPr>
                              <w:rFonts w:ascii="Calibri" w:eastAsia="Calibri" w:hAnsi="Calibri" w:cs="Calibri"/>
                              <w:noProof/>
                              <w:color w:val="737373"/>
                              <w:sz w:val="14"/>
                              <w:szCs w:val="14"/>
                            </w:rPr>
                          </w:pPr>
                          <w:r w:rsidRPr="002747C3">
                            <w:rPr>
                              <w:rFonts w:ascii="Calibri" w:eastAsia="Calibri" w:hAnsi="Calibri" w:cs="Calibri"/>
                              <w:noProof/>
                              <w:color w:val="737373"/>
                              <w:sz w:val="14"/>
                              <w:szCs w:val="14"/>
                            </w:rPr>
                            <w:t>${If.End}${If.App.PowerPoint}  ${If.End}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5901280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${If.End}${If.App.PowerPoint} &#10;${If.End}" style="position:absolute;margin-left:0;margin-top:.05pt;width:34.95pt;height:34.95pt;z-index:251658241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" filled="f" stroked="f">
              <v:textbox style="mso-fit-shape-to-text:t" inset="0,0,0,0">
                <w:txbxContent>
                  <w:p w14:paraId="37A9AE83" w14:textId="0398A033" w:rsidR="002747C3" w:rsidRPr="002747C3" w:rsidRDefault="002747C3">
                    <w:pPr>
                      <w:rPr>
                        <w:rFonts w:ascii="Calibri" w:eastAsia="Calibri" w:hAnsi="Calibri" w:cs="Calibri"/>
                        <w:noProof/>
                        <w:color w:val="737373"/>
                        <w:sz w:val="14"/>
                        <w:szCs w:val="14"/>
                      </w:rPr>
                    </w:pPr>
                    <w:r w:rsidRPr="002747C3">
                      <w:rPr>
                        <w:rFonts w:ascii="Calibri" w:eastAsia="Calibri" w:hAnsi="Calibri" w:cs="Calibri"/>
                        <w:noProof/>
                        <w:color w:val="737373"/>
                        <w:sz w:val="14"/>
                        <w:szCs w:val="14"/>
                      </w:rPr>
                      <w:t>${If.End}${If.App.PowerPoint}  ${If.End}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1E0" w:firstRow="1" w:lastRow="1" w:firstColumn="1" w:lastColumn="1" w:noHBand="0" w:noVBand="0"/>
    </w:tblPr>
    <w:tblGrid>
      <w:gridCol w:w="6196"/>
      <w:gridCol w:w="3217"/>
    </w:tblGrid>
    <w:tr w:rsidR="00595E22" w14:paraId="0C726814" w14:textId="77777777">
      <w:tc>
        <w:tcPr>
          <w:tcW w:w="5000" w:type="pct"/>
          <w:gridSpan w:val="2"/>
          <w:tcBorders>
            <w:top w:val="single" w:sz="2" w:space="0" w:color="auto"/>
            <w:left w:val="nil"/>
            <w:bottom w:val="nil"/>
            <w:right w:val="nil"/>
          </w:tcBorders>
          <w:tcMar>
            <w:left w:w="0" w:type="dxa"/>
            <w:right w:w="0" w:type="dxa"/>
          </w:tcMar>
        </w:tcPr>
        <w:p w14:paraId="0814439C" w14:textId="77777777" w:rsidR="00595E22" w:rsidRDefault="00595E22">
          <w:pPr>
            <w:pStyle w:val="FooterAgency"/>
          </w:pPr>
        </w:p>
      </w:tc>
    </w:tr>
    <w:tr w:rsidR="00595E22" w14:paraId="09382B08" w14:textId="77777777">
      <w:tc>
        <w:tcPr>
          <w:tcW w:w="3291" w:type="pct"/>
          <w:tcMar>
            <w:left w:w="0" w:type="dxa"/>
            <w:right w:w="0" w:type="dxa"/>
          </w:tcMar>
        </w:tcPr>
        <w:p w14:paraId="1C0F87C8" w14:textId="6DE4B3A5" w:rsidR="00595E22" w:rsidRDefault="00595E22">
          <w:pPr>
            <w:pStyle w:val="FooterAgency"/>
          </w:pPr>
          <w:r>
            <w:rPr>
              <w:szCs w:val="15"/>
            </w:rPr>
            <w:fldChar w:fldCharType="begin"/>
          </w:r>
          <w:r>
            <w:rPr>
              <w:szCs w:val="15"/>
            </w:rPr>
            <w:instrText xml:space="preserve"> IF </w:instrText>
          </w:r>
          <w:fldSimple w:instr=" STYLEREF  &quot;Doc title (Agency)&quot;  \* MERGEFORMAT ">
            <w:r w:rsidRPr="00595E22">
              <w:rPr>
                <w:b/>
                <w:bCs/>
                <w:noProof/>
                <w:lang w:val="en-US"/>
              </w:rPr>
              <w:instrText>Submission of comments on draft qualification opinion [name]</w:instrText>
            </w:r>
          </w:fldSimple>
          <w:r>
            <w:rPr>
              <w:szCs w:val="15"/>
            </w:rPr>
            <w:instrText xml:space="preserve"> &lt;&gt; "Error*"</w:instrText>
          </w:r>
          <w:fldSimple w:instr=" STYLEREF  &quot;Doc title (Agency)&quot;  \* MERGEFORMAT ">
            <w:r>
              <w:rPr>
                <w:noProof/>
              </w:rPr>
              <w:instrText>Submission of comments on draft qualification opinion [name]</w:instrText>
            </w:r>
          </w:fldSimple>
          <w:r>
            <w:rPr>
              <w:szCs w:val="15"/>
            </w:rPr>
            <w:instrText xml:space="preserve"> \* MERGEFORMAT </w:instrText>
          </w:r>
          <w:r>
            <w:rPr>
              <w:szCs w:val="15"/>
            </w:rPr>
            <w:fldChar w:fldCharType="separate"/>
          </w:r>
          <w:r>
            <w:rPr>
              <w:noProof/>
            </w:rPr>
            <w:t>Submission of comments on draft qualification opinion [name]</w:t>
          </w:r>
          <w:r>
            <w:rPr>
              <w:szCs w:val="15"/>
            </w:rPr>
            <w:fldChar w:fldCharType="end"/>
          </w:r>
          <w:r>
            <w:rPr>
              <w:szCs w:val="15"/>
            </w:rPr>
            <w:t xml:space="preserve"> </w:t>
          </w:r>
        </w:p>
      </w:tc>
      <w:tc>
        <w:tcPr>
          <w:tcW w:w="1709" w:type="pct"/>
          <w:tcMar>
            <w:left w:w="0" w:type="dxa"/>
            <w:right w:w="0" w:type="dxa"/>
          </w:tcMar>
        </w:tcPr>
        <w:p w14:paraId="1AD8C632" w14:textId="77777777" w:rsidR="00595E22" w:rsidRDefault="00595E22">
          <w:pPr>
            <w:pStyle w:val="FooterAgency"/>
          </w:pPr>
        </w:p>
      </w:tc>
    </w:tr>
    <w:tr w:rsidR="00595E22" w14:paraId="167998A0" w14:textId="77777777">
      <w:tc>
        <w:tcPr>
          <w:tcW w:w="3291" w:type="pct"/>
          <w:tcMar>
            <w:left w:w="0" w:type="dxa"/>
            <w:right w:w="0" w:type="dxa"/>
          </w:tcMar>
        </w:tcPr>
        <w:p w14:paraId="4AD79498" w14:textId="2D955993" w:rsidR="00595E22" w:rsidRDefault="00595E22">
          <w:pPr>
            <w:pStyle w:val="FooterAgency"/>
          </w:pPr>
          <w:r>
            <w:rPr>
              <w:szCs w:val="15"/>
            </w:rPr>
            <w:fldChar w:fldCharType="begin"/>
          </w:r>
          <w:r>
            <w:rPr>
              <w:szCs w:val="15"/>
            </w:rPr>
            <w:instrText xml:space="preserve"> IF </w:instrText>
          </w:r>
          <w:fldSimple w:instr=" DOCPROPERTY &quot;DM_emea_doc_ref_id&quot;  \* MERGEFORMAT ">
            <w:r w:rsidRPr="00595E22">
              <w:rPr>
                <w:b/>
                <w:bCs/>
                <w:lang w:val="en-US"/>
              </w:rPr>
              <w:instrText>EMA/293958/2005</w:instrText>
            </w:r>
          </w:fldSimple>
          <w:r>
            <w:rPr>
              <w:szCs w:val="15"/>
            </w:rPr>
            <w:instrText xml:space="preserve"> &lt;&gt; "Error*"</w:instrText>
          </w:r>
          <w:fldSimple w:instr=" DOCPROPERTY &quot;DM_emea_doc_ref_id&quot;  \* MERGEFORMAT ">
            <w:r>
              <w:instrText>EMA/293958/2005</w:instrText>
            </w:r>
          </w:fldSimple>
          <w:r>
            <w:rPr>
              <w:szCs w:val="15"/>
            </w:rPr>
            <w:instrText xml:space="preserve"> \* MERGEFORMAT </w:instrText>
          </w:r>
          <w:r>
            <w:rPr>
              <w:szCs w:val="15"/>
            </w:rPr>
            <w:fldChar w:fldCharType="separate"/>
          </w:r>
          <w:r>
            <w:rPr>
              <w:noProof/>
            </w:rPr>
            <w:t>EMA/293958/2005</w:t>
          </w:r>
          <w:r>
            <w:rPr>
              <w:szCs w:val="15"/>
            </w:rPr>
            <w:fldChar w:fldCharType="end"/>
          </w:r>
          <w:r>
            <w:rPr>
              <w:szCs w:val="15"/>
            </w:rPr>
            <w:t xml:space="preserve"> </w:t>
          </w:r>
        </w:p>
      </w:tc>
      <w:tc>
        <w:tcPr>
          <w:tcW w:w="1709" w:type="pct"/>
          <w:tcMar>
            <w:left w:w="0" w:type="dxa"/>
            <w:right w:w="0" w:type="dxa"/>
          </w:tcMar>
        </w:tcPr>
        <w:p w14:paraId="4B6C5805" w14:textId="77777777" w:rsidR="00595E22" w:rsidRDefault="00595E22">
          <w:pPr>
            <w:jc w:val="right"/>
            <w:rPr>
              <w:rStyle w:val="PageNumberAgency0"/>
              <w:lang w:val="fr-FR"/>
            </w:rPr>
          </w:pPr>
          <w:r>
            <w:rPr>
              <w:rStyle w:val="PageNumberAgency0"/>
              <w:lang w:val="fr-FR"/>
            </w:rPr>
            <w:t xml:space="preserve">Page </w:t>
          </w:r>
          <w:r>
            <w:rPr>
              <w:rStyle w:val="PageNumberAgency0"/>
            </w:rPr>
            <w:fldChar w:fldCharType="begin"/>
          </w:r>
          <w:r>
            <w:rPr>
              <w:rStyle w:val="PageNumberAgency0"/>
              <w:lang w:val="fr-FR"/>
            </w:rPr>
            <w:instrText xml:space="preserve"> PAGE </w:instrText>
          </w:r>
          <w:r>
            <w:rPr>
              <w:rStyle w:val="PageNumberAgency0"/>
            </w:rPr>
            <w:fldChar w:fldCharType="separate"/>
          </w:r>
          <w:r>
            <w:rPr>
              <w:rStyle w:val="PageNumberAgency0"/>
              <w:noProof/>
              <w:lang w:val="fr-FR"/>
            </w:rPr>
            <w:t>1</w:t>
          </w:r>
          <w:r>
            <w:rPr>
              <w:rStyle w:val="PageNumberAgency0"/>
            </w:rPr>
            <w:fldChar w:fldCharType="end"/>
          </w:r>
          <w:r>
            <w:rPr>
              <w:rStyle w:val="PageNumberAgency0"/>
              <w:lang w:val="fr-FR"/>
            </w:rPr>
            <w:t>/</w:t>
          </w:r>
          <w:r>
            <w:rPr>
              <w:rStyle w:val="PageNumberAgency0"/>
            </w:rPr>
            <w:fldChar w:fldCharType="begin"/>
          </w:r>
          <w:r>
            <w:rPr>
              <w:rStyle w:val="PageNumberAgency0"/>
              <w:lang w:val="fr-FR"/>
            </w:rPr>
            <w:instrText xml:space="preserve"> NUMPAGES </w:instrText>
          </w:r>
          <w:r>
            <w:rPr>
              <w:rStyle w:val="PageNumberAgency0"/>
            </w:rPr>
            <w:fldChar w:fldCharType="separate"/>
          </w:r>
          <w:r>
            <w:rPr>
              <w:rStyle w:val="PageNumberAgency0"/>
              <w:noProof/>
              <w:lang w:val="fr-FR"/>
            </w:rPr>
            <w:t>1</w:t>
          </w:r>
          <w:r>
            <w:rPr>
              <w:rStyle w:val="PageNumberAgency0"/>
            </w:rPr>
            <w:fldChar w:fldCharType="end"/>
          </w:r>
        </w:p>
      </w:tc>
    </w:tr>
  </w:tbl>
  <w:p w14:paraId="770DAC4F" w14:textId="77777777" w:rsidR="00076D5C" w:rsidRDefault="00076D5C" w:rsidP="00595E22">
    <w:pPr>
      <w:pStyle w:val="FooterAgency"/>
      <w:rPr>
        <w:rStyle w:val="PageNumbe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ayout w:type="fixed"/>
      <w:tblLook w:val="01E0" w:firstRow="1" w:lastRow="1" w:firstColumn="1" w:lastColumn="1" w:noHBand="0" w:noVBand="0"/>
    </w:tblPr>
    <w:tblGrid>
      <w:gridCol w:w="6521"/>
      <w:gridCol w:w="2892"/>
    </w:tblGrid>
    <w:tr w:rsidR="00C46513" w14:paraId="3254BC2F" w14:textId="77777777">
      <w:tc>
        <w:tcPr>
          <w:tcW w:w="9413" w:type="dxa"/>
          <w:gridSpan w:val="2"/>
          <w:tcBorders>
            <w:top w:val="single" w:sz="2" w:space="0" w:color="auto"/>
            <w:left w:val="nil"/>
            <w:bottom w:val="nil"/>
            <w:right w:val="nil"/>
          </w:tcBorders>
          <w:tcMar>
            <w:left w:w="0" w:type="dxa"/>
            <w:right w:w="0" w:type="dxa"/>
          </w:tcMar>
          <w:vAlign w:val="bottom"/>
        </w:tcPr>
        <w:p w14:paraId="651E9592" w14:textId="4545F399" w:rsidR="00C46513" w:rsidRDefault="00C46513">
          <w:pPr>
            <w:rPr>
              <w:rFonts w:eastAsia="Verdana"/>
              <w:color w:val="6D6F71"/>
              <w:sz w:val="14"/>
              <w:szCs w:val="14"/>
              <w:lang w:eastAsia="en-GB"/>
            </w:rPr>
          </w:pPr>
        </w:p>
      </w:tc>
    </w:tr>
    <w:tr w:rsidR="00C46513" w14:paraId="04806ED6" w14:textId="77777777">
      <w:trPr>
        <w:cantSplit/>
        <w:trHeight w:hRule="exact" w:val="198"/>
      </w:trPr>
      <w:tc>
        <w:tcPr>
          <w:tcW w:w="6521" w:type="dxa"/>
          <w:tcMar>
            <w:left w:w="0" w:type="dxa"/>
            <w:right w:w="0" w:type="dxa"/>
          </w:tcMar>
          <w:vAlign w:val="bottom"/>
        </w:tcPr>
        <w:p w14:paraId="222CF260" w14:textId="77777777" w:rsidR="00C46513" w:rsidRDefault="00C46513">
          <w:pPr>
            <w:rPr>
              <w:rFonts w:eastAsia="Verdana"/>
              <w:color w:val="6D6F71"/>
              <w:sz w:val="14"/>
              <w:szCs w:val="14"/>
              <w:lang w:eastAsia="en-GB"/>
            </w:rPr>
          </w:pPr>
          <w:r>
            <w:rPr>
              <w:rFonts w:eastAsia="Verdana"/>
              <w:b/>
              <w:color w:val="003399"/>
              <w:sz w:val="13"/>
              <w:szCs w:val="14"/>
              <w:lang w:eastAsia="en-GB"/>
            </w:rPr>
            <w:t>Official address</w:t>
          </w:r>
          <w:r>
            <w:rPr>
              <w:rFonts w:eastAsia="Verdana"/>
              <w:color w:val="6D6F71"/>
              <w:sz w:val="14"/>
              <w:szCs w:val="14"/>
              <w:lang w:eastAsia="en-GB"/>
            </w:rPr>
            <w:t xml:space="preserve">  Domenico Scarlattilaan 6  </w:t>
          </w:r>
          <w:r>
            <w:rPr>
              <w:rFonts w:eastAsia="Verdana"/>
              <w:b/>
              <w:color w:val="003399"/>
              <w:sz w:val="13"/>
              <w:szCs w:val="14"/>
              <w:lang w:eastAsia="en-GB"/>
            </w:rPr>
            <w:t>●</w:t>
          </w:r>
          <w:r>
            <w:rPr>
              <w:rFonts w:eastAsia="Verdana"/>
              <w:color w:val="6D6F71"/>
              <w:sz w:val="14"/>
              <w:szCs w:val="14"/>
              <w:lang w:eastAsia="en-GB"/>
            </w:rPr>
            <w:t xml:space="preserve">  1083 HS Amsterdam  </w:t>
          </w:r>
          <w:r>
            <w:rPr>
              <w:rFonts w:eastAsia="Verdana"/>
              <w:b/>
              <w:color w:val="003399"/>
              <w:sz w:val="13"/>
              <w:szCs w:val="14"/>
              <w:lang w:eastAsia="en-GB"/>
            </w:rPr>
            <w:t>●</w:t>
          </w:r>
          <w:r>
            <w:rPr>
              <w:rFonts w:eastAsia="Verdana"/>
              <w:color w:val="6D6F71"/>
              <w:sz w:val="14"/>
              <w:szCs w:val="14"/>
              <w:lang w:eastAsia="en-GB"/>
            </w:rPr>
            <w:t xml:space="preserve">  The Netherlands</w:t>
          </w:r>
        </w:p>
      </w:tc>
      <w:tc>
        <w:tcPr>
          <w:tcW w:w="2892" w:type="dxa"/>
          <w:vMerge w:val="restart"/>
          <w:tcMar>
            <w:left w:w="0" w:type="dxa"/>
            <w:right w:w="0" w:type="dxa"/>
          </w:tcMar>
          <w:vAlign w:val="bottom"/>
        </w:tcPr>
        <w:tbl>
          <w:tblPr>
            <w:tblW w:w="0" w:type="auto"/>
            <w:jc w:val="right"/>
            <w:tblLayout w:type="fixed"/>
            <w:tblLook w:val="01E0" w:firstRow="1" w:lastRow="1" w:firstColumn="1" w:lastColumn="1" w:noHBand="0" w:noVBand="0"/>
          </w:tblPr>
          <w:tblGrid>
            <w:gridCol w:w="2183"/>
            <w:gridCol w:w="709"/>
          </w:tblGrid>
          <w:tr w:rsidR="00C46513" w14:paraId="310736D7" w14:textId="77777777">
            <w:trPr>
              <w:cantSplit/>
              <w:trHeight w:val="180"/>
              <w:tblHeader/>
              <w:jc w:val="right"/>
            </w:trPr>
            <w:tc>
              <w:tcPr>
                <w:tcW w:w="2183" w:type="dxa"/>
                <w:vMerge w:val="restart"/>
                <w:tcBorders>
                  <w:top w:val="nil"/>
                  <w:left w:val="nil"/>
                  <w:bottom w:val="nil"/>
                  <w:right w:val="nil"/>
                </w:tcBorders>
                <w:vAlign w:val="bottom"/>
              </w:tcPr>
              <w:p w14:paraId="099D87F9" w14:textId="77777777" w:rsidR="00C46513" w:rsidRDefault="00C46513">
                <w:pPr>
                  <w:jc w:val="right"/>
                  <w:rPr>
                    <w:rFonts w:eastAsia="Verdana"/>
                    <w:color w:val="6D6F71"/>
                    <w:sz w:val="14"/>
                    <w:szCs w:val="14"/>
                    <w:lang w:eastAsia="en-GB"/>
                  </w:rPr>
                </w:pPr>
                <w:r>
                  <w:rPr>
                    <w:rFonts w:eastAsia="Verdana"/>
                    <w:color w:val="6D6F71"/>
                    <w:sz w:val="11"/>
                    <w:szCs w:val="11"/>
                    <w:lang w:eastAsia="en-GB"/>
                  </w:rPr>
                  <w:t xml:space="preserve">An agency of the European Union  </w:t>
                </w:r>
              </w:p>
            </w:tc>
            <w:tc>
              <w:tcPr>
                <w:tcW w:w="709" w:type="dxa"/>
                <w:vMerge w:val="restart"/>
                <w:tcBorders>
                  <w:top w:val="nil"/>
                  <w:left w:val="nil"/>
                  <w:bottom w:val="nil"/>
                  <w:right w:val="nil"/>
                </w:tcBorders>
                <w:tcMar>
                  <w:right w:w="6" w:type="dxa"/>
                </w:tcMar>
                <w:vAlign w:val="bottom"/>
              </w:tcPr>
              <w:p w14:paraId="269E314A" w14:textId="77777777" w:rsidR="00C46513" w:rsidRDefault="00CB1345">
                <w:pPr>
                  <w:jc w:val="right"/>
                  <w:rPr>
                    <w:rFonts w:eastAsia="Verdana"/>
                    <w:color w:val="6D6F71"/>
                    <w:sz w:val="14"/>
                    <w:szCs w:val="14"/>
                    <w:lang w:eastAsia="en-GB"/>
                  </w:rPr>
                </w:pPr>
                <w:r>
                  <w:rPr>
                    <w:rFonts w:eastAsia="Verdana"/>
                    <w:noProof/>
                    <w:color w:val="6D6F71"/>
                    <w:sz w:val="14"/>
                    <w:szCs w:val="14"/>
                    <w:lang w:val="de-DE" w:eastAsia="de-DE"/>
                  </w:rPr>
                  <w:drawing>
                    <wp:inline distT="0" distB="0" distL="0" distR="0" wp14:anchorId="1C7B29F1" wp14:editId="07777777">
                      <wp:extent cx="390525" cy="266700"/>
                      <wp:effectExtent l="0" t="0" r="0" b="0"/>
                      <wp:docPr id="372955541" name="Picture 1" descr="EU Logo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EU Logo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390525" cy="2667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  <w:tr w:rsidR="00C46513" w14:paraId="47341341" w14:textId="77777777">
            <w:trPr>
              <w:cantSplit/>
              <w:trHeight w:val="390"/>
              <w:jc w:val="right"/>
            </w:trPr>
            <w:tc>
              <w:tcPr>
                <w:tcW w:w="2183" w:type="dxa"/>
                <w:vMerge/>
              </w:tcPr>
              <w:p w14:paraId="42EF2083" w14:textId="77777777" w:rsidR="00C46513" w:rsidRDefault="00C46513">
                <w:pPr>
                  <w:rPr>
                    <w:rFonts w:eastAsia="Verdana"/>
                    <w:color w:val="6D6F71"/>
                    <w:sz w:val="14"/>
                    <w:szCs w:val="14"/>
                    <w:lang w:eastAsia="en-GB"/>
                  </w:rPr>
                </w:pPr>
              </w:p>
            </w:tc>
            <w:tc>
              <w:tcPr>
                <w:tcW w:w="709" w:type="dxa"/>
                <w:vMerge/>
              </w:tcPr>
              <w:p w14:paraId="7B40C951" w14:textId="77777777" w:rsidR="00C46513" w:rsidRDefault="00C46513">
                <w:pPr>
                  <w:rPr>
                    <w:rFonts w:eastAsia="Verdana"/>
                    <w:color w:val="6D6F71"/>
                    <w:sz w:val="14"/>
                    <w:szCs w:val="14"/>
                    <w:lang w:eastAsia="en-GB"/>
                  </w:rPr>
                </w:pPr>
              </w:p>
            </w:tc>
          </w:tr>
        </w:tbl>
        <w:p w14:paraId="4B4D7232" w14:textId="77777777" w:rsidR="00C46513" w:rsidRDefault="00C46513">
          <w:pPr>
            <w:widowControl w:val="0"/>
            <w:adjustRightInd w:val="0"/>
            <w:jc w:val="right"/>
            <w:rPr>
              <w:rFonts w:eastAsia="Verdana"/>
              <w:color w:val="6D6F71"/>
              <w:sz w:val="14"/>
              <w:szCs w:val="14"/>
              <w:lang w:eastAsia="en-GB"/>
            </w:rPr>
          </w:pPr>
        </w:p>
      </w:tc>
    </w:tr>
    <w:tr w:rsidR="00C46513" w14:paraId="4E3D67DD" w14:textId="77777777">
      <w:trPr>
        <w:cantSplit/>
        <w:trHeight w:val="390"/>
      </w:trPr>
      <w:tc>
        <w:tcPr>
          <w:tcW w:w="6521" w:type="dxa"/>
          <w:tcMar>
            <w:left w:w="0" w:type="dxa"/>
            <w:right w:w="0" w:type="dxa"/>
          </w:tcMar>
          <w:vAlign w:val="bottom"/>
        </w:tcPr>
        <w:tbl>
          <w:tblPr>
            <w:tblW w:w="6521" w:type="dxa"/>
            <w:tblLayout w:type="fixed"/>
            <w:tblCellMar>
              <w:left w:w="0" w:type="dxa"/>
              <w:right w:w="0" w:type="dxa"/>
            </w:tblCellMar>
            <w:tblLook w:val="01E0" w:firstRow="1" w:lastRow="1" w:firstColumn="1" w:lastColumn="1" w:noHBand="0" w:noVBand="0"/>
          </w:tblPr>
          <w:tblGrid>
            <w:gridCol w:w="4111"/>
            <w:gridCol w:w="2410"/>
          </w:tblGrid>
          <w:tr w:rsidR="00C46513" w14:paraId="1919908D" w14:textId="77777777">
            <w:trPr>
              <w:trHeight w:hRule="exact" w:val="198"/>
            </w:trPr>
            <w:tc>
              <w:tcPr>
                <w:tcW w:w="6521" w:type="dxa"/>
                <w:gridSpan w:val="2"/>
                <w:vAlign w:val="bottom"/>
              </w:tcPr>
              <w:p w14:paraId="4DB33097" w14:textId="77777777" w:rsidR="00C46513" w:rsidRDefault="00C46513">
                <w:pPr>
                  <w:rPr>
                    <w:rFonts w:eastAsia="Verdana"/>
                    <w:color w:val="6D6F71"/>
                    <w:sz w:val="14"/>
                    <w:szCs w:val="14"/>
                    <w:lang w:eastAsia="en-GB"/>
                  </w:rPr>
                </w:pPr>
                <w:r>
                  <w:rPr>
                    <w:rFonts w:eastAsia="Verdana"/>
                    <w:b/>
                    <w:color w:val="003399"/>
                    <w:sz w:val="13"/>
                    <w:szCs w:val="14"/>
                    <w:lang w:eastAsia="en-GB"/>
                  </w:rPr>
                  <w:t>Address for visits and deliveries</w:t>
                </w:r>
                <w:r>
                  <w:rPr>
                    <w:rFonts w:eastAsia="Verdana"/>
                    <w:color w:val="6D6F71"/>
                    <w:sz w:val="14"/>
                    <w:szCs w:val="14"/>
                    <w:lang w:eastAsia="en-GB"/>
                  </w:rPr>
                  <w:t xml:space="preserve">  Refer to </w:t>
                </w:r>
                <w:r>
                  <w:rPr>
                    <w:rFonts w:eastAsia="Verdana"/>
                    <w:color w:val="808080"/>
                    <w:sz w:val="14"/>
                    <w:szCs w:val="14"/>
                    <w:lang w:eastAsia="en-GB"/>
                  </w:rPr>
                  <w:t xml:space="preserve">www.ema.europa.eu/how-to-find-us </w:t>
                </w:r>
              </w:p>
            </w:tc>
          </w:tr>
          <w:tr w:rsidR="00C46513" w14:paraId="7F5C8FF8" w14:textId="77777777">
            <w:trPr>
              <w:trHeight w:hRule="exact" w:val="198"/>
            </w:trPr>
            <w:tc>
              <w:tcPr>
                <w:tcW w:w="4111" w:type="dxa"/>
                <w:vAlign w:val="bottom"/>
              </w:tcPr>
              <w:p w14:paraId="203E6A12" w14:textId="77777777" w:rsidR="00C46513" w:rsidRDefault="00C46513">
                <w:pPr>
                  <w:rPr>
                    <w:rFonts w:eastAsia="Verdana"/>
                    <w:color w:val="6D6F71"/>
                    <w:sz w:val="14"/>
                    <w:szCs w:val="14"/>
                    <w:lang w:eastAsia="en-GB"/>
                  </w:rPr>
                </w:pPr>
                <w:r>
                  <w:rPr>
                    <w:rFonts w:eastAsia="Verdana"/>
                    <w:b/>
                    <w:color w:val="003399"/>
                    <w:sz w:val="13"/>
                    <w:szCs w:val="14"/>
                    <w:lang w:eastAsia="en-GB"/>
                  </w:rPr>
                  <w:t xml:space="preserve">Send us a question  </w:t>
                </w:r>
                <w:r>
                  <w:rPr>
                    <w:rFonts w:eastAsia="Verdana"/>
                    <w:color w:val="6D6F71"/>
                    <w:sz w:val="14"/>
                    <w:szCs w:val="14"/>
                    <w:lang w:eastAsia="en-GB"/>
                  </w:rPr>
                  <w:t xml:space="preserve">Go to </w:t>
                </w:r>
                <w:r>
                  <w:rPr>
                    <w:rFonts w:eastAsia="Verdana"/>
                    <w:color w:val="808080"/>
                    <w:sz w:val="14"/>
                    <w:szCs w:val="14"/>
                    <w:lang w:eastAsia="en-GB"/>
                  </w:rPr>
                  <w:t xml:space="preserve">www.ema.europa.eu/contact </w:t>
                </w:r>
              </w:p>
            </w:tc>
            <w:tc>
              <w:tcPr>
                <w:tcW w:w="2410" w:type="dxa"/>
                <w:vAlign w:val="bottom"/>
              </w:tcPr>
              <w:p w14:paraId="6099A33E" w14:textId="77777777" w:rsidR="00C46513" w:rsidRDefault="00C46513">
                <w:pPr>
                  <w:rPr>
                    <w:rFonts w:eastAsia="Verdana"/>
                    <w:b/>
                    <w:color w:val="003399"/>
                    <w:sz w:val="13"/>
                    <w:szCs w:val="14"/>
                    <w:lang w:eastAsia="en-GB"/>
                  </w:rPr>
                </w:pPr>
                <w:r>
                  <w:rPr>
                    <w:rFonts w:eastAsia="Verdana"/>
                    <w:b/>
                    <w:color w:val="003399"/>
                    <w:sz w:val="13"/>
                    <w:szCs w:val="14"/>
                    <w:lang w:eastAsia="en-GB"/>
                  </w:rPr>
                  <w:t>Telephone</w:t>
                </w:r>
                <w:r>
                  <w:rPr>
                    <w:rFonts w:eastAsia="Verdana"/>
                    <w:color w:val="6D6F71"/>
                    <w:sz w:val="14"/>
                    <w:szCs w:val="14"/>
                    <w:lang w:eastAsia="en-GB"/>
                  </w:rPr>
                  <w:t xml:space="preserve"> +31 (0)88 781 6000</w:t>
                </w:r>
              </w:p>
            </w:tc>
          </w:tr>
        </w:tbl>
        <w:p w14:paraId="2093CA67" w14:textId="77777777" w:rsidR="00C46513" w:rsidRDefault="00C46513">
          <w:pPr>
            <w:rPr>
              <w:rFonts w:eastAsia="Verdana"/>
              <w:color w:val="6D6F71"/>
              <w:sz w:val="14"/>
              <w:szCs w:val="14"/>
              <w:lang w:eastAsia="en-GB"/>
            </w:rPr>
          </w:pPr>
        </w:p>
      </w:tc>
      <w:tc>
        <w:tcPr>
          <w:tcW w:w="2892" w:type="dxa"/>
          <w:vMerge/>
          <w:tcMar>
            <w:left w:w="0" w:type="dxa"/>
            <w:right w:w="0" w:type="dxa"/>
          </w:tcMar>
          <w:vAlign w:val="bottom"/>
        </w:tcPr>
        <w:p w14:paraId="2503B197" w14:textId="77777777" w:rsidR="00C46513" w:rsidRDefault="00C46513">
          <w:pPr>
            <w:rPr>
              <w:rFonts w:eastAsia="Verdana"/>
              <w:color w:val="6D6F71"/>
              <w:sz w:val="14"/>
              <w:szCs w:val="14"/>
              <w:lang w:eastAsia="en-GB"/>
            </w:rPr>
          </w:pPr>
        </w:p>
      </w:tc>
    </w:tr>
    <w:tr w:rsidR="00C46513" w14:paraId="38288749" w14:textId="77777777">
      <w:tc>
        <w:tcPr>
          <w:tcW w:w="9413" w:type="dxa"/>
          <w:gridSpan w:val="2"/>
          <w:tcMar>
            <w:left w:w="0" w:type="dxa"/>
            <w:right w:w="0" w:type="dxa"/>
          </w:tcMar>
          <w:vAlign w:val="bottom"/>
        </w:tcPr>
        <w:p w14:paraId="20BD9A1A" w14:textId="77777777" w:rsidR="00C46513" w:rsidRDefault="00C46513">
          <w:pPr>
            <w:rPr>
              <w:rFonts w:eastAsia="Verdana"/>
              <w:color w:val="6D6F71"/>
              <w:sz w:val="14"/>
              <w:szCs w:val="14"/>
              <w:lang w:eastAsia="en-GB"/>
            </w:rPr>
          </w:pPr>
        </w:p>
      </w:tc>
    </w:tr>
    <w:tr w:rsidR="00C46513" w14:paraId="2CA06FA8" w14:textId="77777777">
      <w:tc>
        <w:tcPr>
          <w:tcW w:w="9413" w:type="dxa"/>
          <w:gridSpan w:val="2"/>
          <w:tcMar>
            <w:left w:w="0" w:type="dxa"/>
            <w:right w:w="0" w:type="dxa"/>
          </w:tcMar>
          <w:vAlign w:val="bottom"/>
        </w:tcPr>
        <w:p w14:paraId="2B13E6D3" w14:textId="3409B8E7" w:rsidR="00C46513" w:rsidRDefault="00C46513">
          <w:pPr>
            <w:jc w:val="center"/>
            <w:rPr>
              <w:rFonts w:eastAsia="Verdana"/>
              <w:color w:val="6D6F71"/>
              <w:sz w:val="14"/>
              <w:szCs w:val="14"/>
              <w:lang w:eastAsia="en-GB"/>
            </w:rPr>
          </w:pPr>
          <w:r>
            <w:rPr>
              <w:rFonts w:eastAsia="Verdana"/>
              <w:color w:val="6D6F71"/>
              <w:sz w:val="14"/>
              <w:szCs w:val="14"/>
              <w:lang w:eastAsia="en-GB"/>
            </w:rPr>
            <w:t xml:space="preserve">© European Medicines Agency, </w:t>
          </w:r>
          <w:r>
            <w:rPr>
              <w:rFonts w:eastAsia="Verdana"/>
              <w:color w:val="6D6F71"/>
              <w:sz w:val="14"/>
              <w:szCs w:val="14"/>
              <w:lang w:eastAsia="en-GB"/>
            </w:rPr>
            <w:fldChar w:fldCharType="begin"/>
          </w:r>
          <w:r>
            <w:rPr>
              <w:rFonts w:eastAsia="Verdana"/>
              <w:color w:val="6D6F71"/>
              <w:sz w:val="14"/>
              <w:szCs w:val="14"/>
              <w:lang w:eastAsia="en-GB"/>
            </w:rPr>
            <w:instrText xml:space="preserve"> DATE  \@ "yyyy"  \* MERGEFORMAT </w:instrText>
          </w:r>
          <w:r>
            <w:rPr>
              <w:rFonts w:eastAsia="Verdana"/>
              <w:color w:val="6D6F71"/>
              <w:sz w:val="14"/>
              <w:szCs w:val="14"/>
              <w:lang w:eastAsia="en-GB"/>
            </w:rPr>
            <w:fldChar w:fldCharType="separate"/>
          </w:r>
          <w:r w:rsidR="004D346A">
            <w:rPr>
              <w:rFonts w:eastAsia="Verdana"/>
              <w:noProof/>
              <w:color w:val="6D6F71"/>
              <w:sz w:val="14"/>
              <w:szCs w:val="14"/>
              <w:lang w:eastAsia="en-GB"/>
            </w:rPr>
            <w:t>2024</w:t>
          </w:r>
          <w:r>
            <w:rPr>
              <w:rFonts w:eastAsia="Verdana"/>
              <w:color w:val="6D6F71"/>
              <w:sz w:val="14"/>
              <w:szCs w:val="14"/>
              <w:lang w:eastAsia="en-GB"/>
            </w:rPr>
            <w:fldChar w:fldCharType="end"/>
          </w:r>
          <w:r>
            <w:rPr>
              <w:rFonts w:eastAsia="Verdana"/>
              <w:color w:val="6D6F71"/>
              <w:sz w:val="14"/>
              <w:szCs w:val="14"/>
              <w:lang w:eastAsia="en-GB"/>
            </w:rPr>
            <w:t>. Reproduction is authorised provided the source is acknowledged.</w:t>
          </w:r>
        </w:p>
      </w:tc>
    </w:tr>
  </w:tbl>
  <w:p w14:paraId="0C136CF1" w14:textId="77777777" w:rsidR="00783391" w:rsidRPr="00C57A78" w:rsidRDefault="00783391" w:rsidP="00C46513">
    <w:pPr>
      <w:pStyle w:val="FooterAgency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66A00" w14:textId="34EB8CD3" w:rsidR="002747C3" w:rsidRDefault="002747C3">
    <w:pPr>
      <w:pStyle w:val="Footer"/>
    </w:pPr>
    <w:r>
      <w:rPr>
        <w:lang w:val="de-DE" w:eastAsia="de-DE"/>
      </w:rPr>
      <mc:AlternateContent>
        <mc:Choice Requires="wps">
          <w:drawing>
            <wp:anchor distT="0" distB="0" distL="0" distR="0" simplePos="0" relativeHeight="251658244" behindDoc="0" locked="0" layoutInCell="1" allowOverlap="1" wp14:anchorId="4B8646A1" wp14:editId="08825C1D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1270" b="5715"/>
              <wp:wrapSquare wrapText="bothSides"/>
              <wp:docPr id="8" name="Text Box 8" descr="${If.End}${If.App.PowerPoint} &#10;${If.End}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B835C8C" w14:textId="2982584D" w:rsidR="002747C3" w:rsidRPr="002747C3" w:rsidRDefault="002747C3">
                          <w:pPr>
                            <w:rPr>
                              <w:rFonts w:ascii="Calibri" w:eastAsia="Calibri" w:hAnsi="Calibri" w:cs="Calibri"/>
                              <w:noProof/>
                              <w:color w:val="737373"/>
                              <w:sz w:val="14"/>
                              <w:szCs w:val="14"/>
                            </w:rPr>
                          </w:pPr>
                          <w:r w:rsidRPr="002747C3">
                            <w:rPr>
                              <w:rFonts w:ascii="Calibri" w:eastAsia="Calibri" w:hAnsi="Calibri" w:cs="Calibri"/>
                              <w:noProof/>
                              <w:color w:val="737373"/>
                              <w:sz w:val="14"/>
                              <w:szCs w:val="14"/>
                            </w:rPr>
                            <w:t>${If.End}${If.App.PowerPoint}  ${If.End}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B8646A1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7" type="#_x0000_t202" alt="${If.End}${If.App.PowerPoint} &#10;${If.End}" style="position:absolute;margin-left:0;margin-top:.05pt;width:34.95pt;height:34.95pt;z-index:251658244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" filled="f" stroked="f">
              <v:textbox style="mso-fit-shape-to-text:t" inset="0,0,0,0">
                <w:txbxContent>
                  <w:p w14:paraId="6B835C8C" w14:textId="2982584D" w:rsidR="002747C3" w:rsidRPr="002747C3" w:rsidRDefault="002747C3">
                    <w:pPr>
                      <w:rPr>
                        <w:rFonts w:ascii="Calibri" w:eastAsia="Calibri" w:hAnsi="Calibri" w:cs="Calibri"/>
                        <w:noProof/>
                        <w:color w:val="737373"/>
                        <w:sz w:val="14"/>
                        <w:szCs w:val="14"/>
                      </w:rPr>
                    </w:pPr>
                    <w:r w:rsidRPr="002747C3">
                      <w:rPr>
                        <w:rFonts w:ascii="Calibri" w:eastAsia="Calibri" w:hAnsi="Calibri" w:cs="Calibri"/>
                        <w:noProof/>
                        <w:color w:val="737373"/>
                        <w:sz w:val="14"/>
                        <w:szCs w:val="14"/>
                      </w:rPr>
                      <w:t>${If.End}${If.App.PowerPoint}  ${If.End}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1E0" w:firstRow="1" w:lastRow="1" w:firstColumn="1" w:lastColumn="1" w:noHBand="0" w:noVBand="0"/>
    </w:tblPr>
    <w:tblGrid>
      <w:gridCol w:w="6196"/>
      <w:gridCol w:w="3217"/>
    </w:tblGrid>
    <w:tr w:rsidR="00595E22" w14:paraId="13824F5A" w14:textId="77777777">
      <w:tc>
        <w:tcPr>
          <w:tcW w:w="5000" w:type="pct"/>
          <w:gridSpan w:val="2"/>
          <w:tcBorders>
            <w:top w:val="single" w:sz="2" w:space="0" w:color="auto"/>
            <w:left w:val="nil"/>
            <w:bottom w:val="nil"/>
            <w:right w:val="nil"/>
          </w:tcBorders>
          <w:tcMar>
            <w:left w:w="0" w:type="dxa"/>
            <w:right w:w="0" w:type="dxa"/>
          </w:tcMar>
        </w:tcPr>
        <w:p w14:paraId="559A1772" w14:textId="77777777" w:rsidR="00595E22" w:rsidRDefault="00595E22">
          <w:pPr>
            <w:pStyle w:val="FooterAgency"/>
          </w:pPr>
        </w:p>
      </w:tc>
    </w:tr>
    <w:tr w:rsidR="00595E22" w14:paraId="2193C4A9" w14:textId="77777777">
      <w:tc>
        <w:tcPr>
          <w:tcW w:w="3291" w:type="pct"/>
          <w:tcMar>
            <w:left w:w="0" w:type="dxa"/>
            <w:right w:w="0" w:type="dxa"/>
          </w:tcMar>
        </w:tcPr>
        <w:p w14:paraId="092AE87F" w14:textId="2E20A300" w:rsidR="00595E22" w:rsidRDefault="00595E22">
          <w:pPr>
            <w:pStyle w:val="FooterAgency"/>
          </w:pPr>
          <w:r>
            <w:rPr>
              <w:szCs w:val="15"/>
            </w:rPr>
            <w:fldChar w:fldCharType="begin"/>
          </w:r>
          <w:r>
            <w:rPr>
              <w:szCs w:val="15"/>
            </w:rPr>
            <w:instrText xml:space="preserve"> IF </w:instrText>
          </w:r>
          <w:fldSimple w:instr=" STYLEREF  &quot;Doc title (Agency)&quot;  \* MERGEFORMAT ">
            <w:r w:rsidR="00BD00C2" w:rsidRPr="00BD00C2">
              <w:rPr>
                <w:b/>
                <w:bCs/>
                <w:noProof/>
                <w:lang w:val="en-US"/>
              </w:rPr>
              <w:instrText>Submission of comments on draft qualification opinion [name]</w:instrText>
            </w:r>
          </w:fldSimple>
          <w:r>
            <w:rPr>
              <w:szCs w:val="15"/>
            </w:rPr>
            <w:instrText xml:space="preserve"> &lt;&gt; "Error*"</w:instrText>
          </w:r>
          <w:fldSimple w:instr=" STYLEREF  &quot;Doc title (Agency)&quot;  \* MERGEFORMAT ">
            <w:r w:rsidR="00BD00C2">
              <w:rPr>
                <w:noProof/>
              </w:rPr>
              <w:instrText>Submission of comments on draft qualification opinion [name]</w:instrText>
            </w:r>
          </w:fldSimple>
          <w:r>
            <w:rPr>
              <w:szCs w:val="15"/>
            </w:rPr>
            <w:instrText xml:space="preserve"> \* MERGEFORMAT </w:instrText>
          </w:r>
          <w:r>
            <w:rPr>
              <w:szCs w:val="15"/>
            </w:rPr>
            <w:fldChar w:fldCharType="separate"/>
          </w:r>
          <w:r w:rsidR="00BD00C2">
            <w:rPr>
              <w:noProof/>
            </w:rPr>
            <w:t>Submission of comments on draft qualification opinion [name]</w:t>
          </w:r>
          <w:r>
            <w:rPr>
              <w:szCs w:val="15"/>
            </w:rPr>
            <w:fldChar w:fldCharType="end"/>
          </w:r>
          <w:r>
            <w:rPr>
              <w:szCs w:val="15"/>
            </w:rPr>
            <w:t xml:space="preserve"> </w:t>
          </w:r>
        </w:p>
      </w:tc>
      <w:tc>
        <w:tcPr>
          <w:tcW w:w="1709" w:type="pct"/>
          <w:tcMar>
            <w:left w:w="0" w:type="dxa"/>
            <w:right w:w="0" w:type="dxa"/>
          </w:tcMar>
        </w:tcPr>
        <w:p w14:paraId="4E25F779" w14:textId="77777777" w:rsidR="00595E22" w:rsidRDefault="00595E22">
          <w:pPr>
            <w:pStyle w:val="FooterAgency"/>
          </w:pPr>
        </w:p>
      </w:tc>
    </w:tr>
    <w:tr w:rsidR="00595E22" w14:paraId="0129231A" w14:textId="77777777">
      <w:tc>
        <w:tcPr>
          <w:tcW w:w="3291" w:type="pct"/>
          <w:tcMar>
            <w:left w:w="0" w:type="dxa"/>
            <w:right w:w="0" w:type="dxa"/>
          </w:tcMar>
        </w:tcPr>
        <w:p w14:paraId="3CEC49DB" w14:textId="1DDA6559" w:rsidR="00595E22" w:rsidRDefault="00595E22">
          <w:pPr>
            <w:pStyle w:val="FooterAgency"/>
          </w:pPr>
        </w:p>
      </w:tc>
      <w:tc>
        <w:tcPr>
          <w:tcW w:w="1709" w:type="pct"/>
          <w:tcMar>
            <w:left w:w="0" w:type="dxa"/>
            <w:right w:w="0" w:type="dxa"/>
          </w:tcMar>
        </w:tcPr>
        <w:p w14:paraId="4FDA34D1" w14:textId="77777777" w:rsidR="00595E22" w:rsidRDefault="00595E22" w:rsidP="00BD00C2">
          <w:pPr>
            <w:jc w:val="right"/>
            <w:rPr>
              <w:rStyle w:val="PageNumberAgency0"/>
              <w:lang w:val="fr-FR"/>
            </w:rPr>
          </w:pPr>
          <w:r>
            <w:rPr>
              <w:rStyle w:val="PageNumberAgency0"/>
              <w:lang w:val="fr-FR"/>
            </w:rPr>
            <w:t xml:space="preserve">Page </w:t>
          </w:r>
          <w:r>
            <w:rPr>
              <w:rStyle w:val="PageNumberAgency0"/>
            </w:rPr>
            <w:fldChar w:fldCharType="begin"/>
          </w:r>
          <w:r>
            <w:rPr>
              <w:rStyle w:val="PageNumberAgency0"/>
              <w:lang w:val="fr-FR"/>
            </w:rPr>
            <w:instrText xml:space="preserve"> PAGE </w:instrText>
          </w:r>
          <w:r>
            <w:rPr>
              <w:rStyle w:val="PageNumberAgency0"/>
            </w:rPr>
            <w:fldChar w:fldCharType="separate"/>
          </w:r>
          <w:r>
            <w:rPr>
              <w:rStyle w:val="PageNumberAgency0"/>
              <w:noProof/>
              <w:lang w:val="fr-FR"/>
            </w:rPr>
            <w:t>1</w:t>
          </w:r>
          <w:r>
            <w:rPr>
              <w:rStyle w:val="PageNumberAgency0"/>
            </w:rPr>
            <w:fldChar w:fldCharType="end"/>
          </w:r>
          <w:r>
            <w:rPr>
              <w:rStyle w:val="PageNumberAgency0"/>
              <w:lang w:val="fr-FR"/>
            </w:rPr>
            <w:t>/</w:t>
          </w:r>
          <w:r>
            <w:rPr>
              <w:rStyle w:val="PageNumberAgency0"/>
            </w:rPr>
            <w:fldChar w:fldCharType="begin"/>
          </w:r>
          <w:r>
            <w:rPr>
              <w:rStyle w:val="PageNumberAgency0"/>
              <w:lang w:val="fr-FR"/>
            </w:rPr>
            <w:instrText xml:space="preserve"> NUMPAGES </w:instrText>
          </w:r>
          <w:r>
            <w:rPr>
              <w:rStyle w:val="PageNumberAgency0"/>
            </w:rPr>
            <w:fldChar w:fldCharType="separate"/>
          </w:r>
          <w:r>
            <w:rPr>
              <w:rStyle w:val="PageNumberAgency0"/>
              <w:noProof/>
              <w:lang w:val="fr-FR"/>
            </w:rPr>
            <w:t>1</w:t>
          </w:r>
          <w:r>
            <w:rPr>
              <w:rStyle w:val="PageNumberAgency0"/>
            </w:rPr>
            <w:fldChar w:fldCharType="end"/>
          </w:r>
        </w:p>
      </w:tc>
    </w:tr>
  </w:tbl>
  <w:p w14:paraId="0B40DAC1" w14:textId="6BEACDB9" w:rsidR="002747C3" w:rsidRDefault="002747C3" w:rsidP="00595E22">
    <w:pPr>
      <w:pStyle w:val="FooterAgency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0C3348" w14:textId="2987CBC0" w:rsidR="002747C3" w:rsidRDefault="002747C3">
    <w:pPr>
      <w:pStyle w:val="Footer"/>
    </w:pPr>
    <w:r>
      <w:rPr>
        <w:lang w:val="de-DE" w:eastAsia="de-DE"/>
      </w:rPr>
      <mc:AlternateContent>
        <mc:Choice Requires="wps">
          <w:drawing>
            <wp:anchor distT="0" distB="0" distL="0" distR="0" simplePos="0" relativeHeight="251658243" behindDoc="0" locked="0" layoutInCell="1" allowOverlap="1" wp14:anchorId="59A04569" wp14:editId="25FB0420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1270" b="5715"/>
              <wp:wrapSquare wrapText="bothSides"/>
              <wp:docPr id="7" name="Text Box 7" descr="${If.End}${If.App.PowerPoint} &#10;${If.End}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680C87F" w14:textId="65987CDC" w:rsidR="002747C3" w:rsidRPr="002747C3" w:rsidRDefault="002747C3">
                          <w:pPr>
                            <w:rPr>
                              <w:rFonts w:ascii="Calibri" w:eastAsia="Calibri" w:hAnsi="Calibri" w:cs="Calibri"/>
                              <w:noProof/>
                              <w:color w:val="737373"/>
                              <w:sz w:val="14"/>
                              <w:szCs w:val="14"/>
                            </w:rPr>
                          </w:pPr>
                          <w:r w:rsidRPr="002747C3">
                            <w:rPr>
                              <w:rFonts w:ascii="Calibri" w:eastAsia="Calibri" w:hAnsi="Calibri" w:cs="Calibri"/>
                              <w:noProof/>
                              <w:color w:val="737373"/>
                              <w:sz w:val="14"/>
                              <w:szCs w:val="14"/>
                            </w:rPr>
                            <w:t>${If.End}${If.App.PowerPoint}  ${If.End}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9A04569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8" type="#_x0000_t202" alt="${If.End}${If.App.PowerPoint} &#10;${If.End}" style="position:absolute;margin-left:0;margin-top:.05pt;width:34.95pt;height:34.95pt;z-index:251658243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" filled="f" stroked="f">
              <v:textbox style="mso-fit-shape-to-text:t" inset="0,0,0,0">
                <w:txbxContent>
                  <w:p w14:paraId="1680C87F" w14:textId="65987CDC" w:rsidR="002747C3" w:rsidRPr="002747C3" w:rsidRDefault="002747C3">
                    <w:pPr>
                      <w:rPr>
                        <w:rFonts w:ascii="Calibri" w:eastAsia="Calibri" w:hAnsi="Calibri" w:cs="Calibri"/>
                        <w:noProof/>
                        <w:color w:val="737373"/>
                        <w:sz w:val="14"/>
                        <w:szCs w:val="14"/>
                      </w:rPr>
                    </w:pPr>
                    <w:r w:rsidRPr="002747C3">
                      <w:rPr>
                        <w:rFonts w:ascii="Calibri" w:eastAsia="Calibri" w:hAnsi="Calibri" w:cs="Calibri"/>
                        <w:noProof/>
                        <w:color w:val="737373"/>
                        <w:sz w:val="14"/>
                        <w:szCs w:val="14"/>
                      </w:rPr>
                      <w:t>${If.End}${If.App.PowerPoint}  ${If.End}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802AD0" w14:textId="77777777" w:rsidR="00BF5377" w:rsidRDefault="00BF5377">
      <w:r>
        <w:separator/>
      </w:r>
    </w:p>
  </w:footnote>
  <w:footnote w:type="continuationSeparator" w:id="0">
    <w:p w14:paraId="0C1E8DB4" w14:textId="77777777" w:rsidR="00BF5377" w:rsidRDefault="00BF5377">
      <w:r>
        <w:continuationSeparator/>
      </w:r>
    </w:p>
  </w:footnote>
  <w:footnote w:type="continuationNotice" w:id="1">
    <w:p w14:paraId="1FBCB844" w14:textId="77777777" w:rsidR="00BF5377" w:rsidRDefault="00BF53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2FA78" w14:textId="77777777" w:rsidR="00E72F00" w:rsidRDefault="00E72F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1F467C" w14:textId="77777777" w:rsidR="00E72F00" w:rsidRDefault="00E72F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40E89" w14:textId="77777777" w:rsidR="00783391" w:rsidRDefault="00CB1345">
    <w:pPr>
      <w:pStyle w:val="FooterAgency"/>
      <w:jc w:val="center"/>
    </w:pPr>
    <w:r>
      <w:rPr>
        <w:noProof/>
        <w:lang w:val="de-DE" w:eastAsia="de-DE"/>
      </w:rPr>
      <w:drawing>
        <wp:inline distT="0" distB="0" distL="0" distR="0" wp14:anchorId="474D195B" wp14:editId="07777777">
          <wp:extent cx="3562350" cy="1800225"/>
          <wp:effectExtent l="0" t="0" r="0" b="0"/>
          <wp:docPr id="343869582" name="Picture 3438695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62350" cy="1800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783391" w:rsidRPr="00233628">
      <w:rPr>
        <w:vanish/>
      </w:rPr>
      <w:t xml:space="preserve"> 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C5B58" w14:textId="77777777" w:rsidR="00C46513" w:rsidRDefault="00CB1345">
    <w:pPr>
      <w:pStyle w:val="FooterAgency"/>
      <w:jc w:val="center"/>
    </w:pPr>
    <w:r>
      <w:rPr>
        <w:noProof/>
        <w:lang w:val="de-DE" w:eastAsia="de-DE"/>
      </w:rPr>
      <w:drawing>
        <wp:inline distT="0" distB="0" distL="0" distR="0" wp14:anchorId="2F9F9C42" wp14:editId="07777777">
          <wp:extent cx="3562350" cy="1800225"/>
          <wp:effectExtent l="0" t="0" r="0" b="0"/>
          <wp:docPr id="895328338" name="Picture 8953283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62350" cy="1800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46513" w:rsidRPr="00233628">
      <w:rPr>
        <w:vanish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2E5E9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0B050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49645A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434B89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73E9BE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AE4EF5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B16984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E26BB0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9A09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53827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5F4D74"/>
    <w:multiLevelType w:val="multilevel"/>
    <w:tmpl w:val="A02E932A"/>
    <w:styleLink w:val="BulletsAgency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11" w15:restartNumberingAfterBreak="0">
    <w:nsid w:val="0A127BC8"/>
    <w:multiLevelType w:val="multilevel"/>
    <w:tmpl w:val="A66AC686"/>
    <w:lvl w:ilvl="0">
      <w:start w:val="1"/>
      <w:numFmt w:val="decimal"/>
      <w:pStyle w:val="TableheadingAgency"/>
      <w:suff w:val="space"/>
      <w:lvlText w:val="Table %1. "/>
      <w:lvlJc w:val="left"/>
      <w:pPr>
        <w:ind w:left="0" w:firstLine="0"/>
      </w:pPr>
      <w:rPr>
        <w:rFonts w:ascii="Verdana" w:hAnsi="Verdana" w:hint="default"/>
        <w:b/>
        <w:i w:val="0"/>
        <w:sz w:val="18"/>
        <w:szCs w:val="18"/>
      </w:rPr>
    </w:lvl>
    <w:lvl w:ilvl="1">
      <w:start w:val="1"/>
      <w:numFmt w:val="decimalZero"/>
      <w:isLgl/>
      <w:lvlText w:val="%1Section .%2"/>
      <w:lvlJc w:val="left"/>
      <w:pPr>
        <w:tabs>
          <w:tab w:val="num" w:pos="1080"/>
        </w:tabs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abstractNum w:abstractNumId="12" w15:restartNumberingAfterBreak="0">
    <w:nsid w:val="0E7A0AF4"/>
    <w:multiLevelType w:val="multilevel"/>
    <w:tmpl w:val="14DA7716"/>
    <w:lvl w:ilvl="0">
      <w:start w:val="1"/>
      <w:numFmt w:val="decimal"/>
      <w:pStyle w:val="FigureheadingAgency"/>
      <w:suff w:val="space"/>
      <w:lvlText w:val="Figure %1. "/>
      <w:lvlJc w:val="left"/>
      <w:pPr>
        <w:ind w:left="432" w:hanging="432"/>
      </w:pPr>
      <w:rPr>
        <w:rFonts w:ascii="Verdana" w:hAnsi="Verdana" w:hint="default"/>
        <w:b/>
        <w:i w:val="0"/>
        <w:color w:val="auto"/>
        <w:sz w:val="18"/>
        <w:szCs w:val="18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1C9A004A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1E64282B"/>
    <w:multiLevelType w:val="multilevel"/>
    <w:tmpl w:val="7614763A"/>
    <w:styleLink w:val="NumberlistAgency"/>
    <w:lvl w:ilvl="0">
      <w:start w:val="1"/>
      <w:numFmt w:val="decimal"/>
      <w:lvlText w:val="%1."/>
      <w:lvlJc w:val="left"/>
      <w:rPr>
        <w:rFonts w:ascii="Verdana" w:hAnsi="Verdana" w:hint="default"/>
        <w:b w:val="0"/>
        <w:i w:val="0"/>
        <w:caps w:val="0"/>
        <w:strike w:val="0"/>
        <w:dstrike w:val="0"/>
        <w:vanish w:val="0"/>
        <w:color w:val="auto"/>
        <w:sz w:val="18"/>
        <w:szCs w:val="18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rPr>
        <w:rFonts w:ascii="Verdana" w:hAnsi="Verdana" w:hint="default"/>
        <w:b w:val="0"/>
        <w:i w:val="0"/>
        <w:caps w:val="0"/>
        <w:strike w:val="0"/>
        <w:dstrike w:val="0"/>
        <w:vanish w:val="0"/>
        <w:color w:val="auto"/>
        <w:sz w:val="18"/>
        <w:szCs w:val="18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none"/>
      <w:lvlText w:val=""/>
      <w:lvlJc w:val="left"/>
      <w:pPr>
        <w:tabs>
          <w:tab w:val="num" w:pos="964"/>
        </w:tabs>
        <w:ind w:left="964" w:hanging="607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964"/>
        </w:tabs>
        <w:ind w:left="964" w:hanging="607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964"/>
        </w:tabs>
        <w:ind w:left="964" w:hanging="60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964"/>
        </w:tabs>
        <w:ind w:left="964" w:hanging="607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964"/>
        </w:tabs>
        <w:ind w:left="964" w:hanging="60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964"/>
        </w:tabs>
        <w:ind w:left="964" w:hanging="607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964"/>
        </w:tabs>
        <w:ind w:left="964" w:hanging="607"/>
      </w:pPr>
      <w:rPr>
        <w:rFonts w:hint="default"/>
      </w:rPr>
    </w:lvl>
  </w:abstractNum>
  <w:abstractNum w:abstractNumId="15" w15:restartNumberingAfterBreak="0">
    <w:nsid w:val="3D831CC9"/>
    <w:multiLevelType w:val="hybridMultilevel"/>
    <w:tmpl w:val="29E80F8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F3471BB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7" w15:restartNumberingAfterBreak="0">
    <w:nsid w:val="45785C52"/>
    <w:multiLevelType w:val="hybridMultilevel"/>
    <w:tmpl w:val="9CB436DA"/>
    <w:lvl w:ilvl="0" w:tplc="30B4F264">
      <w:numFmt w:val="bullet"/>
      <w:lvlText w:val=""/>
      <w:lvlJc w:val="left"/>
      <w:pPr>
        <w:ind w:left="720" w:hanging="360"/>
      </w:pPr>
      <w:rPr>
        <w:rFonts w:ascii="Symbol" w:eastAsia="Times New Roman" w:hAnsi="Symbol" w:cs="Verdana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AE1641"/>
    <w:multiLevelType w:val="hybridMultilevel"/>
    <w:tmpl w:val="FA52B520"/>
    <w:lvl w:ilvl="0" w:tplc="2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E21733"/>
    <w:multiLevelType w:val="multilevel"/>
    <w:tmpl w:val="A94C57BE"/>
    <w:lvl w:ilvl="0">
      <w:start w:val="1"/>
      <w:numFmt w:val="decimal"/>
      <w:pStyle w:val="Heading1Agency"/>
      <w:suff w:val="space"/>
      <w:lvlText w:val="%1.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Agency"/>
      <w:suff w:val="space"/>
      <w:lvlText w:val="%1.%2.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Agency"/>
      <w:suff w:val="space"/>
      <w:lvlText w:val="%1.%2.%3. 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Agency"/>
      <w:isLgl/>
      <w:suff w:val="space"/>
      <w:lvlText w:val="%1.%2.%3.%4. 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Heading5Agency"/>
      <w:suff w:val="space"/>
      <w:lvlText w:val="%1.%2.%3.%4.%5. "/>
      <w:lvlJc w:val="left"/>
      <w:pPr>
        <w:ind w:left="0" w:firstLine="0"/>
      </w:pPr>
      <w:rPr>
        <w:rFonts w:hint="default"/>
      </w:rPr>
    </w:lvl>
    <w:lvl w:ilvl="5">
      <w:start w:val="1"/>
      <w:numFmt w:val="decimal"/>
      <w:pStyle w:val="Heading6Agency"/>
      <w:suff w:val="space"/>
      <w:lvlText w:val="%1.%2.%3.%4.%5.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Agency"/>
      <w:suff w:val="space"/>
      <w:lvlText w:val="%1.%2.%3.%4.%5.%6.%7. 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Agency"/>
      <w:suff w:val="space"/>
      <w:lvlText w:val="%1.%2.%3.%4.%5.%6.%7.%8. 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Agency"/>
      <w:suff w:val="space"/>
      <w:lvlText w:val="%1.%2.%3.%4.%5.%6.%7.%8.%9. 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57CB54EF"/>
    <w:multiLevelType w:val="hybridMultilevel"/>
    <w:tmpl w:val="265C122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FA6D67"/>
    <w:multiLevelType w:val="hybridMultilevel"/>
    <w:tmpl w:val="9FC498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DA558E"/>
    <w:multiLevelType w:val="multilevel"/>
    <w:tmpl w:val="F23CB12C"/>
    <w:lvl w:ilvl="0">
      <w:start w:val="1"/>
      <w:numFmt w:val="bullet"/>
      <w:lvlText w:val=""/>
      <w:lvlJc w:val="left"/>
      <w:pPr>
        <w:tabs>
          <w:tab w:val="num" w:pos="-1440"/>
        </w:tabs>
        <w:ind w:left="-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-720"/>
        </w:tabs>
        <w:ind w:left="-72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6659305A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24" w15:restartNumberingAfterBreak="0">
    <w:nsid w:val="6DF817BA"/>
    <w:multiLevelType w:val="hybridMultilevel"/>
    <w:tmpl w:val="DEF2AA5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21A214E"/>
    <w:multiLevelType w:val="hybridMultilevel"/>
    <w:tmpl w:val="C82CBD2A"/>
    <w:lvl w:ilvl="0" w:tplc="08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num w:numId="1" w16cid:durableId="415519645">
    <w:abstractNumId w:val="10"/>
  </w:num>
  <w:num w:numId="2" w16cid:durableId="114182974">
    <w:abstractNumId w:val="12"/>
  </w:num>
  <w:num w:numId="3" w16cid:durableId="1957057818">
    <w:abstractNumId w:val="19"/>
  </w:num>
  <w:num w:numId="4" w16cid:durableId="1607495283">
    <w:abstractNumId w:val="19"/>
  </w:num>
  <w:num w:numId="5" w16cid:durableId="148600785">
    <w:abstractNumId w:val="19"/>
  </w:num>
  <w:num w:numId="6" w16cid:durableId="1130972926">
    <w:abstractNumId w:val="19"/>
  </w:num>
  <w:num w:numId="7" w16cid:durableId="517086164">
    <w:abstractNumId w:val="19"/>
  </w:num>
  <w:num w:numId="8" w16cid:durableId="180515808">
    <w:abstractNumId w:val="19"/>
  </w:num>
  <w:num w:numId="9" w16cid:durableId="1845702847">
    <w:abstractNumId w:val="19"/>
  </w:num>
  <w:num w:numId="10" w16cid:durableId="1744451609">
    <w:abstractNumId w:val="19"/>
  </w:num>
  <w:num w:numId="11" w16cid:durableId="444229037">
    <w:abstractNumId w:val="19"/>
  </w:num>
  <w:num w:numId="12" w16cid:durableId="1903978807">
    <w:abstractNumId w:val="14"/>
  </w:num>
  <w:num w:numId="13" w16cid:durableId="990595728">
    <w:abstractNumId w:val="11"/>
  </w:num>
  <w:num w:numId="14" w16cid:durableId="862287588">
    <w:abstractNumId w:val="23"/>
  </w:num>
  <w:num w:numId="15" w16cid:durableId="596132135">
    <w:abstractNumId w:val="13"/>
  </w:num>
  <w:num w:numId="16" w16cid:durableId="1761875799">
    <w:abstractNumId w:val="16"/>
  </w:num>
  <w:num w:numId="17" w16cid:durableId="744689144">
    <w:abstractNumId w:val="9"/>
  </w:num>
  <w:num w:numId="18" w16cid:durableId="782723688">
    <w:abstractNumId w:val="7"/>
  </w:num>
  <w:num w:numId="19" w16cid:durableId="574974209">
    <w:abstractNumId w:val="6"/>
  </w:num>
  <w:num w:numId="20" w16cid:durableId="1486235810">
    <w:abstractNumId w:val="5"/>
  </w:num>
  <w:num w:numId="21" w16cid:durableId="1188525085">
    <w:abstractNumId w:val="4"/>
  </w:num>
  <w:num w:numId="22" w16cid:durableId="1476876974">
    <w:abstractNumId w:val="8"/>
  </w:num>
  <w:num w:numId="23" w16cid:durableId="2030330523">
    <w:abstractNumId w:val="3"/>
  </w:num>
  <w:num w:numId="24" w16cid:durableId="1880582626">
    <w:abstractNumId w:val="2"/>
  </w:num>
  <w:num w:numId="25" w16cid:durableId="618297055">
    <w:abstractNumId w:val="1"/>
  </w:num>
  <w:num w:numId="26" w16cid:durableId="1827547573">
    <w:abstractNumId w:val="0"/>
  </w:num>
  <w:num w:numId="27" w16cid:durableId="431127633">
    <w:abstractNumId w:val="10"/>
  </w:num>
  <w:num w:numId="28" w16cid:durableId="1287736658">
    <w:abstractNumId w:val="12"/>
  </w:num>
  <w:num w:numId="29" w16cid:durableId="1523589246">
    <w:abstractNumId w:val="19"/>
  </w:num>
  <w:num w:numId="30" w16cid:durableId="164059997">
    <w:abstractNumId w:val="19"/>
  </w:num>
  <w:num w:numId="31" w16cid:durableId="426851419">
    <w:abstractNumId w:val="19"/>
  </w:num>
  <w:num w:numId="32" w16cid:durableId="2045708426">
    <w:abstractNumId w:val="19"/>
  </w:num>
  <w:num w:numId="33" w16cid:durableId="1279533983">
    <w:abstractNumId w:val="19"/>
  </w:num>
  <w:num w:numId="34" w16cid:durableId="1263495747">
    <w:abstractNumId w:val="19"/>
  </w:num>
  <w:num w:numId="35" w16cid:durableId="1829396595">
    <w:abstractNumId w:val="19"/>
  </w:num>
  <w:num w:numId="36" w16cid:durableId="516119817">
    <w:abstractNumId w:val="19"/>
  </w:num>
  <w:num w:numId="37" w16cid:durableId="1416439161">
    <w:abstractNumId w:val="19"/>
  </w:num>
  <w:num w:numId="38" w16cid:durableId="1972438700">
    <w:abstractNumId w:val="14"/>
  </w:num>
  <w:num w:numId="39" w16cid:durableId="688792984">
    <w:abstractNumId w:val="11"/>
  </w:num>
  <w:num w:numId="40" w16cid:durableId="1667131448">
    <w:abstractNumId w:val="21"/>
  </w:num>
  <w:num w:numId="41" w16cid:durableId="1751732828">
    <w:abstractNumId w:val="25"/>
  </w:num>
  <w:num w:numId="42" w16cid:durableId="1874878819">
    <w:abstractNumId w:val="15"/>
  </w:num>
  <w:num w:numId="43" w16cid:durableId="1049886790">
    <w:abstractNumId w:val="22"/>
  </w:num>
  <w:num w:numId="44" w16cid:durableId="1306007984">
    <w:abstractNumId w:val="24"/>
  </w:num>
  <w:num w:numId="45" w16cid:durableId="1384405312">
    <w:abstractNumId w:val="20"/>
  </w:num>
  <w:num w:numId="46" w16cid:durableId="564803024">
    <w:abstractNumId w:val="17"/>
  </w:num>
  <w:num w:numId="47" w16cid:durableId="606880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F02" w:allStyles="0" w:customStyles="1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457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0tzA1MzKwtDA1NDRT0lEKTi0uzszPAykwrQUAXererywAAAA="/>
  </w:docVars>
  <w:rsids>
    <w:rsidRoot w:val="00783391"/>
    <w:rsid w:val="000012A2"/>
    <w:rsid w:val="0000214B"/>
    <w:rsid w:val="00003C35"/>
    <w:rsid w:val="00004A0C"/>
    <w:rsid w:val="000102D3"/>
    <w:rsid w:val="00011564"/>
    <w:rsid w:val="00014BA8"/>
    <w:rsid w:val="00021BA0"/>
    <w:rsid w:val="00023785"/>
    <w:rsid w:val="00024063"/>
    <w:rsid w:val="00025E74"/>
    <w:rsid w:val="00027539"/>
    <w:rsid w:val="00034E93"/>
    <w:rsid w:val="00035638"/>
    <w:rsid w:val="00043ABE"/>
    <w:rsid w:val="00050134"/>
    <w:rsid w:val="000501B3"/>
    <w:rsid w:val="00054667"/>
    <w:rsid w:val="00060217"/>
    <w:rsid w:val="00060C02"/>
    <w:rsid w:val="00060D01"/>
    <w:rsid w:val="00061AAA"/>
    <w:rsid w:val="00061B5B"/>
    <w:rsid w:val="00062BE4"/>
    <w:rsid w:val="00064B8B"/>
    <w:rsid w:val="00067B22"/>
    <w:rsid w:val="00070950"/>
    <w:rsid w:val="00071B77"/>
    <w:rsid w:val="000747D0"/>
    <w:rsid w:val="00074A9A"/>
    <w:rsid w:val="00076D5C"/>
    <w:rsid w:val="00081347"/>
    <w:rsid w:val="000840FD"/>
    <w:rsid w:val="00093A62"/>
    <w:rsid w:val="000943FE"/>
    <w:rsid w:val="000A27AA"/>
    <w:rsid w:val="000A6BE3"/>
    <w:rsid w:val="000B56F2"/>
    <w:rsid w:val="000B579F"/>
    <w:rsid w:val="000C1652"/>
    <w:rsid w:val="000C1783"/>
    <w:rsid w:val="000C1B8D"/>
    <w:rsid w:val="000C66C4"/>
    <w:rsid w:val="000C6B6B"/>
    <w:rsid w:val="000C7F22"/>
    <w:rsid w:val="000D5083"/>
    <w:rsid w:val="000D6DD8"/>
    <w:rsid w:val="000D73D5"/>
    <w:rsid w:val="000E025E"/>
    <w:rsid w:val="000E2E51"/>
    <w:rsid w:val="000E3E4A"/>
    <w:rsid w:val="000E4CF8"/>
    <w:rsid w:val="000E7361"/>
    <w:rsid w:val="000E7E73"/>
    <w:rsid w:val="000F1B0C"/>
    <w:rsid w:val="000F1C80"/>
    <w:rsid w:val="000F1F5F"/>
    <w:rsid w:val="000F3C56"/>
    <w:rsid w:val="00102BCF"/>
    <w:rsid w:val="001064DB"/>
    <w:rsid w:val="00106EC5"/>
    <w:rsid w:val="00112EEC"/>
    <w:rsid w:val="00112FFC"/>
    <w:rsid w:val="0011431C"/>
    <w:rsid w:val="001143F4"/>
    <w:rsid w:val="00117C07"/>
    <w:rsid w:val="00122F2B"/>
    <w:rsid w:val="00124E2E"/>
    <w:rsid w:val="00124E5A"/>
    <w:rsid w:val="00126033"/>
    <w:rsid w:val="001373B3"/>
    <w:rsid w:val="001376EC"/>
    <w:rsid w:val="001378F8"/>
    <w:rsid w:val="001443DC"/>
    <w:rsid w:val="00145F31"/>
    <w:rsid w:val="00150DC1"/>
    <w:rsid w:val="00151572"/>
    <w:rsid w:val="0015225B"/>
    <w:rsid w:val="0015421E"/>
    <w:rsid w:val="00154E91"/>
    <w:rsid w:val="00155BF6"/>
    <w:rsid w:val="00157A49"/>
    <w:rsid w:val="0016318D"/>
    <w:rsid w:val="0016347D"/>
    <w:rsid w:val="001640DD"/>
    <w:rsid w:val="001643D4"/>
    <w:rsid w:val="001663E6"/>
    <w:rsid w:val="0016697C"/>
    <w:rsid w:val="001738A1"/>
    <w:rsid w:val="001755A0"/>
    <w:rsid w:val="0017752F"/>
    <w:rsid w:val="00181BAC"/>
    <w:rsid w:val="00185397"/>
    <w:rsid w:val="00190726"/>
    <w:rsid w:val="001908E3"/>
    <w:rsid w:val="00191B5D"/>
    <w:rsid w:val="0019289D"/>
    <w:rsid w:val="00193462"/>
    <w:rsid w:val="00193FE3"/>
    <w:rsid w:val="001944B3"/>
    <w:rsid w:val="001953D1"/>
    <w:rsid w:val="001A0A71"/>
    <w:rsid w:val="001A3B68"/>
    <w:rsid w:val="001A3FBE"/>
    <w:rsid w:val="001A581E"/>
    <w:rsid w:val="001A5C2C"/>
    <w:rsid w:val="001A6102"/>
    <w:rsid w:val="001A6315"/>
    <w:rsid w:val="001A77BE"/>
    <w:rsid w:val="001B3EEA"/>
    <w:rsid w:val="001C17BA"/>
    <w:rsid w:val="001C1C70"/>
    <w:rsid w:val="001C321B"/>
    <w:rsid w:val="001C3698"/>
    <w:rsid w:val="001C5313"/>
    <w:rsid w:val="001C7C26"/>
    <w:rsid w:val="001D06F1"/>
    <w:rsid w:val="001D07B1"/>
    <w:rsid w:val="001D1C02"/>
    <w:rsid w:val="001D2D51"/>
    <w:rsid w:val="001E0653"/>
    <w:rsid w:val="001E3758"/>
    <w:rsid w:val="001F2D35"/>
    <w:rsid w:val="001F7EF6"/>
    <w:rsid w:val="002009AB"/>
    <w:rsid w:val="00200E32"/>
    <w:rsid w:val="002015E4"/>
    <w:rsid w:val="00203025"/>
    <w:rsid w:val="00204320"/>
    <w:rsid w:val="0020679C"/>
    <w:rsid w:val="0020687A"/>
    <w:rsid w:val="00212080"/>
    <w:rsid w:val="00217262"/>
    <w:rsid w:val="002205F8"/>
    <w:rsid w:val="002224DB"/>
    <w:rsid w:val="002233BE"/>
    <w:rsid w:val="00235CC4"/>
    <w:rsid w:val="00236EEB"/>
    <w:rsid w:val="00237A5B"/>
    <w:rsid w:val="002405BE"/>
    <w:rsid w:val="00242A06"/>
    <w:rsid w:val="00243105"/>
    <w:rsid w:val="002436F5"/>
    <w:rsid w:val="00244C5E"/>
    <w:rsid w:val="00245B6B"/>
    <w:rsid w:val="0024642E"/>
    <w:rsid w:val="00246B4B"/>
    <w:rsid w:val="002505AD"/>
    <w:rsid w:val="00251902"/>
    <w:rsid w:val="002527BD"/>
    <w:rsid w:val="00252DBC"/>
    <w:rsid w:val="002576AC"/>
    <w:rsid w:val="00261052"/>
    <w:rsid w:val="00263197"/>
    <w:rsid w:val="0026512A"/>
    <w:rsid w:val="00267D15"/>
    <w:rsid w:val="00270417"/>
    <w:rsid w:val="002747C3"/>
    <w:rsid w:val="0027591F"/>
    <w:rsid w:val="00276430"/>
    <w:rsid w:val="00284A2B"/>
    <w:rsid w:val="00285281"/>
    <w:rsid w:val="00285D7E"/>
    <w:rsid w:val="002904CE"/>
    <w:rsid w:val="002932B0"/>
    <w:rsid w:val="00295FBC"/>
    <w:rsid w:val="0029721D"/>
    <w:rsid w:val="002A4833"/>
    <w:rsid w:val="002B079A"/>
    <w:rsid w:val="002B135D"/>
    <w:rsid w:val="002B42C3"/>
    <w:rsid w:val="002C0AAE"/>
    <w:rsid w:val="002C3527"/>
    <w:rsid w:val="002C77A5"/>
    <w:rsid w:val="002D0038"/>
    <w:rsid w:val="002D4A84"/>
    <w:rsid w:val="002D5905"/>
    <w:rsid w:val="002D691F"/>
    <w:rsid w:val="002D6A7D"/>
    <w:rsid w:val="002E25CB"/>
    <w:rsid w:val="002E2D11"/>
    <w:rsid w:val="002E32B6"/>
    <w:rsid w:val="002E423B"/>
    <w:rsid w:val="002E4E38"/>
    <w:rsid w:val="002F2DBC"/>
    <w:rsid w:val="002F789F"/>
    <w:rsid w:val="003002D6"/>
    <w:rsid w:val="00303B1C"/>
    <w:rsid w:val="00304349"/>
    <w:rsid w:val="003050F0"/>
    <w:rsid w:val="00316837"/>
    <w:rsid w:val="00316FCA"/>
    <w:rsid w:val="0032072E"/>
    <w:rsid w:val="003212DB"/>
    <w:rsid w:val="003250A4"/>
    <w:rsid w:val="00327DE3"/>
    <w:rsid w:val="00331E3F"/>
    <w:rsid w:val="003363C7"/>
    <w:rsid w:val="00341EE0"/>
    <w:rsid w:val="0034421C"/>
    <w:rsid w:val="003478C1"/>
    <w:rsid w:val="00351B0D"/>
    <w:rsid w:val="003528BE"/>
    <w:rsid w:val="003544B1"/>
    <w:rsid w:val="00354F23"/>
    <w:rsid w:val="003567BD"/>
    <w:rsid w:val="00357AC6"/>
    <w:rsid w:val="00357C0A"/>
    <w:rsid w:val="00360E82"/>
    <w:rsid w:val="00362232"/>
    <w:rsid w:val="00366B83"/>
    <w:rsid w:val="003672FA"/>
    <w:rsid w:val="003716FE"/>
    <w:rsid w:val="0037361F"/>
    <w:rsid w:val="00376BB1"/>
    <w:rsid w:val="00380116"/>
    <w:rsid w:val="00383756"/>
    <w:rsid w:val="00383F62"/>
    <w:rsid w:val="0038647C"/>
    <w:rsid w:val="00386C11"/>
    <w:rsid w:val="0039033B"/>
    <w:rsid w:val="00394740"/>
    <w:rsid w:val="00394C81"/>
    <w:rsid w:val="00395E3A"/>
    <w:rsid w:val="003A280E"/>
    <w:rsid w:val="003A4152"/>
    <w:rsid w:val="003A51E6"/>
    <w:rsid w:val="003A7EEA"/>
    <w:rsid w:val="003B2F34"/>
    <w:rsid w:val="003B4D12"/>
    <w:rsid w:val="003B6388"/>
    <w:rsid w:val="003B69B5"/>
    <w:rsid w:val="003B77E4"/>
    <w:rsid w:val="003B7936"/>
    <w:rsid w:val="003C21FD"/>
    <w:rsid w:val="003C4AF6"/>
    <w:rsid w:val="003C4AFC"/>
    <w:rsid w:val="003C5958"/>
    <w:rsid w:val="003C68E7"/>
    <w:rsid w:val="003D7FDE"/>
    <w:rsid w:val="003E09D3"/>
    <w:rsid w:val="003E6771"/>
    <w:rsid w:val="003F2FBA"/>
    <w:rsid w:val="003F322C"/>
    <w:rsid w:val="003F5701"/>
    <w:rsid w:val="004030B1"/>
    <w:rsid w:val="00403F27"/>
    <w:rsid w:val="00404FED"/>
    <w:rsid w:val="004108AF"/>
    <w:rsid w:val="004112B2"/>
    <w:rsid w:val="00413B6D"/>
    <w:rsid w:val="00414DBB"/>
    <w:rsid w:val="00416A4F"/>
    <w:rsid w:val="00416AA4"/>
    <w:rsid w:val="00417FB2"/>
    <w:rsid w:val="0042094C"/>
    <w:rsid w:val="00421775"/>
    <w:rsid w:val="004222AE"/>
    <w:rsid w:val="00426E1D"/>
    <w:rsid w:val="00427059"/>
    <w:rsid w:val="004312E4"/>
    <w:rsid w:val="00431C2A"/>
    <w:rsid w:val="004324F8"/>
    <w:rsid w:val="0043481A"/>
    <w:rsid w:val="004452D2"/>
    <w:rsid w:val="0044584C"/>
    <w:rsid w:val="00453A07"/>
    <w:rsid w:val="00456623"/>
    <w:rsid w:val="004613C1"/>
    <w:rsid w:val="00461971"/>
    <w:rsid w:val="00461E12"/>
    <w:rsid w:val="004642C5"/>
    <w:rsid w:val="00465095"/>
    <w:rsid w:val="00465150"/>
    <w:rsid w:val="00465C98"/>
    <w:rsid w:val="004704C4"/>
    <w:rsid w:val="004766B0"/>
    <w:rsid w:val="00481C0A"/>
    <w:rsid w:val="004864D1"/>
    <w:rsid w:val="004874EB"/>
    <w:rsid w:val="00491701"/>
    <w:rsid w:val="0049172C"/>
    <w:rsid w:val="004919E0"/>
    <w:rsid w:val="00495FBD"/>
    <w:rsid w:val="004969B0"/>
    <w:rsid w:val="004B28CB"/>
    <w:rsid w:val="004B2905"/>
    <w:rsid w:val="004B2FA0"/>
    <w:rsid w:val="004B4AD9"/>
    <w:rsid w:val="004B6976"/>
    <w:rsid w:val="004C146A"/>
    <w:rsid w:val="004C218E"/>
    <w:rsid w:val="004D16FE"/>
    <w:rsid w:val="004D346A"/>
    <w:rsid w:val="004D4107"/>
    <w:rsid w:val="004E3666"/>
    <w:rsid w:val="004E646B"/>
    <w:rsid w:val="004E6D51"/>
    <w:rsid w:val="004F162B"/>
    <w:rsid w:val="004F18DA"/>
    <w:rsid w:val="004F49DA"/>
    <w:rsid w:val="004F61AF"/>
    <w:rsid w:val="004F7568"/>
    <w:rsid w:val="005006CD"/>
    <w:rsid w:val="00500F9B"/>
    <w:rsid w:val="00501A97"/>
    <w:rsid w:val="00503A4A"/>
    <w:rsid w:val="00505299"/>
    <w:rsid w:val="005131AA"/>
    <w:rsid w:val="00515463"/>
    <w:rsid w:val="00517C1C"/>
    <w:rsid w:val="00520ED5"/>
    <w:rsid w:val="00521B94"/>
    <w:rsid w:val="00521DE7"/>
    <w:rsid w:val="00524521"/>
    <w:rsid w:val="00524B0B"/>
    <w:rsid w:val="00525EF8"/>
    <w:rsid w:val="0053195C"/>
    <w:rsid w:val="00541785"/>
    <w:rsid w:val="00543142"/>
    <w:rsid w:val="00543405"/>
    <w:rsid w:val="00551882"/>
    <w:rsid w:val="00552451"/>
    <w:rsid w:val="0055354E"/>
    <w:rsid w:val="005556FC"/>
    <w:rsid w:val="00556B92"/>
    <w:rsid w:val="00557604"/>
    <w:rsid w:val="00557859"/>
    <w:rsid w:val="00557DF4"/>
    <w:rsid w:val="005612BD"/>
    <w:rsid w:val="005628F9"/>
    <w:rsid w:val="00563645"/>
    <w:rsid w:val="00564E49"/>
    <w:rsid w:val="00565238"/>
    <w:rsid w:val="00567A44"/>
    <w:rsid w:val="00570B5D"/>
    <w:rsid w:val="00573382"/>
    <w:rsid w:val="00583059"/>
    <w:rsid w:val="00585022"/>
    <w:rsid w:val="00585497"/>
    <w:rsid w:val="00585CC1"/>
    <w:rsid w:val="005868C4"/>
    <w:rsid w:val="005873C5"/>
    <w:rsid w:val="005913B4"/>
    <w:rsid w:val="00592000"/>
    <w:rsid w:val="00595E22"/>
    <w:rsid w:val="00596342"/>
    <w:rsid w:val="005A266A"/>
    <w:rsid w:val="005A2E79"/>
    <w:rsid w:val="005A312D"/>
    <w:rsid w:val="005A55B8"/>
    <w:rsid w:val="005B039E"/>
    <w:rsid w:val="005B1A6D"/>
    <w:rsid w:val="005B568A"/>
    <w:rsid w:val="005B5987"/>
    <w:rsid w:val="005B6A4E"/>
    <w:rsid w:val="005C03CB"/>
    <w:rsid w:val="005C0A40"/>
    <w:rsid w:val="005C6F2C"/>
    <w:rsid w:val="005D1944"/>
    <w:rsid w:val="005D3042"/>
    <w:rsid w:val="005D43D5"/>
    <w:rsid w:val="005D54EF"/>
    <w:rsid w:val="005E32F2"/>
    <w:rsid w:val="005E3D55"/>
    <w:rsid w:val="005E3FD6"/>
    <w:rsid w:val="005E4F02"/>
    <w:rsid w:val="005E71F2"/>
    <w:rsid w:val="005F0526"/>
    <w:rsid w:val="005F75AF"/>
    <w:rsid w:val="005F7BA3"/>
    <w:rsid w:val="0061071A"/>
    <w:rsid w:val="00612F23"/>
    <w:rsid w:val="006162F4"/>
    <w:rsid w:val="00617ABD"/>
    <w:rsid w:val="00622CA7"/>
    <w:rsid w:val="006266E0"/>
    <w:rsid w:val="006279F2"/>
    <w:rsid w:val="00633EDC"/>
    <w:rsid w:val="00640911"/>
    <w:rsid w:val="0064334A"/>
    <w:rsid w:val="00645F7B"/>
    <w:rsid w:val="0064653C"/>
    <w:rsid w:val="00646BBA"/>
    <w:rsid w:val="006519A5"/>
    <w:rsid w:val="0065282B"/>
    <w:rsid w:val="006564C3"/>
    <w:rsid w:val="00657056"/>
    <w:rsid w:val="0066673F"/>
    <w:rsid w:val="006748FB"/>
    <w:rsid w:val="006749AF"/>
    <w:rsid w:val="00676E71"/>
    <w:rsid w:val="00680F8B"/>
    <w:rsid w:val="006828B4"/>
    <w:rsid w:val="006839AB"/>
    <w:rsid w:val="006875B0"/>
    <w:rsid w:val="0068789C"/>
    <w:rsid w:val="00693DC5"/>
    <w:rsid w:val="006955FD"/>
    <w:rsid w:val="0069574F"/>
    <w:rsid w:val="00696C23"/>
    <w:rsid w:val="006A70D1"/>
    <w:rsid w:val="006B0D91"/>
    <w:rsid w:val="006B1876"/>
    <w:rsid w:val="006B49AB"/>
    <w:rsid w:val="006B5464"/>
    <w:rsid w:val="006B6E2C"/>
    <w:rsid w:val="006B70E4"/>
    <w:rsid w:val="006B7806"/>
    <w:rsid w:val="006C19B7"/>
    <w:rsid w:val="006C5232"/>
    <w:rsid w:val="006C6A11"/>
    <w:rsid w:val="006C6C71"/>
    <w:rsid w:val="006D056E"/>
    <w:rsid w:val="006D3050"/>
    <w:rsid w:val="006D42BB"/>
    <w:rsid w:val="006E150A"/>
    <w:rsid w:val="006E4BE3"/>
    <w:rsid w:val="006E7547"/>
    <w:rsid w:val="006F0EC6"/>
    <w:rsid w:val="006F13BE"/>
    <w:rsid w:val="006F434B"/>
    <w:rsid w:val="006F6FC8"/>
    <w:rsid w:val="007026D3"/>
    <w:rsid w:val="00704143"/>
    <w:rsid w:val="0070586F"/>
    <w:rsid w:val="00706179"/>
    <w:rsid w:val="0070634A"/>
    <w:rsid w:val="00706457"/>
    <w:rsid w:val="007072ED"/>
    <w:rsid w:val="007121FE"/>
    <w:rsid w:val="00713CE4"/>
    <w:rsid w:val="0071531C"/>
    <w:rsid w:val="00715B91"/>
    <w:rsid w:val="00720636"/>
    <w:rsid w:val="007218EB"/>
    <w:rsid w:val="00721A84"/>
    <w:rsid w:val="00721A87"/>
    <w:rsid w:val="00721D54"/>
    <w:rsid w:val="0072280B"/>
    <w:rsid w:val="00725E05"/>
    <w:rsid w:val="00726782"/>
    <w:rsid w:val="0073038C"/>
    <w:rsid w:val="00732367"/>
    <w:rsid w:val="00732D33"/>
    <w:rsid w:val="00735236"/>
    <w:rsid w:val="00735837"/>
    <w:rsid w:val="007370FC"/>
    <w:rsid w:val="0073714E"/>
    <w:rsid w:val="007440CD"/>
    <w:rsid w:val="007445AA"/>
    <w:rsid w:val="00752D0A"/>
    <w:rsid w:val="0075324C"/>
    <w:rsid w:val="00756665"/>
    <w:rsid w:val="007638E3"/>
    <w:rsid w:val="00764AFF"/>
    <w:rsid w:val="00765946"/>
    <w:rsid w:val="00767B8B"/>
    <w:rsid w:val="00770E68"/>
    <w:rsid w:val="00774294"/>
    <w:rsid w:val="007744A1"/>
    <w:rsid w:val="00774BC3"/>
    <w:rsid w:val="0078109D"/>
    <w:rsid w:val="0078198A"/>
    <w:rsid w:val="00783391"/>
    <w:rsid w:val="007835C6"/>
    <w:rsid w:val="00784529"/>
    <w:rsid w:val="00784B12"/>
    <w:rsid w:val="00785264"/>
    <w:rsid w:val="00786120"/>
    <w:rsid w:val="007930CF"/>
    <w:rsid w:val="0079389B"/>
    <w:rsid w:val="00793B50"/>
    <w:rsid w:val="00794DB9"/>
    <w:rsid w:val="007954D3"/>
    <w:rsid w:val="007A2917"/>
    <w:rsid w:val="007B19E3"/>
    <w:rsid w:val="007B4890"/>
    <w:rsid w:val="007C15AD"/>
    <w:rsid w:val="007C24F7"/>
    <w:rsid w:val="007C2621"/>
    <w:rsid w:val="007C2E48"/>
    <w:rsid w:val="007C59CB"/>
    <w:rsid w:val="007C79D9"/>
    <w:rsid w:val="007D1A9A"/>
    <w:rsid w:val="007D72BE"/>
    <w:rsid w:val="007E2EB2"/>
    <w:rsid w:val="007F0CB5"/>
    <w:rsid w:val="007F1206"/>
    <w:rsid w:val="007F5ABF"/>
    <w:rsid w:val="00806239"/>
    <w:rsid w:val="00806517"/>
    <w:rsid w:val="00807757"/>
    <w:rsid w:val="00810C58"/>
    <w:rsid w:val="00810EE2"/>
    <w:rsid w:val="00811160"/>
    <w:rsid w:val="008125CD"/>
    <w:rsid w:val="00814C49"/>
    <w:rsid w:val="00816544"/>
    <w:rsid w:val="00820349"/>
    <w:rsid w:val="00821458"/>
    <w:rsid w:val="00822166"/>
    <w:rsid w:val="008224C3"/>
    <w:rsid w:val="008231B8"/>
    <w:rsid w:val="00825B29"/>
    <w:rsid w:val="00830931"/>
    <w:rsid w:val="008332D3"/>
    <w:rsid w:val="008341D6"/>
    <w:rsid w:val="00835B34"/>
    <w:rsid w:val="008368E4"/>
    <w:rsid w:val="00837B12"/>
    <w:rsid w:val="008404DC"/>
    <w:rsid w:val="008428E8"/>
    <w:rsid w:val="00851150"/>
    <w:rsid w:val="00856885"/>
    <w:rsid w:val="00857727"/>
    <w:rsid w:val="00862B2B"/>
    <w:rsid w:val="00864491"/>
    <w:rsid w:val="00864D5A"/>
    <w:rsid w:val="0086563D"/>
    <w:rsid w:val="00865C81"/>
    <w:rsid w:val="00866F78"/>
    <w:rsid w:val="00872E30"/>
    <w:rsid w:val="00875E09"/>
    <w:rsid w:val="00876790"/>
    <w:rsid w:val="00877272"/>
    <w:rsid w:val="008777BA"/>
    <w:rsid w:val="00883A0E"/>
    <w:rsid w:val="00886470"/>
    <w:rsid w:val="008867F5"/>
    <w:rsid w:val="00886A4F"/>
    <w:rsid w:val="00887D5B"/>
    <w:rsid w:val="00893FD5"/>
    <w:rsid w:val="008A10A7"/>
    <w:rsid w:val="008A26FC"/>
    <w:rsid w:val="008A42C4"/>
    <w:rsid w:val="008A4F1B"/>
    <w:rsid w:val="008A537D"/>
    <w:rsid w:val="008A5F84"/>
    <w:rsid w:val="008A78E5"/>
    <w:rsid w:val="008A7F30"/>
    <w:rsid w:val="008B10DF"/>
    <w:rsid w:val="008B3C80"/>
    <w:rsid w:val="008B645C"/>
    <w:rsid w:val="008B6B94"/>
    <w:rsid w:val="008C0AEF"/>
    <w:rsid w:val="008D44FC"/>
    <w:rsid w:val="008D6B1F"/>
    <w:rsid w:val="008D7FDA"/>
    <w:rsid w:val="008E19AA"/>
    <w:rsid w:val="008E7BDA"/>
    <w:rsid w:val="008F0215"/>
    <w:rsid w:val="00901C89"/>
    <w:rsid w:val="00902011"/>
    <w:rsid w:val="00902614"/>
    <w:rsid w:val="009044BA"/>
    <w:rsid w:val="00904C78"/>
    <w:rsid w:val="0090557C"/>
    <w:rsid w:val="009060A2"/>
    <w:rsid w:val="0090614F"/>
    <w:rsid w:val="0090668C"/>
    <w:rsid w:val="00907911"/>
    <w:rsid w:val="0091269F"/>
    <w:rsid w:val="00913C96"/>
    <w:rsid w:val="00914645"/>
    <w:rsid w:val="009156C8"/>
    <w:rsid w:val="00915D9E"/>
    <w:rsid w:val="009161AE"/>
    <w:rsid w:val="00921728"/>
    <w:rsid w:val="00926D6B"/>
    <w:rsid w:val="009360F3"/>
    <w:rsid w:val="009403D4"/>
    <w:rsid w:val="00947DEB"/>
    <w:rsid w:val="009501DF"/>
    <w:rsid w:val="00951DE8"/>
    <w:rsid w:val="00952778"/>
    <w:rsid w:val="0095707E"/>
    <w:rsid w:val="00957654"/>
    <w:rsid w:val="00957A3C"/>
    <w:rsid w:val="00960AE3"/>
    <w:rsid w:val="00962807"/>
    <w:rsid w:val="00962C67"/>
    <w:rsid w:val="009659B3"/>
    <w:rsid w:val="009661C5"/>
    <w:rsid w:val="00970283"/>
    <w:rsid w:val="009727EE"/>
    <w:rsid w:val="009729D6"/>
    <w:rsid w:val="009730E3"/>
    <w:rsid w:val="0097331B"/>
    <w:rsid w:val="00974FC8"/>
    <w:rsid w:val="0097708C"/>
    <w:rsid w:val="00977925"/>
    <w:rsid w:val="00977D5A"/>
    <w:rsid w:val="00977EC2"/>
    <w:rsid w:val="00981219"/>
    <w:rsid w:val="00986314"/>
    <w:rsid w:val="009939BD"/>
    <w:rsid w:val="00994588"/>
    <w:rsid w:val="00994F76"/>
    <w:rsid w:val="009A3A05"/>
    <w:rsid w:val="009A7B87"/>
    <w:rsid w:val="009B04CB"/>
    <w:rsid w:val="009B06FD"/>
    <w:rsid w:val="009B1185"/>
    <w:rsid w:val="009B2C6A"/>
    <w:rsid w:val="009C02A0"/>
    <w:rsid w:val="009C05AC"/>
    <w:rsid w:val="009C289A"/>
    <w:rsid w:val="009C512E"/>
    <w:rsid w:val="009D0AC8"/>
    <w:rsid w:val="009D4DC8"/>
    <w:rsid w:val="009E0E6E"/>
    <w:rsid w:val="009E1117"/>
    <w:rsid w:val="009E12CF"/>
    <w:rsid w:val="009E28FB"/>
    <w:rsid w:val="009E4D2B"/>
    <w:rsid w:val="009F0CF5"/>
    <w:rsid w:val="009F3837"/>
    <w:rsid w:val="009F41A5"/>
    <w:rsid w:val="009F559A"/>
    <w:rsid w:val="009F61FD"/>
    <w:rsid w:val="009F76D0"/>
    <w:rsid w:val="009F7E0D"/>
    <w:rsid w:val="00A00504"/>
    <w:rsid w:val="00A00848"/>
    <w:rsid w:val="00A015E5"/>
    <w:rsid w:val="00A0593B"/>
    <w:rsid w:val="00A064B6"/>
    <w:rsid w:val="00A076F8"/>
    <w:rsid w:val="00A12E55"/>
    <w:rsid w:val="00A12FC7"/>
    <w:rsid w:val="00A15919"/>
    <w:rsid w:val="00A20544"/>
    <w:rsid w:val="00A34574"/>
    <w:rsid w:val="00A35935"/>
    <w:rsid w:val="00A35941"/>
    <w:rsid w:val="00A375EB"/>
    <w:rsid w:val="00A45F3B"/>
    <w:rsid w:val="00A4748A"/>
    <w:rsid w:val="00A476A9"/>
    <w:rsid w:val="00A53A17"/>
    <w:rsid w:val="00A6005F"/>
    <w:rsid w:val="00A61EAE"/>
    <w:rsid w:val="00A66E43"/>
    <w:rsid w:val="00A74403"/>
    <w:rsid w:val="00A76E7E"/>
    <w:rsid w:val="00A77662"/>
    <w:rsid w:val="00A82692"/>
    <w:rsid w:val="00A86253"/>
    <w:rsid w:val="00A86693"/>
    <w:rsid w:val="00A87869"/>
    <w:rsid w:val="00A9332D"/>
    <w:rsid w:val="00A96424"/>
    <w:rsid w:val="00A97D7D"/>
    <w:rsid w:val="00AA04E9"/>
    <w:rsid w:val="00AA2C0A"/>
    <w:rsid w:val="00AA6D2A"/>
    <w:rsid w:val="00AA74A5"/>
    <w:rsid w:val="00AC1A77"/>
    <w:rsid w:val="00AC2320"/>
    <w:rsid w:val="00AC47B8"/>
    <w:rsid w:val="00AC64E1"/>
    <w:rsid w:val="00AD053C"/>
    <w:rsid w:val="00AD2B2E"/>
    <w:rsid w:val="00AD325A"/>
    <w:rsid w:val="00AD60D9"/>
    <w:rsid w:val="00AE6FD4"/>
    <w:rsid w:val="00AF0254"/>
    <w:rsid w:val="00AF41B2"/>
    <w:rsid w:val="00AF58FF"/>
    <w:rsid w:val="00AF610C"/>
    <w:rsid w:val="00AF66D7"/>
    <w:rsid w:val="00AF6F8A"/>
    <w:rsid w:val="00B0178B"/>
    <w:rsid w:val="00B01D91"/>
    <w:rsid w:val="00B01F5A"/>
    <w:rsid w:val="00B01FC8"/>
    <w:rsid w:val="00B070A4"/>
    <w:rsid w:val="00B10099"/>
    <w:rsid w:val="00B101DE"/>
    <w:rsid w:val="00B10AC6"/>
    <w:rsid w:val="00B13E09"/>
    <w:rsid w:val="00B14FB4"/>
    <w:rsid w:val="00B259BF"/>
    <w:rsid w:val="00B359D6"/>
    <w:rsid w:val="00B402D3"/>
    <w:rsid w:val="00B415B1"/>
    <w:rsid w:val="00B42455"/>
    <w:rsid w:val="00B439A9"/>
    <w:rsid w:val="00B44AC3"/>
    <w:rsid w:val="00B52419"/>
    <w:rsid w:val="00B552C4"/>
    <w:rsid w:val="00B6017B"/>
    <w:rsid w:val="00B62CA6"/>
    <w:rsid w:val="00B6421F"/>
    <w:rsid w:val="00B661BA"/>
    <w:rsid w:val="00B66429"/>
    <w:rsid w:val="00B6719C"/>
    <w:rsid w:val="00B676D9"/>
    <w:rsid w:val="00B72B35"/>
    <w:rsid w:val="00B7411E"/>
    <w:rsid w:val="00B8026A"/>
    <w:rsid w:val="00B81D70"/>
    <w:rsid w:val="00B83E6D"/>
    <w:rsid w:val="00B84C29"/>
    <w:rsid w:val="00B85981"/>
    <w:rsid w:val="00B87083"/>
    <w:rsid w:val="00B87549"/>
    <w:rsid w:val="00B91155"/>
    <w:rsid w:val="00B92BA6"/>
    <w:rsid w:val="00B95502"/>
    <w:rsid w:val="00BA1CD8"/>
    <w:rsid w:val="00BA427D"/>
    <w:rsid w:val="00BB0DC4"/>
    <w:rsid w:val="00BB27D2"/>
    <w:rsid w:val="00BB40C2"/>
    <w:rsid w:val="00BB5F0D"/>
    <w:rsid w:val="00BC07E0"/>
    <w:rsid w:val="00BC0C19"/>
    <w:rsid w:val="00BC2B59"/>
    <w:rsid w:val="00BC6A8C"/>
    <w:rsid w:val="00BC7FA1"/>
    <w:rsid w:val="00BD00C2"/>
    <w:rsid w:val="00BD17DC"/>
    <w:rsid w:val="00BD4E27"/>
    <w:rsid w:val="00BE4249"/>
    <w:rsid w:val="00BE5198"/>
    <w:rsid w:val="00BF3381"/>
    <w:rsid w:val="00BF38A9"/>
    <w:rsid w:val="00BF4B14"/>
    <w:rsid w:val="00BF4E49"/>
    <w:rsid w:val="00BF5377"/>
    <w:rsid w:val="00BF6859"/>
    <w:rsid w:val="00BF6B52"/>
    <w:rsid w:val="00BF70A2"/>
    <w:rsid w:val="00BF7F51"/>
    <w:rsid w:val="00C00045"/>
    <w:rsid w:val="00C01403"/>
    <w:rsid w:val="00C0337B"/>
    <w:rsid w:val="00C10951"/>
    <w:rsid w:val="00C109FF"/>
    <w:rsid w:val="00C1454E"/>
    <w:rsid w:val="00C162D0"/>
    <w:rsid w:val="00C16ACF"/>
    <w:rsid w:val="00C16CAC"/>
    <w:rsid w:val="00C2282E"/>
    <w:rsid w:val="00C2412E"/>
    <w:rsid w:val="00C25296"/>
    <w:rsid w:val="00C2536E"/>
    <w:rsid w:val="00C31FEF"/>
    <w:rsid w:val="00C35743"/>
    <w:rsid w:val="00C3785E"/>
    <w:rsid w:val="00C40633"/>
    <w:rsid w:val="00C41D0E"/>
    <w:rsid w:val="00C426ED"/>
    <w:rsid w:val="00C43322"/>
    <w:rsid w:val="00C46513"/>
    <w:rsid w:val="00C50B76"/>
    <w:rsid w:val="00C516E8"/>
    <w:rsid w:val="00C555A4"/>
    <w:rsid w:val="00C56CAC"/>
    <w:rsid w:val="00C57A78"/>
    <w:rsid w:val="00C57FC2"/>
    <w:rsid w:val="00C61F2F"/>
    <w:rsid w:val="00C65A55"/>
    <w:rsid w:val="00C7617C"/>
    <w:rsid w:val="00C878FF"/>
    <w:rsid w:val="00C91359"/>
    <w:rsid w:val="00C919C0"/>
    <w:rsid w:val="00C91D9A"/>
    <w:rsid w:val="00C97707"/>
    <w:rsid w:val="00CA21F5"/>
    <w:rsid w:val="00CA4216"/>
    <w:rsid w:val="00CA46BD"/>
    <w:rsid w:val="00CA6337"/>
    <w:rsid w:val="00CB1345"/>
    <w:rsid w:val="00CB2C3F"/>
    <w:rsid w:val="00CB3577"/>
    <w:rsid w:val="00CB35F0"/>
    <w:rsid w:val="00CC46B2"/>
    <w:rsid w:val="00CE010E"/>
    <w:rsid w:val="00CE43EC"/>
    <w:rsid w:val="00CE47D4"/>
    <w:rsid w:val="00CE6BB2"/>
    <w:rsid w:val="00CF12B2"/>
    <w:rsid w:val="00CF3617"/>
    <w:rsid w:val="00CF7B4B"/>
    <w:rsid w:val="00D02AC4"/>
    <w:rsid w:val="00D068A0"/>
    <w:rsid w:val="00D0778C"/>
    <w:rsid w:val="00D135FD"/>
    <w:rsid w:val="00D20632"/>
    <w:rsid w:val="00D239BE"/>
    <w:rsid w:val="00D25113"/>
    <w:rsid w:val="00D2575C"/>
    <w:rsid w:val="00D2591A"/>
    <w:rsid w:val="00D2719A"/>
    <w:rsid w:val="00D32824"/>
    <w:rsid w:val="00D32E78"/>
    <w:rsid w:val="00D34E1C"/>
    <w:rsid w:val="00D37B7D"/>
    <w:rsid w:val="00D4077A"/>
    <w:rsid w:val="00D443AC"/>
    <w:rsid w:val="00D45AE0"/>
    <w:rsid w:val="00D50535"/>
    <w:rsid w:val="00D5256B"/>
    <w:rsid w:val="00D529B5"/>
    <w:rsid w:val="00D52BD6"/>
    <w:rsid w:val="00D5556A"/>
    <w:rsid w:val="00D720CF"/>
    <w:rsid w:val="00D7356A"/>
    <w:rsid w:val="00D749A2"/>
    <w:rsid w:val="00D75320"/>
    <w:rsid w:val="00D762A1"/>
    <w:rsid w:val="00D8330C"/>
    <w:rsid w:val="00D856D4"/>
    <w:rsid w:val="00D875F3"/>
    <w:rsid w:val="00D902EB"/>
    <w:rsid w:val="00D90A5F"/>
    <w:rsid w:val="00D92621"/>
    <w:rsid w:val="00D94D4F"/>
    <w:rsid w:val="00D95D5E"/>
    <w:rsid w:val="00D96C63"/>
    <w:rsid w:val="00D97597"/>
    <w:rsid w:val="00DA20D9"/>
    <w:rsid w:val="00DA3217"/>
    <w:rsid w:val="00DA7BB3"/>
    <w:rsid w:val="00DA7F4F"/>
    <w:rsid w:val="00DB0940"/>
    <w:rsid w:val="00DB1601"/>
    <w:rsid w:val="00DB1683"/>
    <w:rsid w:val="00DB1A2C"/>
    <w:rsid w:val="00DB2300"/>
    <w:rsid w:val="00DB6982"/>
    <w:rsid w:val="00DD38C7"/>
    <w:rsid w:val="00DD5490"/>
    <w:rsid w:val="00DD63A2"/>
    <w:rsid w:val="00DE2DEC"/>
    <w:rsid w:val="00DE7F52"/>
    <w:rsid w:val="00DF00EB"/>
    <w:rsid w:val="00DF3308"/>
    <w:rsid w:val="00DF684F"/>
    <w:rsid w:val="00DF7EFD"/>
    <w:rsid w:val="00E05DD2"/>
    <w:rsid w:val="00E07457"/>
    <w:rsid w:val="00E07725"/>
    <w:rsid w:val="00E12BA3"/>
    <w:rsid w:val="00E205EC"/>
    <w:rsid w:val="00E21448"/>
    <w:rsid w:val="00E233FC"/>
    <w:rsid w:val="00E23757"/>
    <w:rsid w:val="00E2679E"/>
    <w:rsid w:val="00E2734A"/>
    <w:rsid w:val="00E33845"/>
    <w:rsid w:val="00E340E7"/>
    <w:rsid w:val="00E35CE9"/>
    <w:rsid w:val="00E404C6"/>
    <w:rsid w:val="00E412BE"/>
    <w:rsid w:val="00E418F4"/>
    <w:rsid w:val="00E455B2"/>
    <w:rsid w:val="00E460E2"/>
    <w:rsid w:val="00E4747A"/>
    <w:rsid w:val="00E52342"/>
    <w:rsid w:val="00E539D2"/>
    <w:rsid w:val="00E57326"/>
    <w:rsid w:val="00E6383A"/>
    <w:rsid w:val="00E647EB"/>
    <w:rsid w:val="00E65009"/>
    <w:rsid w:val="00E65634"/>
    <w:rsid w:val="00E668E9"/>
    <w:rsid w:val="00E679C3"/>
    <w:rsid w:val="00E72F00"/>
    <w:rsid w:val="00E75967"/>
    <w:rsid w:val="00E82749"/>
    <w:rsid w:val="00E83A00"/>
    <w:rsid w:val="00E83E4D"/>
    <w:rsid w:val="00E87CF8"/>
    <w:rsid w:val="00E91F05"/>
    <w:rsid w:val="00E92CF3"/>
    <w:rsid w:val="00E935B5"/>
    <w:rsid w:val="00E93E3D"/>
    <w:rsid w:val="00E97F3A"/>
    <w:rsid w:val="00EA1FBD"/>
    <w:rsid w:val="00EA7050"/>
    <w:rsid w:val="00EB67E0"/>
    <w:rsid w:val="00EC15E4"/>
    <w:rsid w:val="00EC1C93"/>
    <w:rsid w:val="00EC21E7"/>
    <w:rsid w:val="00EC40EF"/>
    <w:rsid w:val="00EC686C"/>
    <w:rsid w:val="00EC77DE"/>
    <w:rsid w:val="00ED4350"/>
    <w:rsid w:val="00EE25D8"/>
    <w:rsid w:val="00EE73E6"/>
    <w:rsid w:val="00EF02C5"/>
    <w:rsid w:val="00EF0613"/>
    <w:rsid w:val="00EF0B8E"/>
    <w:rsid w:val="00EF1D1F"/>
    <w:rsid w:val="00EF5144"/>
    <w:rsid w:val="00F003A8"/>
    <w:rsid w:val="00F00F90"/>
    <w:rsid w:val="00F03042"/>
    <w:rsid w:val="00F03C6E"/>
    <w:rsid w:val="00F04AC5"/>
    <w:rsid w:val="00F04BD8"/>
    <w:rsid w:val="00F108B3"/>
    <w:rsid w:val="00F16F5D"/>
    <w:rsid w:val="00F21731"/>
    <w:rsid w:val="00F24877"/>
    <w:rsid w:val="00F24CE5"/>
    <w:rsid w:val="00F25999"/>
    <w:rsid w:val="00F27C81"/>
    <w:rsid w:val="00F35A4B"/>
    <w:rsid w:val="00F37A22"/>
    <w:rsid w:val="00F421B9"/>
    <w:rsid w:val="00F4243A"/>
    <w:rsid w:val="00F42F99"/>
    <w:rsid w:val="00F51024"/>
    <w:rsid w:val="00F5215A"/>
    <w:rsid w:val="00F5585F"/>
    <w:rsid w:val="00F6122E"/>
    <w:rsid w:val="00F674D7"/>
    <w:rsid w:val="00F679BC"/>
    <w:rsid w:val="00F72E1D"/>
    <w:rsid w:val="00F73125"/>
    <w:rsid w:val="00F7379C"/>
    <w:rsid w:val="00F737AD"/>
    <w:rsid w:val="00F824E5"/>
    <w:rsid w:val="00F85FDA"/>
    <w:rsid w:val="00F86335"/>
    <w:rsid w:val="00F87582"/>
    <w:rsid w:val="00F909E3"/>
    <w:rsid w:val="00F91082"/>
    <w:rsid w:val="00F929FC"/>
    <w:rsid w:val="00F92CB9"/>
    <w:rsid w:val="00F93C6D"/>
    <w:rsid w:val="00F956DD"/>
    <w:rsid w:val="00F964F8"/>
    <w:rsid w:val="00F972BF"/>
    <w:rsid w:val="00FA4FBA"/>
    <w:rsid w:val="00FA69A2"/>
    <w:rsid w:val="00FB0E34"/>
    <w:rsid w:val="00FB3476"/>
    <w:rsid w:val="00FB6D1A"/>
    <w:rsid w:val="00FC59B0"/>
    <w:rsid w:val="00FC5E74"/>
    <w:rsid w:val="00FD7F61"/>
    <w:rsid w:val="00FE064D"/>
    <w:rsid w:val="00FE1F61"/>
    <w:rsid w:val="00FE2997"/>
    <w:rsid w:val="00FE34B8"/>
    <w:rsid w:val="00FE430A"/>
    <w:rsid w:val="00FE50DA"/>
    <w:rsid w:val="00FE595A"/>
    <w:rsid w:val="00FE6E2C"/>
    <w:rsid w:val="00FE7EEB"/>
    <w:rsid w:val="00FF1109"/>
    <w:rsid w:val="00FF56BB"/>
    <w:rsid w:val="00FF586D"/>
    <w:rsid w:val="00FF7CE0"/>
    <w:rsid w:val="020EE32E"/>
    <w:rsid w:val="03DB15A8"/>
    <w:rsid w:val="04D33951"/>
    <w:rsid w:val="057C4A54"/>
    <w:rsid w:val="080ADA13"/>
    <w:rsid w:val="08B3EB16"/>
    <w:rsid w:val="09C739F2"/>
    <w:rsid w:val="0B1EF2DD"/>
    <w:rsid w:val="0BEB8BD8"/>
    <w:rsid w:val="0CA69EA2"/>
    <w:rsid w:val="0E4558C8"/>
    <w:rsid w:val="1135B04E"/>
    <w:rsid w:val="12765D36"/>
    <w:rsid w:val="134604D6"/>
    <w:rsid w:val="182864FE"/>
    <w:rsid w:val="19C4355F"/>
    <w:rsid w:val="1B6005C0"/>
    <w:rsid w:val="1CB8F92E"/>
    <w:rsid w:val="1CDC4A38"/>
    <w:rsid w:val="1D8AE788"/>
    <w:rsid w:val="1E425435"/>
    <w:rsid w:val="1FC96882"/>
    <w:rsid w:val="2168BA20"/>
    <w:rsid w:val="234B8BBC"/>
    <w:rsid w:val="2361FC2A"/>
    <w:rsid w:val="24069E86"/>
    <w:rsid w:val="241DCDAA"/>
    <w:rsid w:val="2502DA36"/>
    <w:rsid w:val="2694D78F"/>
    <w:rsid w:val="28DA0FA9"/>
    <w:rsid w:val="29191CE3"/>
    <w:rsid w:val="2A8D0F2E"/>
    <w:rsid w:val="2AA604BA"/>
    <w:rsid w:val="2B3D7544"/>
    <w:rsid w:val="313B2C16"/>
    <w:rsid w:val="315B88C3"/>
    <w:rsid w:val="31E16EFF"/>
    <w:rsid w:val="34BCEDCB"/>
    <w:rsid w:val="3793FD2C"/>
    <w:rsid w:val="3C46F0DF"/>
    <w:rsid w:val="3F42835C"/>
    <w:rsid w:val="3F6B85CA"/>
    <w:rsid w:val="41424693"/>
    <w:rsid w:val="4479E755"/>
    <w:rsid w:val="4518D948"/>
    <w:rsid w:val="45D4AAC8"/>
    <w:rsid w:val="46B4A9A9"/>
    <w:rsid w:val="4A208BED"/>
    <w:rsid w:val="4AE928D9"/>
    <w:rsid w:val="4B78F8F6"/>
    <w:rsid w:val="4EC4DAFA"/>
    <w:rsid w:val="5A032670"/>
    <w:rsid w:val="5F9A0980"/>
    <w:rsid w:val="61262C26"/>
    <w:rsid w:val="614C4A4F"/>
    <w:rsid w:val="621A8D0C"/>
    <w:rsid w:val="62243889"/>
    <w:rsid w:val="65522DCE"/>
    <w:rsid w:val="6E276245"/>
    <w:rsid w:val="710CE9F6"/>
    <w:rsid w:val="7161ECCC"/>
    <w:rsid w:val="769E0FA7"/>
    <w:rsid w:val="76F99E42"/>
    <w:rsid w:val="7B457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/>
    <o:shapelayout v:ext="edit">
      <o:idmap v:ext="edit" data="1"/>
    </o:shapelayout>
  </w:shapeDefaults>
  <w:decimalSymbol w:val="."/>
  <w:listSeparator w:val=","/>
  <w14:docId w14:val="4FBAA8FF"/>
  <w15:chartTrackingRefBased/>
  <w15:docId w15:val="{B7E8EFC4-7BED-43C0-A621-365CF5E05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F41A5"/>
    <w:rPr>
      <w:rFonts w:ascii="Verdana" w:hAnsi="Verdana" w:cs="Verdana"/>
      <w:sz w:val="18"/>
      <w:szCs w:val="18"/>
      <w:lang w:val="en-GB" w:eastAsia="zh-CN"/>
    </w:rPr>
  </w:style>
  <w:style w:type="paragraph" w:styleId="Heading1">
    <w:name w:val="heading 1"/>
    <w:basedOn w:val="No-numheading1Agency"/>
    <w:next w:val="BodytextAgency"/>
    <w:qFormat/>
    <w:rPr>
      <w:noProof/>
    </w:rPr>
  </w:style>
  <w:style w:type="paragraph" w:styleId="Heading2">
    <w:name w:val="heading 2"/>
    <w:basedOn w:val="No-numheading2Agency"/>
    <w:next w:val="BodytextAgency"/>
    <w:qFormat/>
  </w:style>
  <w:style w:type="paragraph" w:styleId="Heading3">
    <w:name w:val="heading 3"/>
    <w:basedOn w:val="No-numheading3Agency"/>
    <w:next w:val="BodytextAgency"/>
    <w:qFormat/>
  </w:style>
  <w:style w:type="paragraph" w:styleId="Heading4">
    <w:name w:val="heading 4"/>
    <w:basedOn w:val="No-numheading4Agency"/>
    <w:next w:val="BodytextAgency"/>
    <w:qFormat/>
  </w:style>
  <w:style w:type="paragraph" w:styleId="Heading5">
    <w:name w:val="heading 5"/>
    <w:basedOn w:val="Normal"/>
    <w:next w:val="Normal"/>
    <w:qFormat/>
    <w:pPr>
      <w:keepNext/>
      <w:spacing w:before="280" w:after="220"/>
      <w:outlineLvl w:val="4"/>
    </w:pPr>
    <w:rPr>
      <w:rFonts w:eastAsia="Verdana" w:cs="Arial"/>
      <w:b/>
      <w:bCs/>
      <w:i/>
      <w:kern w:val="32"/>
      <w:lang w:eastAsia="en-GB"/>
    </w:rPr>
  </w:style>
  <w:style w:type="paragraph" w:styleId="Heading6">
    <w:name w:val="heading 6"/>
    <w:basedOn w:val="No-numheading6Agency"/>
    <w:next w:val="BodytextAgency"/>
    <w:qFormat/>
  </w:style>
  <w:style w:type="paragraph" w:styleId="Heading7">
    <w:name w:val="heading 7"/>
    <w:basedOn w:val="No-numheading7Agency"/>
    <w:next w:val="BodytextAgency"/>
    <w:qFormat/>
  </w:style>
  <w:style w:type="paragraph" w:styleId="Heading8">
    <w:name w:val="heading 8"/>
    <w:basedOn w:val="No-numheading8Agency"/>
    <w:next w:val="BodytextAgency"/>
    <w:qFormat/>
  </w:style>
  <w:style w:type="paragraph" w:styleId="Heading9">
    <w:name w:val="heading 9"/>
    <w:basedOn w:val="No-numheading9Agency"/>
    <w:next w:val="BodytextAgency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semiHidden/>
    <w:pPr>
      <w:tabs>
        <w:tab w:val="center" w:pos="4536"/>
        <w:tab w:val="right" w:pos="8306"/>
      </w:tabs>
    </w:pPr>
    <w:rPr>
      <w:rFonts w:ascii="Arial" w:eastAsia="Times New Roman" w:hAnsi="Arial"/>
      <w:noProof/>
      <w:sz w:val="16"/>
      <w:szCs w:val="20"/>
      <w:lang w:eastAsia="en-US"/>
    </w:rPr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  <w:rPr>
      <w:rFonts w:ascii="Arial" w:eastAsia="Times New Roman" w:hAnsi="Arial"/>
      <w:sz w:val="20"/>
      <w:szCs w:val="20"/>
      <w:lang w:eastAsia="en-US"/>
    </w:rPr>
  </w:style>
  <w:style w:type="character" w:styleId="PageNumber">
    <w:name w:val="page number"/>
    <w:basedOn w:val="DefaultParagraphFont"/>
    <w:semiHidden/>
  </w:style>
  <w:style w:type="paragraph" w:customStyle="1" w:styleId="FooterAgency">
    <w:name w:val="Footer (Agency)"/>
    <w:basedOn w:val="Normal"/>
    <w:link w:val="FooterAgencyCharChar"/>
    <w:rsid w:val="00595E22"/>
    <w:rPr>
      <w:rFonts w:eastAsia="Verdana"/>
      <w:color w:val="6D6F71"/>
      <w:sz w:val="14"/>
      <w:szCs w:val="14"/>
      <w:lang w:eastAsia="en-GB"/>
    </w:rPr>
  </w:style>
  <w:style w:type="paragraph" w:customStyle="1" w:styleId="FooterblueAgency">
    <w:name w:val="Footer blue (Agency)"/>
    <w:basedOn w:val="Normal"/>
    <w:link w:val="FooterblueAgencyCharChar"/>
    <w:rsid w:val="00C46513"/>
    <w:rPr>
      <w:rFonts w:eastAsia="Verdana"/>
      <w:b/>
      <w:color w:val="003399"/>
      <w:sz w:val="13"/>
      <w:szCs w:val="14"/>
      <w:lang w:eastAsia="en-GB"/>
    </w:rPr>
  </w:style>
  <w:style w:type="table" w:customStyle="1" w:styleId="FootertableAgency">
    <w:name w:val="Footer table (Agency)"/>
    <w:basedOn w:val="TableNormal"/>
    <w:semiHidden/>
    <w:rPr>
      <w:rFonts w:ascii="Verdana" w:hAnsi="Verdana"/>
    </w:rPr>
    <w:tblPr/>
    <w:tcPr>
      <w:shd w:val="clear" w:color="auto" w:fill="auto"/>
      <w:tcMar>
        <w:left w:w="0" w:type="dxa"/>
        <w:right w:w="0" w:type="dxa"/>
      </w:tcMar>
    </w:tcPr>
    <w:tblStylePr w:type="firstRow">
      <w:rPr>
        <w:rFonts w:ascii="Bahnschrift SemiBold Condensed" w:hAnsi="Bahnschrift SemiBold Condensed"/>
        <w:b w:val="0"/>
        <w:sz w:val="18"/>
      </w:rPr>
      <w:tblPr/>
      <w:tcPr>
        <w:tcBorders>
          <w:top w:val="single" w:sz="2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character" w:customStyle="1" w:styleId="FooterAgencyCharChar">
    <w:name w:val="Footer (Agency) Char Char"/>
    <w:link w:val="FooterAgency"/>
    <w:rPr>
      <w:rFonts w:ascii="Verdana" w:eastAsia="Verdana" w:hAnsi="Verdana" w:cs="Verdana"/>
      <w:color w:val="6D6F71"/>
      <w:sz w:val="14"/>
      <w:szCs w:val="14"/>
      <w:lang w:val="en-GB" w:eastAsia="en-GB"/>
    </w:rPr>
  </w:style>
  <w:style w:type="paragraph" w:customStyle="1" w:styleId="PagenumberAgency">
    <w:name w:val="Page number (Agency)"/>
    <w:basedOn w:val="Normal"/>
    <w:next w:val="Normal"/>
    <w:link w:val="PagenumberAgencyCharChar"/>
    <w:semiHidden/>
    <w:pPr>
      <w:tabs>
        <w:tab w:val="right" w:pos="9781"/>
      </w:tabs>
      <w:jc w:val="right"/>
    </w:pPr>
    <w:rPr>
      <w:rFonts w:eastAsia="Verdana"/>
      <w:color w:val="6D6F71"/>
      <w:sz w:val="14"/>
      <w:szCs w:val="14"/>
      <w:lang w:eastAsia="en-GB"/>
    </w:rPr>
  </w:style>
  <w:style w:type="character" w:customStyle="1" w:styleId="PagenumberAgencyCharChar">
    <w:name w:val="Page number (Agency) Char Char"/>
    <w:basedOn w:val="FooterAgencyCharChar"/>
    <w:link w:val="PagenumberAgency"/>
    <w:rPr>
      <w:rFonts w:ascii="Verdana" w:eastAsia="Verdana" w:hAnsi="Verdana" w:cs="Verdana"/>
      <w:color w:val="6D6F71"/>
      <w:sz w:val="14"/>
      <w:szCs w:val="14"/>
      <w:lang w:val="en-GB" w:eastAsia="en-GB"/>
    </w:rPr>
  </w:style>
  <w:style w:type="character" w:customStyle="1" w:styleId="FooterblueAgencyCharChar">
    <w:name w:val="Footer blue (Agency) Char Char"/>
    <w:link w:val="FooterblueAgency"/>
    <w:rPr>
      <w:rFonts w:ascii="Verdana" w:eastAsia="Verdana" w:hAnsi="Verdana" w:cs="Verdana"/>
      <w:b/>
      <w:color w:val="003399"/>
      <w:sz w:val="13"/>
      <w:szCs w:val="14"/>
      <w:lang w:eastAsia="en-GB"/>
    </w:rPr>
  </w:style>
  <w:style w:type="table" w:customStyle="1" w:styleId="TablegridAgencyblank">
    <w:name w:val="Table grid (Agency) blank"/>
    <w:basedOn w:val="TableNormal"/>
    <w:semiHidden/>
    <w:rPr>
      <w:rFonts w:ascii="Verdana" w:hAnsi="Verdana"/>
      <w:sz w:val="18"/>
    </w:rPr>
    <w:tblPr/>
    <w:tcPr>
      <w:shd w:val="clear" w:color="auto" w:fill="auto"/>
    </w:tcPr>
    <w:tblStylePr w:type="firstRow">
      <w:rPr>
        <w:rFonts w:ascii="Palatino Linotype" w:hAnsi="Palatino Linotype"/>
        <w:b w:val="0"/>
        <w:i w:val="0"/>
        <w:color w:val="auto"/>
        <w:sz w:val="18"/>
        <w:szCs w:val="18"/>
      </w:rPr>
      <w:tblPr/>
      <w:trPr>
        <w:tblHeader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styleId="BodyText">
    <w:name w:val="Body Text"/>
    <w:basedOn w:val="Normal"/>
    <w:semiHidden/>
    <w:pPr>
      <w:spacing w:after="140" w:line="280" w:lineRule="atLeast"/>
    </w:pPr>
  </w:style>
  <w:style w:type="paragraph" w:customStyle="1" w:styleId="BodytextAgency">
    <w:name w:val="Body text (Agency)"/>
    <w:basedOn w:val="Normal"/>
    <w:link w:val="BodytextAgencyChar"/>
    <w:pPr>
      <w:spacing w:after="140" w:line="280" w:lineRule="atLeast"/>
    </w:pPr>
    <w:rPr>
      <w:rFonts w:eastAsia="Verdana"/>
      <w:lang w:eastAsia="en-GB"/>
    </w:rPr>
  </w:style>
  <w:style w:type="numbering" w:customStyle="1" w:styleId="BulletsAgency">
    <w:name w:val="Bullets (Agency)"/>
    <w:basedOn w:val="NoList"/>
    <w:pPr>
      <w:numPr>
        <w:numId w:val="1"/>
      </w:numPr>
    </w:pPr>
  </w:style>
  <w:style w:type="paragraph" w:customStyle="1" w:styleId="DisclaimerAgency">
    <w:name w:val="Disclaimer (Agency)"/>
    <w:basedOn w:val="Normal"/>
    <w:semiHidden/>
    <w:pPr>
      <w:tabs>
        <w:tab w:val="center" w:pos="4320"/>
        <w:tab w:val="right" w:pos="8640"/>
      </w:tabs>
      <w:spacing w:after="57" w:line="150" w:lineRule="exact"/>
    </w:pPr>
    <w:rPr>
      <w:rFonts w:eastAsia="Verdana"/>
      <w:snapToGrid w:val="0"/>
      <w:color w:val="6D6F71"/>
      <w:sz w:val="13"/>
      <w:szCs w:val="13"/>
      <w:lang w:eastAsia="en-GB"/>
    </w:rPr>
  </w:style>
  <w:style w:type="paragraph" w:customStyle="1" w:styleId="DocsubtitleAgency">
    <w:name w:val="Doc subtitle (Agency)"/>
    <w:basedOn w:val="Normal"/>
    <w:next w:val="BodytextAgency"/>
    <w:link w:val="DocsubtitleAgencyChar"/>
    <w:pPr>
      <w:spacing w:after="640" w:line="360" w:lineRule="atLeast"/>
    </w:pPr>
    <w:rPr>
      <w:rFonts w:eastAsia="Verdana"/>
      <w:sz w:val="24"/>
      <w:szCs w:val="24"/>
      <w:lang w:eastAsia="en-GB"/>
    </w:rPr>
  </w:style>
  <w:style w:type="paragraph" w:customStyle="1" w:styleId="DoctitleAgency">
    <w:name w:val="Doc title (Agency)"/>
    <w:basedOn w:val="Normal"/>
    <w:next w:val="DocsubtitleAgency"/>
    <w:pPr>
      <w:spacing w:before="720" w:line="360" w:lineRule="atLeast"/>
    </w:pPr>
    <w:rPr>
      <w:rFonts w:eastAsia="Verdana"/>
      <w:color w:val="003399"/>
      <w:sz w:val="32"/>
      <w:szCs w:val="32"/>
      <w:lang w:eastAsia="en-GB"/>
    </w:rPr>
  </w:style>
  <w:style w:type="paragraph" w:customStyle="1" w:styleId="DraftingNotesAgency">
    <w:name w:val="Drafting Notes (Agency)"/>
    <w:basedOn w:val="Normal"/>
    <w:next w:val="BodytextAgency"/>
    <w:pPr>
      <w:spacing w:after="140" w:line="280" w:lineRule="atLeast"/>
    </w:pPr>
    <w:rPr>
      <w:rFonts w:ascii="Courier New" w:eastAsia="Verdana" w:hAnsi="Courier New" w:cs="Times New Roman"/>
      <w:i/>
      <w:color w:val="339966"/>
      <w:sz w:val="22"/>
      <w:lang w:eastAsia="en-GB"/>
    </w:rPr>
  </w:style>
  <w:style w:type="character" w:styleId="EndnoteReference">
    <w:name w:val="endnote reference"/>
    <w:semiHidden/>
    <w:rPr>
      <w:rFonts w:ascii="Verdana" w:hAnsi="Verdana"/>
      <w:vertAlign w:val="superscript"/>
    </w:rPr>
  </w:style>
  <w:style w:type="character" w:customStyle="1" w:styleId="EndnotereferenceAgency">
    <w:name w:val="Endnote reference (Agency)"/>
    <w:semiHidden/>
    <w:rPr>
      <w:rFonts w:ascii="Verdana" w:hAnsi="Verdana"/>
      <w:vertAlign w:val="superscript"/>
    </w:rPr>
  </w:style>
  <w:style w:type="paragraph" w:styleId="EndnoteText">
    <w:name w:val="endnote text"/>
    <w:basedOn w:val="Normal"/>
    <w:semiHidden/>
    <w:rPr>
      <w:rFonts w:eastAsia="Verdana"/>
      <w:sz w:val="15"/>
      <w:szCs w:val="15"/>
      <w:lang w:eastAsia="en-GB"/>
    </w:rPr>
  </w:style>
  <w:style w:type="paragraph" w:customStyle="1" w:styleId="EndnotetextAgency">
    <w:name w:val="Endnote text (Agency)"/>
    <w:basedOn w:val="Normal"/>
    <w:semiHidden/>
    <w:rPr>
      <w:rFonts w:eastAsia="Verdana"/>
      <w:sz w:val="15"/>
      <w:lang w:eastAsia="en-GB"/>
    </w:rPr>
  </w:style>
  <w:style w:type="paragraph" w:customStyle="1" w:styleId="FigureAgency">
    <w:name w:val="Figure (Agency)"/>
    <w:basedOn w:val="Normal"/>
    <w:next w:val="BodytextAgency"/>
    <w:semiHidden/>
    <w:pPr>
      <w:jc w:val="center"/>
    </w:pPr>
  </w:style>
  <w:style w:type="paragraph" w:customStyle="1" w:styleId="FigureheadingAgency">
    <w:name w:val="Figure heading (Agency)"/>
    <w:basedOn w:val="Normal"/>
    <w:next w:val="FigureAgency"/>
    <w:semiHidden/>
    <w:pPr>
      <w:keepNext/>
      <w:numPr>
        <w:numId w:val="28"/>
      </w:numPr>
      <w:spacing w:before="240" w:after="120"/>
    </w:pPr>
  </w:style>
  <w:style w:type="character" w:styleId="FootnoteReference">
    <w:name w:val="footnote reference"/>
    <w:semiHidden/>
    <w:rPr>
      <w:rFonts w:ascii="Verdana" w:hAnsi="Verdana"/>
      <w:vertAlign w:val="superscript"/>
    </w:rPr>
  </w:style>
  <w:style w:type="character" w:customStyle="1" w:styleId="FootnotereferenceAgency">
    <w:name w:val="Footnote reference (Agency)"/>
    <w:semiHidden/>
    <w:rPr>
      <w:rFonts w:ascii="Verdana" w:hAnsi="Verdana"/>
      <w:color w:val="auto"/>
      <w:vertAlign w:val="superscript"/>
    </w:rPr>
  </w:style>
  <w:style w:type="paragraph" w:styleId="FootnoteText">
    <w:name w:val="footnote text"/>
    <w:basedOn w:val="Normal"/>
    <w:semiHidden/>
    <w:rPr>
      <w:rFonts w:eastAsia="Verdana"/>
      <w:sz w:val="15"/>
      <w:szCs w:val="20"/>
      <w:lang w:eastAsia="en-GB"/>
    </w:rPr>
  </w:style>
  <w:style w:type="paragraph" w:customStyle="1" w:styleId="FootnotetextAgency">
    <w:name w:val="Footnote text (Agency)"/>
    <w:basedOn w:val="Normal"/>
    <w:semiHidden/>
    <w:rPr>
      <w:rFonts w:eastAsia="Verdana"/>
      <w:sz w:val="15"/>
      <w:lang w:eastAsia="en-GB"/>
    </w:rPr>
  </w:style>
  <w:style w:type="paragraph" w:customStyle="1" w:styleId="HeaderAgency">
    <w:name w:val="Header (Agency)"/>
    <w:basedOn w:val="Normal"/>
    <w:semiHidden/>
    <w:rPr>
      <w:rFonts w:eastAsia="Verdana"/>
      <w:lang w:eastAsia="en-GB"/>
    </w:rPr>
  </w:style>
  <w:style w:type="paragraph" w:customStyle="1" w:styleId="Heading1Agency">
    <w:name w:val="Heading 1 (Agency)"/>
    <w:basedOn w:val="Normal"/>
    <w:next w:val="BodytextAgency"/>
    <w:pPr>
      <w:keepNext/>
      <w:numPr>
        <w:numId w:val="37"/>
      </w:numPr>
      <w:spacing w:before="280" w:after="220"/>
      <w:outlineLvl w:val="0"/>
    </w:pPr>
    <w:rPr>
      <w:rFonts w:eastAsia="Verdana" w:cs="Arial"/>
      <w:b/>
      <w:bCs/>
      <w:kern w:val="32"/>
      <w:sz w:val="27"/>
      <w:szCs w:val="27"/>
      <w:lang w:eastAsia="en-GB"/>
    </w:rPr>
  </w:style>
  <w:style w:type="paragraph" w:customStyle="1" w:styleId="Heading2Agency">
    <w:name w:val="Heading 2 (Agency)"/>
    <w:basedOn w:val="Normal"/>
    <w:next w:val="BodytextAgency"/>
    <w:pPr>
      <w:keepNext/>
      <w:numPr>
        <w:ilvl w:val="1"/>
        <w:numId w:val="37"/>
      </w:numPr>
      <w:spacing w:before="280" w:after="220"/>
      <w:outlineLvl w:val="1"/>
    </w:pPr>
    <w:rPr>
      <w:rFonts w:eastAsia="Verdana" w:cs="Arial"/>
      <w:b/>
      <w:bCs/>
      <w:i/>
      <w:kern w:val="32"/>
      <w:sz w:val="22"/>
      <w:szCs w:val="22"/>
      <w:lang w:eastAsia="en-GB"/>
    </w:rPr>
  </w:style>
  <w:style w:type="paragraph" w:customStyle="1" w:styleId="Heading3Agency">
    <w:name w:val="Heading 3 (Agency)"/>
    <w:basedOn w:val="Normal"/>
    <w:next w:val="BodytextAgency"/>
    <w:pPr>
      <w:keepNext/>
      <w:numPr>
        <w:ilvl w:val="2"/>
        <w:numId w:val="37"/>
      </w:numPr>
      <w:spacing w:before="280" w:after="220"/>
      <w:outlineLvl w:val="2"/>
    </w:pPr>
    <w:rPr>
      <w:rFonts w:eastAsia="Verdana" w:cs="Arial"/>
      <w:b/>
      <w:bCs/>
      <w:kern w:val="32"/>
      <w:sz w:val="22"/>
      <w:szCs w:val="22"/>
      <w:lang w:eastAsia="en-GB"/>
    </w:rPr>
  </w:style>
  <w:style w:type="paragraph" w:customStyle="1" w:styleId="Heading4Agency">
    <w:name w:val="Heading 4 (Agency)"/>
    <w:basedOn w:val="Heading3Agency"/>
    <w:next w:val="BodytextAgency"/>
    <w:semiHidden/>
    <w:pPr>
      <w:numPr>
        <w:ilvl w:val="3"/>
      </w:numPr>
      <w:outlineLvl w:val="3"/>
    </w:pPr>
    <w:rPr>
      <w:i/>
      <w:sz w:val="18"/>
      <w:szCs w:val="18"/>
    </w:rPr>
  </w:style>
  <w:style w:type="paragraph" w:customStyle="1" w:styleId="Heading5Agency">
    <w:name w:val="Heading 5 (Agency)"/>
    <w:basedOn w:val="Heading4Agency"/>
    <w:next w:val="BodytextAgency"/>
    <w:semiHidden/>
    <w:pPr>
      <w:numPr>
        <w:ilvl w:val="4"/>
      </w:numPr>
      <w:outlineLvl w:val="4"/>
    </w:pPr>
    <w:rPr>
      <w:i w:val="0"/>
    </w:rPr>
  </w:style>
  <w:style w:type="paragraph" w:customStyle="1" w:styleId="Heading6Agency">
    <w:name w:val="Heading 6 (Agency)"/>
    <w:basedOn w:val="Heading5Agency"/>
    <w:next w:val="BodytextAgency"/>
    <w:semiHidden/>
    <w:pPr>
      <w:numPr>
        <w:ilvl w:val="5"/>
      </w:numPr>
      <w:tabs>
        <w:tab w:val="num" w:pos="360"/>
      </w:tabs>
      <w:outlineLvl w:val="5"/>
    </w:pPr>
  </w:style>
  <w:style w:type="paragraph" w:customStyle="1" w:styleId="Heading7Agency">
    <w:name w:val="Heading 7 (Agency)"/>
    <w:basedOn w:val="Heading6Agency"/>
    <w:next w:val="BodytextAgency"/>
    <w:semiHidden/>
    <w:pPr>
      <w:numPr>
        <w:ilvl w:val="6"/>
      </w:numPr>
      <w:tabs>
        <w:tab w:val="num" w:pos="360"/>
      </w:tabs>
      <w:outlineLvl w:val="6"/>
    </w:pPr>
  </w:style>
  <w:style w:type="paragraph" w:customStyle="1" w:styleId="Heading8Agency">
    <w:name w:val="Heading 8 (Agency)"/>
    <w:basedOn w:val="Heading7Agency"/>
    <w:next w:val="BodytextAgency"/>
    <w:semiHidden/>
    <w:pPr>
      <w:numPr>
        <w:ilvl w:val="7"/>
      </w:numPr>
      <w:tabs>
        <w:tab w:val="num" w:pos="360"/>
      </w:tabs>
      <w:outlineLvl w:val="7"/>
    </w:pPr>
  </w:style>
  <w:style w:type="paragraph" w:customStyle="1" w:styleId="Heading9Agency">
    <w:name w:val="Heading 9 (Agency)"/>
    <w:basedOn w:val="Heading8Agency"/>
    <w:next w:val="BodytextAgency"/>
    <w:semiHidden/>
    <w:pPr>
      <w:numPr>
        <w:ilvl w:val="8"/>
      </w:numPr>
      <w:tabs>
        <w:tab w:val="num" w:pos="360"/>
      </w:tabs>
      <w:outlineLvl w:val="8"/>
    </w:pPr>
  </w:style>
  <w:style w:type="paragraph" w:customStyle="1" w:styleId="No-numheading1Agency">
    <w:name w:val="No-num heading 1 (Agency)"/>
    <w:basedOn w:val="Normal"/>
    <w:next w:val="BodytextAgency"/>
    <w:pPr>
      <w:keepNext/>
      <w:spacing w:before="280" w:after="220"/>
      <w:outlineLvl w:val="0"/>
    </w:pPr>
    <w:rPr>
      <w:rFonts w:eastAsia="Verdana" w:cs="Arial"/>
      <w:b/>
      <w:bCs/>
      <w:kern w:val="32"/>
      <w:sz w:val="27"/>
      <w:szCs w:val="27"/>
      <w:lang w:eastAsia="en-GB"/>
    </w:rPr>
  </w:style>
  <w:style w:type="paragraph" w:customStyle="1" w:styleId="No-numheading2Agency">
    <w:name w:val="No-num heading 2 (Agency)"/>
    <w:basedOn w:val="Normal"/>
    <w:next w:val="BodytextAgency"/>
    <w:pPr>
      <w:keepNext/>
      <w:spacing w:before="280" w:after="220"/>
      <w:outlineLvl w:val="1"/>
    </w:pPr>
    <w:rPr>
      <w:rFonts w:eastAsia="Verdana" w:cs="Arial"/>
      <w:b/>
      <w:bCs/>
      <w:i/>
      <w:kern w:val="32"/>
      <w:sz w:val="22"/>
      <w:szCs w:val="22"/>
      <w:lang w:eastAsia="en-GB"/>
    </w:rPr>
  </w:style>
  <w:style w:type="paragraph" w:customStyle="1" w:styleId="No-numheading3Agency">
    <w:name w:val="No-num heading 3 (Agency)"/>
    <w:basedOn w:val="Heading3Agency"/>
    <w:next w:val="BodytextAgency"/>
    <w:pPr>
      <w:numPr>
        <w:ilvl w:val="0"/>
        <w:numId w:val="0"/>
      </w:numPr>
    </w:pPr>
  </w:style>
  <w:style w:type="paragraph" w:customStyle="1" w:styleId="No-numheading4Agency">
    <w:name w:val="No-num heading 4 (Agency)"/>
    <w:basedOn w:val="Heading4Agency"/>
    <w:next w:val="BodytextAgency"/>
    <w:semiHidden/>
    <w:pPr>
      <w:numPr>
        <w:ilvl w:val="0"/>
        <w:numId w:val="0"/>
      </w:numPr>
    </w:pPr>
  </w:style>
  <w:style w:type="paragraph" w:customStyle="1" w:styleId="No-numheading5Agency">
    <w:name w:val="No-num heading 5 (Agency)"/>
    <w:basedOn w:val="Heading5Agency"/>
    <w:next w:val="BodytextAgency"/>
    <w:semiHidden/>
    <w:pPr>
      <w:numPr>
        <w:ilvl w:val="0"/>
        <w:numId w:val="0"/>
      </w:numPr>
    </w:pPr>
  </w:style>
  <w:style w:type="paragraph" w:customStyle="1" w:styleId="No-numheading6Agency">
    <w:name w:val="No-num heading 6 (Agency)"/>
    <w:basedOn w:val="No-numheading5Agency"/>
    <w:next w:val="BodytextAgency"/>
    <w:semiHidden/>
    <w:pPr>
      <w:outlineLvl w:val="5"/>
    </w:pPr>
  </w:style>
  <w:style w:type="paragraph" w:customStyle="1" w:styleId="No-numheading7Agency">
    <w:name w:val="No-num heading 7 (Agency)"/>
    <w:basedOn w:val="No-numheading6Agency"/>
    <w:next w:val="BodytextAgency"/>
    <w:semiHidden/>
    <w:pPr>
      <w:outlineLvl w:val="6"/>
    </w:pPr>
  </w:style>
  <w:style w:type="paragraph" w:customStyle="1" w:styleId="No-numheading8Agency">
    <w:name w:val="No-num heading 8 (Agency)"/>
    <w:basedOn w:val="No-numheading7Agency"/>
    <w:next w:val="BodytextAgency"/>
    <w:semiHidden/>
    <w:pPr>
      <w:outlineLvl w:val="7"/>
    </w:pPr>
  </w:style>
  <w:style w:type="paragraph" w:customStyle="1" w:styleId="No-numheading9Agency">
    <w:name w:val="No-num heading 9 (Agency)"/>
    <w:basedOn w:val="No-numheading8Agency"/>
    <w:next w:val="BodytextAgency"/>
    <w:semiHidden/>
    <w:pPr>
      <w:outlineLvl w:val="8"/>
    </w:pPr>
  </w:style>
  <w:style w:type="paragraph" w:customStyle="1" w:styleId="NormalAgency">
    <w:name w:val="Normal (Agency)"/>
    <w:rPr>
      <w:rFonts w:ascii="Verdana" w:eastAsia="Verdana" w:hAnsi="Verdana" w:cs="Verdana"/>
      <w:sz w:val="18"/>
      <w:szCs w:val="18"/>
      <w:lang w:val="en-GB" w:eastAsia="en-GB"/>
    </w:rPr>
  </w:style>
  <w:style w:type="paragraph" w:customStyle="1" w:styleId="No-TOCheadingAgency">
    <w:name w:val="No-TOC heading (Agency)"/>
    <w:basedOn w:val="Normal"/>
    <w:next w:val="Normal"/>
    <w:pPr>
      <w:keepNext/>
      <w:spacing w:before="280" w:after="220"/>
    </w:pPr>
    <w:rPr>
      <w:rFonts w:eastAsia="Times New Roman" w:cs="Arial"/>
      <w:b/>
      <w:kern w:val="32"/>
      <w:sz w:val="27"/>
      <w:szCs w:val="27"/>
      <w:lang w:eastAsia="en-GB"/>
    </w:rPr>
  </w:style>
  <w:style w:type="numbering" w:customStyle="1" w:styleId="NumberlistAgency">
    <w:name w:val="Number list (Agency)"/>
    <w:basedOn w:val="NoList"/>
    <w:pPr>
      <w:numPr>
        <w:numId w:val="12"/>
      </w:numPr>
    </w:pPr>
  </w:style>
  <w:style w:type="paragraph" w:customStyle="1" w:styleId="RefAgency">
    <w:name w:val="Ref. (Agency)"/>
    <w:basedOn w:val="Normal"/>
    <w:semiHidden/>
    <w:rPr>
      <w:rFonts w:eastAsia="Times New Roman" w:cs="Times New Roman"/>
      <w:sz w:val="17"/>
      <w:lang w:eastAsia="en-GB"/>
    </w:rPr>
  </w:style>
  <w:style w:type="paragraph" w:customStyle="1" w:styleId="TablefirstrowAgency">
    <w:name w:val="Table first row (Agency)"/>
    <w:basedOn w:val="BodytextAgency"/>
    <w:semiHidden/>
    <w:pPr>
      <w:keepNext/>
    </w:pPr>
    <w:rPr>
      <w:rFonts w:eastAsia="Times New Roman"/>
      <w:b/>
    </w:rPr>
  </w:style>
  <w:style w:type="table" w:customStyle="1" w:styleId="TablegridAgency">
    <w:name w:val="Table grid (Agency)"/>
    <w:basedOn w:val="TableNormal"/>
    <w:semiHidden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1E3F2"/>
    </w:tcPr>
    <w:tblStylePr w:type="firstRow">
      <w:rPr>
        <w:rFonts w:ascii="Verdana" w:hAnsi="Verdana"/>
        <w:b/>
        <w:i w:val="0"/>
        <w:sz w:val="18"/>
        <w:szCs w:val="18"/>
      </w:rPr>
      <w:tblPr/>
      <w:trPr>
        <w:tblHeader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3399"/>
      </w:tcPr>
    </w:tblStylePr>
  </w:style>
  <w:style w:type="table" w:customStyle="1" w:styleId="TablegridAgencyblack">
    <w:name w:val="Table grid (Agency) black"/>
    <w:basedOn w:val="TablegridAgency"/>
    <w:semiHidden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Palatino Linotype" w:hAnsi="Palatino Linotype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Agency">
    <w:name w:val="Table heading (Agency)"/>
    <w:basedOn w:val="Normal"/>
    <w:next w:val="BodytextAgency"/>
    <w:semiHidden/>
    <w:pPr>
      <w:keepNext/>
      <w:numPr>
        <w:numId w:val="39"/>
      </w:numPr>
      <w:spacing w:before="240" w:after="120"/>
    </w:pPr>
  </w:style>
  <w:style w:type="paragraph" w:customStyle="1" w:styleId="TableheadingrowsAgency">
    <w:name w:val="Table heading rows (Agency)"/>
    <w:basedOn w:val="BodytextAgency"/>
    <w:semiHidden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al"/>
    <w:pPr>
      <w:spacing w:line="280" w:lineRule="exact"/>
    </w:pPr>
    <w:rPr>
      <w:rFonts w:eastAsia="Times New Roman"/>
    </w:rPr>
  </w:style>
  <w:style w:type="paragraph" w:customStyle="1" w:styleId="TableFigurenoteAgency">
    <w:name w:val="Table/Figure note (Agency)"/>
    <w:basedOn w:val="BodytextAgency"/>
    <w:next w:val="BodytextAgency"/>
    <w:pPr>
      <w:spacing w:before="60" w:after="240" w:line="240" w:lineRule="auto"/>
    </w:pPr>
    <w:rPr>
      <w:sz w:val="16"/>
      <w:szCs w:val="16"/>
    </w:rPr>
  </w:style>
  <w:style w:type="paragraph" w:styleId="TOC1">
    <w:name w:val="toc 1"/>
    <w:basedOn w:val="Normal"/>
    <w:next w:val="BodytextAgency"/>
    <w:semiHidden/>
    <w:pPr>
      <w:keepNext/>
      <w:tabs>
        <w:tab w:val="right" w:leader="dot" w:pos="9401"/>
      </w:tabs>
      <w:spacing w:before="140" w:after="57" w:line="240" w:lineRule="atLeast"/>
    </w:pPr>
    <w:rPr>
      <w:rFonts w:eastAsia="Verdana"/>
      <w:b/>
      <w:noProof/>
      <w:sz w:val="22"/>
      <w:szCs w:val="22"/>
      <w:lang w:eastAsia="en-GB"/>
    </w:rPr>
  </w:style>
  <w:style w:type="paragraph" w:styleId="TOC2">
    <w:name w:val="toc 2"/>
    <w:basedOn w:val="Normal"/>
    <w:next w:val="BodytextAgency"/>
    <w:semiHidden/>
    <w:pPr>
      <w:tabs>
        <w:tab w:val="right" w:leader="dot" w:pos="9401"/>
      </w:tabs>
      <w:spacing w:after="57" w:line="240" w:lineRule="atLeast"/>
    </w:pPr>
    <w:rPr>
      <w:rFonts w:eastAsia="Verdana"/>
      <w:noProof/>
      <w:sz w:val="20"/>
      <w:lang w:eastAsia="en-GB"/>
    </w:rPr>
  </w:style>
  <w:style w:type="paragraph" w:styleId="TOC3">
    <w:name w:val="toc 3"/>
    <w:basedOn w:val="Normal"/>
    <w:next w:val="BodytextAgency"/>
    <w:semiHidden/>
    <w:pPr>
      <w:tabs>
        <w:tab w:val="right" w:leader="dot" w:pos="9401"/>
      </w:tabs>
      <w:spacing w:after="57" w:line="240" w:lineRule="atLeast"/>
    </w:pPr>
    <w:rPr>
      <w:rFonts w:eastAsia="Verdana"/>
      <w:noProof/>
      <w:sz w:val="20"/>
      <w:lang w:eastAsia="en-GB"/>
    </w:rPr>
  </w:style>
  <w:style w:type="paragraph" w:styleId="TOC4">
    <w:name w:val="toc 4"/>
    <w:basedOn w:val="Normal"/>
    <w:next w:val="BodytextAgency"/>
    <w:semiHidden/>
    <w:pPr>
      <w:tabs>
        <w:tab w:val="right" w:leader="dot" w:pos="9401"/>
      </w:tabs>
      <w:spacing w:after="57" w:line="240" w:lineRule="atLeast"/>
    </w:pPr>
    <w:rPr>
      <w:noProof/>
      <w:sz w:val="20"/>
    </w:rPr>
  </w:style>
  <w:style w:type="paragraph" w:styleId="TOC5">
    <w:name w:val="toc 5"/>
    <w:basedOn w:val="Normal"/>
    <w:next w:val="BodytextAgency"/>
    <w:semiHidden/>
    <w:pPr>
      <w:tabs>
        <w:tab w:val="right" w:leader="dot" w:pos="9401"/>
      </w:tabs>
      <w:spacing w:after="57" w:line="240" w:lineRule="atLeast"/>
    </w:pPr>
    <w:rPr>
      <w:noProof/>
      <w:sz w:val="20"/>
    </w:rPr>
  </w:style>
  <w:style w:type="paragraph" w:styleId="TOC6">
    <w:name w:val="toc 6"/>
    <w:basedOn w:val="Normal"/>
    <w:next w:val="BodytextAgency"/>
    <w:autoRedefine/>
    <w:semiHidden/>
    <w:pPr>
      <w:spacing w:after="57" w:line="240" w:lineRule="exact"/>
    </w:pPr>
    <w:rPr>
      <w:rFonts w:eastAsia="Times New Roman"/>
    </w:rPr>
  </w:style>
  <w:style w:type="paragraph" w:styleId="TOC7">
    <w:name w:val="toc 7"/>
    <w:basedOn w:val="Normal"/>
    <w:next w:val="BodytextAgency"/>
    <w:semiHidden/>
    <w:pPr>
      <w:spacing w:after="57" w:line="240" w:lineRule="exact"/>
    </w:pPr>
    <w:rPr>
      <w:rFonts w:eastAsia="Times New Roman"/>
    </w:rPr>
  </w:style>
  <w:style w:type="paragraph" w:styleId="TOC8">
    <w:name w:val="toc 8"/>
    <w:basedOn w:val="Normal"/>
    <w:next w:val="BodytextAgency"/>
    <w:semiHidden/>
    <w:pPr>
      <w:spacing w:after="57" w:line="240" w:lineRule="exact"/>
    </w:pPr>
    <w:rPr>
      <w:rFonts w:eastAsia="Times New Roman"/>
    </w:rPr>
  </w:style>
  <w:style w:type="paragraph" w:styleId="TOC9">
    <w:name w:val="toc 9"/>
    <w:basedOn w:val="Normal"/>
    <w:next w:val="BodytextAgency"/>
    <w:semiHidden/>
    <w:pPr>
      <w:spacing w:after="57" w:line="240" w:lineRule="exact"/>
    </w:pPr>
    <w:rPr>
      <w:rFonts w:eastAsia="Times New Roman"/>
    </w:rPr>
  </w:style>
  <w:style w:type="numbering" w:styleId="111111">
    <w:name w:val="Outline List 2"/>
    <w:basedOn w:val="NoList"/>
    <w:semiHidden/>
    <w:pPr>
      <w:numPr>
        <w:numId w:val="14"/>
      </w:numPr>
    </w:pPr>
  </w:style>
  <w:style w:type="numbering" w:styleId="1ai">
    <w:name w:val="Outline List 1"/>
    <w:basedOn w:val="NoList"/>
    <w:semiHidden/>
    <w:pPr>
      <w:numPr>
        <w:numId w:val="15"/>
      </w:numPr>
    </w:pPr>
  </w:style>
  <w:style w:type="numbering" w:styleId="ArticleSection">
    <w:name w:val="Outline List 3"/>
    <w:basedOn w:val="NoList"/>
    <w:semiHidden/>
    <w:pPr>
      <w:numPr>
        <w:numId w:val="16"/>
      </w:numPr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semiHidden/>
    <w:pPr>
      <w:spacing w:after="120"/>
      <w:ind w:left="1440" w:right="1440"/>
    </w:pPr>
  </w:style>
  <w:style w:type="paragraph" w:styleId="BodyText2">
    <w:name w:val="Body Text 2"/>
    <w:basedOn w:val="Normal"/>
    <w:semiHidden/>
    <w:pPr>
      <w:spacing w:after="120" w:line="480" w:lineRule="auto"/>
    </w:pPr>
  </w:style>
  <w:style w:type="paragraph" w:styleId="BodyText3">
    <w:name w:val="Body Text 3"/>
    <w:basedOn w:val="Normal"/>
    <w:semiHidden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pPr>
      <w:spacing w:after="120" w:line="240" w:lineRule="auto"/>
      <w:ind w:firstLine="210"/>
    </w:pPr>
  </w:style>
  <w:style w:type="paragraph" w:styleId="BodyTextIndent">
    <w:name w:val="Body Text Indent"/>
    <w:basedOn w:val="Normal"/>
    <w:semiHidden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pPr>
      <w:ind w:firstLine="210"/>
    </w:pPr>
  </w:style>
  <w:style w:type="paragraph" w:styleId="BodyTextIndent2">
    <w:name w:val="Body Text Indent 2"/>
    <w:basedOn w:val="Normal"/>
    <w:semiHidden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pPr>
      <w:spacing w:after="120"/>
      <w:ind w:left="283"/>
    </w:pPr>
    <w:rPr>
      <w:sz w:val="16"/>
      <w:szCs w:val="16"/>
    </w:rPr>
  </w:style>
  <w:style w:type="paragraph" w:styleId="Caption">
    <w:name w:val="caption"/>
    <w:basedOn w:val="Normal"/>
    <w:next w:val="Normal"/>
    <w:qFormat/>
    <w:rPr>
      <w:b/>
      <w:bCs/>
      <w:sz w:val="20"/>
      <w:szCs w:val="20"/>
    </w:rPr>
  </w:style>
  <w:style w:type="paragraph" w:styleId="Closing">
    <w:name w:val="Closing"/>
    <w:basedOn w:val="Normal"/>
    <w:semiHidden/>
    <w:pPr>
      <w:ind w:left="4252"/>
    </w:p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ate">
    <w:name w:val="Date"/>
    <w:basedOn w:val="Normal"/>
    <w:next w:val="Normal"/>
    <w:semiHidden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E-mailSignature">
    <w:name w:val="E-mail Signature"/>
    <w:basedOn w:val="Normal"/>
    <w:semiHidden/>
  </w:style>
  <w:style w:type="character" w:styleId="Emphasis">
    <w:name w:val="Emphasis"/>
    <w:qFormat/>
    <w:rPr>
      <w:i/>
      <w:iCs/>
    </w:rPr>
  </w:style>
  <w:style w:type="paragraph" w:styleId="EnvelopeAddress">
    <w:name w:val="envelope address"/>
    <w:basedOn w:val="Normal"/>
    <w:semiHidden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semiHidden/>
    <w:rPr>
      <w:rFonts w:ascii="Arial" w:hAnsi="Arial" w:cs="Arial"/>
      <w:sz w:val="20"/>
      <w:szCs w:val="20"/>
    </w:rPr>
  </w:style>
  <w:style w:type="character" w:styleId="FollowedHyperlink">
    <w:name w:val="FollowedHyperlink"/>
    <w:semiHidden/>
    <w:rPr>
      <w:color w:val="800080"/>
      <w:u w:val="single"/>
    </w:rPr>
  </w:style>
  <w:style w:type="character" w:styleId="HTMLAcronym">
    <w:name w:val="HTML Acronym"/>
    <w:basedOn w:val="DefaultParagraphFont"/>
    <w:semiHidden/>
  </w:style>
  <w:style w:type="paragraph" w:styleId="HTMLAddress">
    <w:name w:val="HTML Address"/>
    <w:basedOn w:val="Normal"/>
    <w:semiHidden/>
    <w:rPr>
      <w:i/>
      <w:iCs/>
    </w:rPr>
  </w:style>
  <w:style w:type="character" w:styleId="HTMLCite">
    <w:name w:val="HTML Cite"/>
    <w:semiHidden/>
    <w:rPr>
      <w:i/>
      <w:iCs/>
    </w:rPr>
  </w:style>
  <w:style w:type="character" w:styleId="HTMLCode">
    <w:name w:val="HTML Code"/>
    <w:semiHidden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Pr>
      <w:i/>
      <w:iCs/>
    </w:rPr>
  </w:style>
  <w:style w:type="character" w:styleId="HTMLKeyboard">
    <w:name w:val="HTML Keyboard"/>
    <w:semiHidden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Pr>
      <w:rFonts w:ascii="Courier New" w:hAnsi="Courier New" w:cs="Courier New"/>
      <w:sz w:val="20"/>
      <w:szCs w:val="20"/>
    </w:rPr>
  </w:style>
  <w:style w:type="character" w:styleId="HTMLSample">
    <w:name w:val="HTML Sample"/>
    <w:semiHidden/>
    <w:rPr>
      <w:rFonts w:ascii="Courier New" w:hAnsi="Courier New" w:cs="Courier New"/>
    </w:rPr>
  </w:style>
  <w:style w:type="character" w:styleId="HTMLTypewriter">
    <w:name w:val="HTML Typewriter"/>
    <w:semiHidden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Pr>
      <w:i/>
      <w:iCs/>
    </w:rPr>
  </w:style>
  <w:style w:type="character" w:styleId="Hyperlink">
    <w:name w:val="Hyperlink"/>
    <w:semiHidden/>
    <w:rPr>
      <w:color w:val="0000FF"/>
      <w:u w:val="single"/>
    </w:rPr>
  </w:style>
  <w:style w:type="paragraph" w:styleId="Index1">
    <w:name w:val="index 1"/>
    <w:basedOn w:val="Normal"/>
    <w:next w:val="Normal"/>
    <w:semiHidden/>
    <w:pPr>
      <w:ind w:left="180" w:hanging="180"/>
    </w:pPr>
  </w:style>
  <w:style w:type="paragraph" w:styleId="Index2">
    <w:name w:val="index 2"/>
    <w:basedOn w:val="Normal"/>
    <w:next w:val="Normal"/>
    <w:semiHidden/>
    <w:pPr>
      <w:ind w:left="360" w:hanging="180"/>
    </w:pPr>
  </w:style>
  <w:style w:type="paragraph" w:styleId="Index3">
    <w:name w:val="index 3"/>
    <w:basedOn w:val="Normal"/>
    <w:next w:val="Normal"/>
    <w:semiHidden/>
    <w:pPr>
      <w:ind w:left="540" w:hanging="180"/>
    </w:pPr>
  </w:style>
  <w:style w:type="paragraph" w:styleId="Index4">
    <w:name w:val="index 4"/>
    <w:basedOn w:val="Normal"/>
    <w:next w:val="Normal"/>
    <w:semiHidden/>
    <w:pPr>
      <w:ind w:left="720" w:hanging="180"/>
    </w:pPr>
  </w:style>
  <w:style w:type="paragraph" w:styleId="Index5">
    <w:name w:val="index 5"/>
    <w:basedOn w:val="Normal"/>
    <w:next w:val="Normal"/>
    <w:semiHidden/>
    <w:pPr>
      <w:ind w:left="900" w:hanging="180"/>
    </w:pPr>
  </w:style>
  <w:style w:type="paragraph" w:styleId="Index6">
    <w:name w:val="index 6"/>
    <w:basedOn w:val="Normal"/>
    <w:next w:val="Normal"/>
    <w:semiHidden/>
    <w:pPr>
      <w:ind w:left="1080" w:hanging="180"/>
    </w:pPr>
  </w:style>
  <w:style w:type="paragraph" w:styleId="Index7">
    <w:name w:val="index 7"/>
    <w:basedOn w:val="Normal"/>
    <w:next w:val="Normal"/>
    <w:semiHidden/>
    <w:pPr>
      <w:ind w:left="1260" w:hanging="180"/>
    </w:pPr>
  </w:style>
  <w:style w:type="paragraph" w:styleId="Index8">
    <w:name w:val="index 8"/>
    <w:basedOn w:val="Normal"/>
    <w:next w:val="Normal"/>
    <w:semiHidden/>
    <w:pPr>
      <w:ind w:left="1440" w:hanging="180"/>
    </w:pPr>
  </w:style>
  <w:style w:type="paragraph" w:styleId="Index9">
    <w:name w:val="index 9"/>
    <w:basedOn w:val="Normal"/>
    <w:next w:val="Normal"/>
    <w:semiHidden/>
    <w:pPr>
      <w:ind w:left="1620" w:hanging="18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character" w:styleId="LineNumber">
    <w:name w:val="line number"/>
    <w:basedOn w:val="DefaultParagraphFont"/>
    <w:semiHidden/>
  </w:style>
  <w:style w:type="paragraph" w:styleId="List">
    <w:name w:val="List"/>
    <w:basedOn w:val="Normal"/>
    <w:semiHidden/>
    <w:pPr>
      <w:ind w:left="283" w:hanging="283"/>
    </w:pPr>
  </w:style>
  <w:style w:type="paragraph" w:styleId="List2">
    <w:name w:val="List 2"/>
    <w:basedOn w:val="Normal"/>
    <w:semiHidden/>
    <w:pPr>
      <w:ind w:left="566" w:hanging="283"/>
    </w:pPr>
  </w:style>
  <w:style w:type="paragraph" w:styleId="List3">
    <w:name w:val="List 3"/>
    <w:basedOn w:val="Normal"/>
    <w:semiHidden/>
    <w:pPr>
      <w:ind w:left="849" w:hanging="283"/>
    </w:pPr>
  </w:style>
  <w:style w:type="paragraph" w:styleId="List4">
    <w:name w:val="List 4"/>
    <w:basedOn w:val="Normal"/>
    <w:semiHidden/>
    <w:pPr>
      <w:ind w:left="1132" w:hanging="283"/>
    </w:pPr>
  </w:style>
  <w:style w:type="paragraph" w:styleId="List5">
    <w:name w:val="List 5"/>
    <w:basedOn w:val="Normal"/>
    <w:semiHidden/>
    <w:pPr>
      <w:ind w:left="1415" w:hanging="283"/>
    </w:pPr>
  </w:style>
  <w:style w:type="paragraph" w:styleId="ListBullet">
    <w:name w:val="List Bullet"/>
    <w:basedOn w:val="Normal"/>
    <w:semiHidden/>
    <w:pPr>
      <w:tabs>
        <w:tab w:val="num" w:pos="360"/>
      </w:tabs>
      <w:ind w:left="360" w:hanging="360"/>
    </w:pPr>
  </w:style>
  <w:style w:type="paragraph" w:styleId="ListBullet2">
    <w:name w:val="List Bullet 2"/>
    <w:basedOn w:val="Normal"/>
    <w:semiHidden/>
    <w:pPr>
      <w:tabs>
        <w:tab w:val="num" w:pos="643"/>
      </w:tabs>
      <w:ind w:left="643" w:hanging="360"/>
    </w:pPr>
  </w:style>
  <w:style w:type="paragraph" w:styleId="ListBullet3">
    <w:name w:val="List Bullet 3"/>
    <w:basedOn w:val="Normal"/>
    <w:semiHidden/>
    <w:pPr>
      <w:tabs>
        <w:tab w:val="num" w:pos="926"/>
      </w:tabs>
      <w:ind w:left="926" w:hanging="360"/>
    </w:pPr>
  </w:style>
  <w:style w:type="paragraph" w:styleId="ListBullet4">
    <w:name w:val="List Bullet 4"/>
    <w:basedOn w:val="Normal"/>
    <w:semiHidden/>
    <w:pPr>
      <w:tabs>
        <w:tab w:val="num" w:pos="1209"/>
      </w:tabs>
      <w:ind w:left="1209" w:hanging="360"/>
    </w:pPr>
  </w:style>
  <w:style w:type="paragraph" w:styleId="ListBullet5">
    <w:name w:val="List Bullet 5"/>
    <w:basedOn w:val="Normal"/>
    <w:semiHidden/>
    <w:pPr>
      <w:tabs>
        <w:tab w:val="num" w:pos="1492"/>
      </w:tabs>
      <w:ind w:left="1492" w:hanging="360"/>
    </w:pPr>
  </w:style>
  <w:style w:type="paragraph" w:styleId="ListContinue">
    <w:name w:val="List Continue"/>
    <w:basedOn w:val="Normal"/>
    <w:semiHidden/>
    <w:pPr>
      <w:spacing w:after="120"/>
      <w:ind w:left="283"/>
    </w:pPr>
  </w:style>
  <w:style w:type="paragraph" w:styleId="ListContinue2">
    <w:name w:val="List Continue 2"/>
    <w:basedOn w:val="Normal"/>
    <w:semiHidden/>
    <w:pPr>
      <w:spacing w:after="120"/>
      <w:ind w:left="566"/>
    </w:pPr>
  </w:style>
  <w:style w:type="paragraph" w:styleId="ListContinue3">
    <w:name w:val="List Continue 3"/>
    <w:basedOn w:val="Normal"/>
    <w:semiHidden/>
    <w:pPr>
      <w:spacing w:after="120"/>
      <w:ind w:left="849"/>
    </w:pPr>
  </w:style>
  <w:style w:type="paragraph" w:styleId="ListContinue4">
    <w:name w:val="List Continue 4"/>
    <w:basedOn w:val="Normal"/>
    <w:semiHidden/>
    <w:pPr>
      <w:spacing w:after="120"/>
      <w:ind w:left="1132"/>
    </w:pPr>
  </w:style>
  <w:style w:type="paragraph" w:styleId="ListContinue5">
    <w:name w:val="List Continue 5"/>
    <w:basedOn w:val="Normal"/>
    <w:semiHidden/>
    <w:pPr>
      <w:spacing w:after="120"/>
      <w:ind w:left="1415"/>
    </w:pPr>
  </w:style>
  <w:style w:type="paragraph" w:styleId="ListNumber">
    <w:name w:val="List Number"/>
    <w:basedOn w:val="Normal"/>
    <w:semiHidden/>
    <w:pPr>
      <w:tabs>
        <w:tab w:val="num" w:pos="360"/>
      </w:tabs>
      <w:ind w:left="360" w:hanging="360"/>
    </w:pPr>
  </w:style>
  <w:style w:type="paragraph" w:styleId="ListNumber2">
    <w:name w:val="List Number 2"/>
    <w:basedOn w:val="Normal"/>
    <w:semiHidden/>
    <w:pPr>
      <w:tabs>
        <w:tab w:val="num" w:pos="643"/>
      </w:tabs>
      <w:ind w:left="643" w:hanging="360"/>
    </w:pPr>
  </w:style>
  <w:style w:type="paragraph" w:styleId="ListNumber3">
    <w:name w:val="List Number 3"/>
    <w:basedOn w:val="Normal"/>
    <w:semiHidden/>
    <w:pPr>
      <w:tabs>
        <w:tab w:val="num" w:pos="926"/>
      </w:tabs>
      <w:ind w:left="926" w:hanging="360"/>
    </w:pPr>
  </w:style>
  <w:style w:type="paragraph" w:styleId="ListNumber4">
    <w:name w:val="List Number 4"/>
    <w:basedOn w:val="Normal"/>
    <w:semiHidden/>
    <w:pPr>
      <w:tabs>
        <w:tab w:val="num" w:pos="1209"/>
      </w:tabs>
      <w:ind w:left="1209" w:hanging="360"/>
    </w:pPr>
  </w:style>
  <w:style w:type="paragraph" w:styleId="ListNumber5">
    <w:name w:val="List Number 5"/>
    <w:basedOn w:val="Normal"/>
    <w:semiHidden/>
    <w:pPr>
      <w:tabs>
        <w:tab w:val="num" w:pos="1492"/>
      </w:tabs>
      <w:ind w:left="1492" w:hanging="360"/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val="en-GB" w:eastAsia="zh-CN"/>
    </w:rPr>
  </w:style>
  <w:style w:type="paragraph" w:styleId="MessageHeader">
    <w:name w:val="Message Header"/>
    <w:basedOn w:val="Normal"/>
    <w:semiHidden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semiHidden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semiHidden/>
    <w:pPr>
      <w:ind w:left="720"/>
    </w:pPr>
  </w:style>
  <w:style w:type="paragraph" w:styleId="NoteHeading">
    <w:name w:val="Note Heading"/>
    <w:basedOn w:val="Normal"/>
    <w:next w:val="Normal"/>
    <w:semiHidden/>
  </w:style>
  <w:style w:type="paragraph" w:styleId="PlainText">
    <w:name w:val="Plain Text"/>
    <w:basedOn w:val="Normal"/>
    <w:semiHidden/>
    <w:rPr>
      <w:rFonts w:ascii="Courier New" w:hAnsi="Courier New" w:cs="Courier New"/>
      <w:sz w:val="20"/>
      <w:szCs w:val="20"/>
    </w:rPr>
  </w:style>
  <w:style w:type="paragraph" w:styleId="Salutation">
    <w:name w:val="Salutation"/>
    <w:basedOn w:val="Normal"/>
    <w:next w:val="Normal"/>
    <w:semiHidden/>
  </w:style>
  <w:style w:type="paragraph" w:styleId="Signature">
    <w:name w:val="Signature"/>
    <w:basedOn w:val="Normal"/>
    <w:semiHidden/>
    <w:pPr>
      <w:ind w:left="4252"/>
    </w:pPr>
  </w:style>
  <w:style w:type="character" w:styleId="Strong">
    <w:name w:val="Strong"/>
    <w:qFormat/>
    <w:rPr>
      <w:b/>
      <w:bCs/>
    </w:r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table" w:styleId="Table3Deffects1">
    <w:name w:val="Table 3D effects 1"/>
    <w:basedOn w:val="TableNormal"/>
    <w:semiHidden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pPr>
      <w:ind w:left="180" w:hanging="180"/>
    </w:pPr>
  </w:style>
  <w:style w:type="paragraph" w:styleId="TableofFigures">
    <w:name w:val="table of figures"/>
    <w:basedOn w:val="Normal"/>
    <w:next w:val="Normal"/>
    <w:semiHidden/>
  </w:style>
  <w:style w:type="table" w:styleId="TableProfessional">
    <w:name w:val="Table Professional"/>
    <w:basedOn w:val="TableNormal"/>
    <w:semiHidden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 w:cs="Arial"/>
      <w:b/>
      <w:bCs/>
      <w:sz w:val="24"/>
      <w:szCs w:val="24"/>
    </w:rPr>
  </w:style>
  <w:style w:type="character" w:customStyle="1" w:styleId="DocsubtitleAgencyChar">
    <w:name w:val="Doc subtitle (Agency) Char"/>
    <w:link w:val="DocsubtitleAgency"/>
    <w:rPr>
      <w:rFonts w:ascii="Verdana" w:eastAsia="Verdana" w:hAnsi="Verdana" w:cs="Verdana"/>
      <w:sz w:val="24"/>
      <w:szCs w:val="24"/>
      <w:lang w:val="en-GB" w:eastAsia="en-GB" w:bidi="ar-SA"/>
    </w:rPr>
  </w:style>
  <w:style w:type="character" w:customStyle="1" w:styleId="BodytextAgencyChar">
    <w:name w:val="Body text (Agency) Char"/>
    <w:link w:val="BodytextAgency"/>
    <w:rPr>
      <w:rFonts w:ascii="Verdana" w:eastAsia="Verdana" w:hAnsi="Verdana" w:cs="Verdana"/>
      <w:sz w:val="18"/>
      <w:szCs w:val="18"/>
      <w:lang w:val="en-GB" w:eastAsia="en-GB" w:bidi="ar-SA"/>
    </w:rPr>
  </w:style>
  <w:style w:type="paragraph" w:customStyle="1" w:styleId="StyleTableheadingrowsAgencyNotBoldItalicSeaGreen">
    <w:name w:val="Style Table heading rows (Agency) + Not Bold Italic Sea Green"/>
    <w:basedOn w:val="TableheadingrowsAgency"/>
    <w:rPr>
      <w:b w:val="0"/>
      <w:i/>
      <w:iCs/>
      <w:color w:val="7BBBB2"/>
    </w:rPr>
  </w:style>
  <w:style w:type="paragraph" w:styleId="Revision">
    <w:name w:val="Revision"/>
    <w:hidden/>
    <w:uiPriority w:val="99"/>
    <w:semiHidden/>
    <w:rsid w:val="004F61AF"/>
    <w:rPr>
      <w:rFonts w:ascii="Verdana" w:hAnsi="Verdana" w:cs="Verdana"/>
      <w:sz w:val="18"/>
      <w:szCs w:val="18"/>
      <w:lang w:val="en-GB" w:eastAsia="zh-CN"/>
    </w:rPr>
  </w:style>
  <w:style w:type="character" w:customStyle="1" w:styleId="normaltextrun">
    <w:name w:val="normaltextrun"/>
    <w:basedOn w:val="DefaultParagraphFont"/>
    <w:rsid w:val="006875B0"/>
  </w:style>
  <w:style w:type="paragraph" w:customStyle="1" w:styleId="paragraph">
    <w:name w:val="paragraph"/>
    <w:basedOn w:val="Normal"/>
    <w:rsid w:val="00BB40C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BB40C2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93B5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F18DA"/>
    <w:pPr>
      <w:ind w:left="720"/>
      <w:contextualSpacing/>
      <w:jc w:val="both"/>
    </w:pPr>
    <w:rPr>
      <w:rFonts w:ascii="Arial" w:eastAsia="Calibri" w:hAnsi="Arial" w:cs="Arial"/>
      <w:color w:val="000000"/>
      <w:sz w:val="20"/>
      <w:szCs w:val="20"/>
      <w:lang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F18DA"/>
    <w:rPr>
      <w:rFonts w:ascii="Verdana" w:hAnsi="Verdana" w:cs="Verdana"/>
      <w:lang w:val="en-GB" w:eastAsia="zh-CN"/>
    </w:rPr>
  </w:style>
  <w:style w:type="character" w:customStyle="1" w:styleId="PageNumberAgency0">
    <w:name w:val="Page Number (Agency)"/>
    <w:rsid w:val="00595E22"/>
    <w:rPr>
      <w:rFonts w:ascii="Verdana" w:hAnsi="Verdana"/>
      <w:sz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91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8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1242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22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037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6424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9934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304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5313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2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8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93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425009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57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651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3980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4167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009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565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430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81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7611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4066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5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1895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0490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292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830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3083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4655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460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5108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7928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3375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346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555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4928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96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7669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205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6598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23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1698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5290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1690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129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57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5786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91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3311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668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3893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834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3793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616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5021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9268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928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8726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450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0457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416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045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023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183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2647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0916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6550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4340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561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5682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93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1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16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62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1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2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596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02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6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2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34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78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139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989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2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5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7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1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6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09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3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702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29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0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footer" Target="footer6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footer" Target="footer5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21578E8BB0584CB0DAB1BE78BCCE9D" ma:contentTypeVersion="33" ma:contentTypeDescription="Create a new document." ma:contentTypeScope="" ma:versionID="61e843e5591a822c9da34b43b95b3e39">
  <xsd:schema xmlns:xsd="http://www.w3.org/2001/XMLSchema" xmlns:xs="http://www.w3.org/2001/XMLSchema" xmlns:p="http://schemas.microsoft.com/office/2006/metadata/properties" xmlns:ns2="a034c160-bfb7-45f5-8632-2eb7e0508071" xmlns:ns3="9319d8b6-8054-4d29-be3a-afb4a020e216" xmlns:ns4="http://schemas.microsoft.com/sharepoint/v4" targetNamespace="http://schemas.microsoft.com/office/2006/metadata/properties" ma:root="true" ma:fieldsID="0fb9a192ca33242a8507e8d298e5119f" ns2:_="" ns3:_="" ns4:_="">
    <xsd:import namespace="a034c160-bfb7-45f5-8632-2eb7e0508071"/>
    <xsd:import namespace="9319d8b6-8054-4d29-be3a-afb4a020e216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_Flow_SignoffStatus" minOccurs="0"/>
                <xsd:element ref="ns3:URL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Information" minOccurs="0"/>
                <xsd:element ref="ns2:_dlc_DocId" minOccurs="0"/>
                <xsd:element ref="ns2:_dlc_DocIdUrl" minOccurs="0"/>
                <xsd:element ref="ns2:_dlc_DocIdPersistId" minOccurs="0"/>
                <xsd:element ref="ns3:MediaServiceLocation" minOccurs="0"/>
                <xsd:element ref="ns3:comment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testcolumn" minOccurs="0"/>
                <xsd:element ref="ns4:IconOverlay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Status" minOccurs="0"/>
                <xsd:element ref="ns3:MediaServiceObjectDetectorVersions" minOccurs="0"/>
                <xsd:element ref="ns3:F2F_x002d_Remote" minOccurs="0"/>
                <xsd:element ref="ns3:TimeScheduleOrder" minOccurs="0"/>
                <xsd:element ref="ns3:Plenaryday" minOccurs="0"/>
                <xsd:element ref="ns3:Period" minOccurs="0"/>
                <xsd:element ref="ns3:Day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34c160-bfb7-45f5-8632-2eb7e050807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_dlc_DocId" ma:index="1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32" nillable="true" ma:displayName="Taxonomy Catch All Column" ma:hidden="true" ma:list="{665852a9-51cb-438d-a850-d8097df60d25}" ma:internalName="TaxCatchAll" ma:showField="CatchAllData" ma:web="a034c160-bfb7-45f5-8632-2eb7e05080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19d8b6-8054-4d29-be3a-afb4a020e2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_Flow_SignoffStatus" ma:index="12" nillable="true" ma:displayName="Sign-off status" ma:internalName="_x0024_Resources_x003a_core_x002c_Signoff_Status_x003b_">
      <xsd:simpleType>
        <xsd:restriction base="dms:Text"/>
      </xsd:simpleType>
    </xsd:element>
    <xsd:element name="URL" ma:index="13" nillable="true" ma:displayName="URL" ma:format="Hyperlink" ma:internalName="URL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Information" ma:index="17" nillable="true" ma:displayName="Information" ma:description="Please add your presentation here using naming convention: EMEA-xxxx-PIPxx-xx Rapp/Peer. &#10;i.e.: EMEA-000183-PIP02-12-M04 Rapp" ma:format="Dropdown" ma:internalName="Information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comment" ma:index="22" nillable="true" ma:displayName="Notes" ma:format="Dropdown" ma:internalName="comment">
      <xsd:simpleType>
        <xsd:restriction base="dms:Note">
          <xsd:maxLength value="255"/>
        </xsd:restriction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2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testcolumn" ma:index="27" nillable="true" ma:displayName="Abbr." ma:description="Committee acronym" ma:format="Dropdown" ma:internalName="testcolumn">
      <xsd:simpleType>
        <xsd:restriction base="dms:Text">
          <xsd:maxLength value="255"/>
        </xsd:restriction>
      </xsd:simpleType>
    </xsd:element>
    <xsd:element name="MediaLengthInSeconds" ma:index="2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1" nillable="true" ma:taxonomy="true" ma:internalName="lcf76f155ced4ddcb4097134ff3c332f" ma:taxonomyFieldName="MediaServiceImageTags" ma:displayName="Image Tags" ma:readOnly="false" ma:fieldId="{5cf76f15-5ced-4ddc-b409-7134ff3c332f}" ma:taxonomyMulti="true" ma:sspId="6b8e19bc-e54a-46df-9f4e-b6707c36092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Status" ma:index="33" nillable="true" ma:displayName="Status" ma:description="Write the status of the file" ma:format="Dropdown" ma:internalName="Status">
      <xsd:simpleType>
        <xsd:restriction base="dms:Choice">
          <xsd:enumeration value="Completed"/>
          <xsd:enumeration value="Open for comments"/>
          <xsd:enumeration value="Not started yet"/>
          <xsd:enumeration value="Open for input"/>
          <xsd:enumeration value="Read Only"/>
          <xsd:enumeration value="Closed"/>
          <xsd:enumeration value="Processing"/>
          <xsd:enumeration value="Ongoing"/>
        </xsd:restriction>
      </xsd:simpleType>
    </xsd:element>
    <xsd:element name="MediaServiceObjectDetectorVersions" ma:index="3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F2F_x002d_Remote" ma:index="35" nillable="true" ma:displayName="F2F-Remote" ma:description="Type of meeting" ma:format="Dropdown" ma:internalName="F2F_x002d_Remote">
      <xsd:simpleType>
        <xsd:restriction base="dms:Choice">
          <xsd:enumeration value="Face-to-Face"/>
          <xsd:enumeration value="Remote"/>
        </xsd:restriction>
      </xsd:simpleType>
    </xsd:element>
    <xsd:element name="TimeScheduleOrder" ma:index="36" nillable="true" ma:displayName="TimeSchedule Order" ma:format="Dropdown" ma:internalName="TimeScheduleOrder">
      <xsd:simpleType>
        <xsd:restriction base="dms:Text">
          <xsd:maxLength value="255"/>
        </xsd:restriction>
      </xsd:simpleType>
    </xsd:element>
    <xsd:element name="Plenaryday" ma:index="37" nillable="true" ma:displayName="Plenary day" ma:format="Dropdown" ma:internalName="Plenaryday">
      <xsd:simpleType>
        <xsd:restriction base="dms:Choice">
          <xsd:enumeration value="Monday"/>
          <xsd:enumeration value="Tuesday"/>
          <xsd:enumeration value="Wednesday"/>
          <xsd:enumeration value="Thursday"/>
          <xsd:enumeration value="Friday"/>
        </xsd:restriction>
      </xsd:simpleType>
    </xsd:element>
    <xsd:element name="Period" ma:index="38" nillable="true" ma:displayName="Period" ma:description="Morning - Afternoon" ma:format="Dropdown" ma:internalName="Period">
      <xsd:simpleType>
        <xsd:restriction base="dms:Choice">
          <xsd:enumeration value="Morning"/>
          <xsd:enumeration value="Afternoon"/>
          <xsd:enumeration value="Choice 3"/>
        </xsd:restriction>
      </xsd:simpleType>
    </xsd:element>
    <xsd:element name="Day" ma:index="39" nillable="true" ma:displayName="Day" ma:format="Dropdown" ma:internalName="Day">
      <xsd:simpleType>
        <xsd:restriction base="dms:Choice">
          <xsd:enumeration value="Monday"/>
          <xsd:enumeration value="Tuesday"/>
          <xsd:enumeration value="Wednesday"/>
          <xsd:enumeration value="Thursday"/>
          <xsd:enumeration value="Friday"/>
        </xsd:restriction>
      </xsd:simpleType>
    </xsd:element>
    <xsd:element name="MediaServiceSearchProperties" ma:index="4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8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a034c160-bfb7-45f5-8632-2eb7e0508071">EMADOC-628903358-32103</_dlc_DocId>
    <_dlc_DocIdUrl xmlns="a034c160-bfb7-45f5-8632-2eb7e0508071">
      <Url>https://euema.sharepoint.com/sites/CRM/_layouts/15/DocIdRedir.aspx?ID=EMADOC-628903358-32103</Url>
      <Description>EMADOC-628903358-32103</Description>
    </_dlc_DocIdUrl>
    <Information xmlns="9319d8b6-8054-4d29-be3a-afb4a020e216" xsi:nil="true"/>
    <_Flow_SignoffStatus xmlns="9319d8b6-8054-4d29-be3a-afb4a020e216" xsi:nil="true"/>
    <testcolumn xmlns="9319d8b6-8054-4d29-be3a-afb4a020e216" xsi:nil="true"/>
    <IconOverlay xmlns="http://schemas.microsoft.com/sharepoint/v4" xsi:nil="true"/>
    <URL xmlns="9319d8b6-8054-4d29-be3a-afb4a020e216">
      <Url xsi:nil="true"/>
      <Description xsi:nil="true"/>
    </URL>
    <comment xmlns="9319d8b6-8054-4d29-be3a-afb4a020e216" xsi:nil="true"/>
    <TaxCatchAll xmlns="a034c160-bfb7-45f5-8632-2eb7e0508071" xsi:nil="true"/>
    <lcf76f155ced4ddcb4097134ff3c332f xmlns="9319d8b6-8054-4d29-be3a-afb4a020e216">
      <Terms xmlns="http://schemas.microsoft.com/office/infopath/2007/PartnerControls"/>
    </lcf76f155ced4ddcb4097134ff3c332f>
    <Day xmlns="9319d8b6-8054-4d29-be3a-afb4a020e216" xsi:nil="true"/>
    <Status xmlns="9319d8b6-8054-4d29-be3a-afb4a020e216" xsi:nil="true"/>
    <TimeScheduleOrder xmlns="9319d8b6-8054-4d29-be3a-afb4a020e216" xsi:nil="true"/>
    <Plenaryday xmlns="9319d8b6-8054-4d29-be3a-afb4a020e216" xsi:nil="true"/>
    <F2F_x002d_Remote xmlns="9319d8b6-8054-4d29-be3a-afb4a020e216" xsi:nil="true"/>
    <Period xmlns="9319d8b6-8054-4d29-be3a-afb4a020e216" xsi:nil="true"/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A3B9B1C9-BFDD-4A6F-8009-7652F9E725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34c160-bfb7-45f5-8632-2eb7e0508071"/>
    <ds:schemaRef ds:uri="9319d8b6-8054-4d29-be3a-afb4a020e216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47637CF-F7CF-431D-878F-F0318A118311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159AFBC4-EBDC-4CAA-B49C-712785CFF4C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A24D439-2968-4E53-B756-C3ADC52343BA}">
  <ds:schemaRefs>
    <ds:schemaRef ds:uri="9319d8b6-8054-4d29-be3a-afb4a020e216"/>
    <ds:schemaRef ds:uri="http://purl.org/dc/elements/1.1/"/>
    <ds:schemaRef ds:uri="http://purl.org/dc/terms/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schemas.microsoft.com/sharepoint/v4"/>
    <ds:schemaRef ds:uri="a034c160-bfb7-45f5-8632-2eb7e0508071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C9D1A22B-FCC4-4E41-A1D5-AD0A773F8840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2</Words>
  <Characters>79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mission of comments form</vt:lpstr>
    </vt:vector>
  </TitlesOfParts>
  <Company>European Medicines Agency</Company>
  <LinksUpToDate>false</LinksUpToDate>
  <CharactersWithSpaces>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ssion of comments on draft qualification opinion</dc:title>
  <dc:subject>Submission of comments on draft qualification opinion form</dc:subject>
  <dc:creator>European Medicines Agency</dc:creator>
  <cp:keywords/>
  <dc:description>Template developed for European Medicines Agency by Fiona Lewis and Vanessa Crookes December 2009</dc:description>
  <cp:lastModifiedBy>Rivero-Gonzalez Maria</cp:lastModifiedBy>
  <cp:revision>13</cp:revision>
  <cp:lastPrinted>2010-01-23T04:18:00Z</cp:lastPrinted>
  <dcterms:created xsi:type="dcterms:W3CDTF">2022-05-16T10:51:00Z</dcterms:created>
  <dcterms:modified xsi:type="dcterms:W3CDTF">2024-02-27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emea_meeting_flags">
    <vt:lpwstr/>
  </property>
  <property fmtid="{D5CDD505-2E9C-101B-9397-08002B2CF9AE}" pid="3" name="DM_emea_meeting_ref">
    <vt:lpwstr/>
  </property>
  <property fmtid="{D5CDD505-2E9C-101B-9397-08002B2CF9AE}" pid="4" name="DM_emea_meeting_title">
    <vt:lpwstr/>
  </property>
  <property fmtid="{D5CDD505-2E9C-101B-9397-08002B2CF9AE}" pid="5" name="DM_emea_meeting_hyperlink">
    <vt:lpwstr/>
  </property>
  <property fmtid="{D5CDD505-2E9C-101B-9397-08002B2CF9AE}" pid="6" name="DM_emea_meeting_action">
    <vt:lpwstr/>
  </property>
  <property fmtid="{D5CDD505-2E9C-101B-9397-08002B2CF9AE}" pid="7" name="DM_emea_meeting_status">
    <vt:lpwstr/>
  </property>
  <property fmtid="{D5CDD505-2E9C-101B-9397-08002B2CF9AE}" pid="8" name="DM_emea_doc_lang">
    <vt:lpwstr/>
  </property>
  <property fmtid="{D5CDD505-2E9C-101B-9397-08002B2CF9AE}" pid="9" name="DM_emea_sent_date">
    <vt:lpwstr>nulldate</vt:lpwstr>
  </property>
  <property fmtid="{D5CDD505-2E9C-101B-9397-08002B2CF9AE}" pid="10" name="DM_emea_year">
    <vt:lpwstr>2005</vt:lpwstr>
  </property>
  <property fmtid="{D5CDD505-2E9C-101B-9397-08002B2CF9AE}" pid="11" name="DM_emea_legal_date">
    <vt:lpwstr>nulldate</vt:lpwstr>
  </property>
  <property fmtid="{D5CDD505-2E9C-101B-9397-08002B2CF9AE}" pid="12" name="DM_emea_internal_label">
    <vt:lpwstr>EMA</vt:lpwstr>
  </property>
  <property fmtid="{D5CDD505-2E9C-101B-9397-08002B2CF9AE}" pid="13" name="DM_emea_from">
    <vt:lpwstr/>
  </property>
  <property fmtid="{D5CDD505-2E9C-101B-9397-08002B2CF9AE}" pid="14" name="DM_emea_doc_category">
    <vt:lpwstr>Comments</vt:lpwstr>
  </property>
  <property fmtid="{D5CDD505-2E9C-101B-9397-08002B2CF9AE}" pid="15" name="DM_emea_bcc">
    <vt:lpwstr/>
  </property>
  <property fmtid="{D5CDD505-2E9C-101B-9397-08002B2CF9AE}" pid="16" name="DM_emea_to">
    <vt:lpwstr/>
  </property>
  <property fmtid="{D5CDD505-2E9C-101B-9397-08002B2CF9AE}" pid="17" name="DM_emea_revision_label">
    <vt:lpwstr/>
  </property>
  <property fmtid="{D5CDD505-2E9C-101B-9397-08002B2CF9AE}" pid="18" name="DM_emea_resp_body">
    <vt:lpwstr/>
  </property>
  <property fmtid="{D5CDD505-2E9C-101B-9397-08002B2CF9AE}" pid="19" name="DM_emea_received_date">
    <vt:lpwstr>nulldate</vt:lpwstr>
  </property>
  <property fmtid="{D5CDD505-2E9C-101B-9397-08002B2CF9AE}" pid="20" name="DM_emea_doc_number">
    <vt:lpwstr>293958</vt:lpwstr>
  </property>
  <property fmtid="{D5CDD505-2E9C-101B-9397-08002B2CF9AE}" pid="21" name="DM_emea_message_subject">
    <vt:lpwstr/>
  </property>
  <property fmtid="{D5CDD505-2E9C-101B-9397-08002B2CF9AE}" pid="22" name="DM_emea_cc">
    <vt:lpwstr/>
  </property>
  <property fmtid="{D5CDD505-2E9C-101B-9397-08002B2CF9AE}" pid="23" name="DM_Owner">
    <vt:lpwstr>Schumacher Dunja</vt:lpwstr>
  </property>
  <property fmtid="{D5CDD505-2E9C-101B-9397-08002B2CF9AE}" pid="24" name="DM_Language">
    <vt:lpwstr/>
  </property>
  <property fmtid="{D5CDD505-2E9C-101B-9397-08002B2CF9AE}" pid="25" name="DM_Title">
    <vt:lpwstr/>
  </property>
  <property fmtid="{D5CDD505-2E9C-101B-9397-08002B2CF9AE}" pid="26" name="DM_Keywords">
    <vt:lpwstr/>
  </property>
  <property fmtid="{D5CDD505-2E9C-101B-9397-08002B2CF9AE}" pid="27" name="DM_Authors">
    <vt:lpwstr/>
  </property>
  <property fmtid="{D5CDD505-2E9C-101B-9397-08002B2CF9AE}" pid="28" name="DM_Status">
    <vt:lpwstr/>
  </property>
  <property fmtid="{D5CDD505-2E9C-101B-9397-08002B2CF9AE}" pid="29" name="DM_Version">
    <vt:lpwstr>Ready for publication,CURRENT,3.0</vt:lpwstr>
  </property>
  <property fmtid="{D5CDD505-2E9C-101B-9397-08002B2CF9AE}" pid="30" name="DM_Subject">
    <vt:lpwstr>Comments-EMA/293958/2005</vt:lpwstr>
  </property>
  <property fmtid="{D5CDD505-2E9C-101B-9397-08002B2CF9AE}" pid="31" name="DM_Name">
    <vt:lpwstr>Submission of comments form</vt:lpwstr>
  </property>
  <property fmtid="{D5CDD505-2E9C-101B-9397-08002B2CF9AE}" pid="32" name="DM_Creation_Date">
    <vt:lpwstr>02/02/2010 18:25:13</vt:lpwstr>
  </property>
  <property fmtid="{D5CDD505-2E9C-101B-9397-08002B2CF9AE}" pid="33" name="DM_Modify_Date">
    <vt:lpwstr>02/02/2010 18:25:13</vt:lpwstr>
  </property>
  <property fmtid="{D5CDD505-2E9C-101B-9397-08002B2CF9AE}" pid="34" name="DM_Creator_Name">
    <vt:lpwstr>Hearfield Neil</vt:lpwstr>
  </property>
  <property fmtid="{D5CDD505-2E9C-101B-9397-08002B2CF9AE}" pid="35" name="DM_Modifier_Name">
    <vt:lpwstr>Hearfield Neil</vt:lpwstr>
  </property>
  <property fmtid="{D5CDD505-2E9C-101B-9397-08002B2CF9AE}" pid="36" name="DM_Type">
    <vt:lpwstr>emea_document</vt:lpwstr>
  </property>
  <property fmtid="{D5CDD505-2E9C-101B-9397-08002B2CF9AE}" pid="37" name="DM_DocRefId">
    <vt:lpwstr>EMA/293958/2005</vt:lpwstr>
  </property>
  <property fmtid="{D5CDD505-2E9C-101B-9397-08002B2CF9AE}" pid="38" name="DM_Category">
    <vt:lpwstr>Comments</vt:lpwstr>
  </property>
  <property fmtid="{D5CDD505-2E9C-101B-9397-08002B2CF9AE}" pid="39" name="DM_emea_doc_ref_id">
    <vt:lpwstr>EMA/293958/2005</vt:lpwstr>
  </property>
  <property fmtid="{D5CDD505-2E9C-101B-9397-08002B2CF9AE}" pid="40" name="DM_Modifer_Name">
    <vt:lpwstr>Hearfield Neil</vt:lpwstr>
  </property>
  <property fmtid="{D5CDD505-2E9C-101B-9397-08002B2CF9AE}" pid="41" name="DM_Modified_Date">
    <vt:lpwstr>02/02/2010 18:25:13</vt:lpwstr>
  </property>
  <property fmtid="{D5CDD505-2E9C-101B-9397-08002B2CF9AE}" pid="42" name="_dlc_DocId">
    <vt:lpwstr>EMADOC-1700519818-751598</vt:lpwstr>
  </property>
  <property fmtid="{D5CDD505-2E9C-101B-9397-08002B2CF9AE}" pid="43" name="_dlc_DocIdItemGuid">
    <vt:lpwstr>ee8f46b6-49c8-49cc-93c1-9b52cb76d528</vt:lpwstr>
  </property>
  <property fmtid="{D5CDD505-2E9C-101B-9397-08002B2CF9AE}" pid="44" name="_dlc_DocIdUrl">
    <vt:lpwstr>https://euema.sharepoint.com/sites/CRM/_layouts/15/DocIdRedir.aspx?ID=EMADOC-1700519818-751598, EMADOC-1700519818-751598</vt:lpwstr>
  </property>
  <property fmtid="{D5CDD505-2E9C-101B-9397-08002B2CF9AE}" pid="45" name="ContentTypeId">
    <vt:lpwstr>0x0101009821578E8BB0584CB0DAB1BE78BCCE9D</vt:lpwstr>
  </property>
  <property fmtid="{D5CDD505-2E9C-101B-9397-08002B2CF9AE}" pid="46" name="ClassificationContentMarkingFooterShapeIds">
    <vt:lpwstr>4,5,6,7,8,9</vt:lpwstr>
  </property>
  <property fmtid="{D5CDD505-2E9C-101B-9397-08002B2CF9AE}" pid="47" name="ClassificationContentMarkingFooterFontProps">
    <vt:lpwstr>#737373,7,Calibri</vt:lpwstr>
  </property>
  <property fmtid="{D5CDD505-2E9C-101B-9397-08002B2CF9AE}" pid="48" name="ClassificationContentMarkingFooterText">
    <vt:lpwstr>${If.End}${If.App.PowerPoint} 
${If.End}</vt:lpwstr>
  </property>
  <property fmtid="{D5CDD505-2E9C-101B-9397-08002B2CF9AE}" pid="49" name="MSIP_Label_39b352ef-c49b-4068-987f-9b664711be4a_Enabled">
    <vt:lpwstr>true</vt:lpwstr>
  </property>
  <property fmtid="{D5CDD505-2E9C-101B-9397-08002B2CF9AE}" pid="50" name="MSIP_Label_39b352ef-c49b-4068-987f-9b664711be4a_SetDate">
    <vt:lpwstr>2024-02-27T15:57:09Z</vt:lpwstr>
  </property>
  <property fmtid="{D5CDD505-2E9C-101B-9397-08002B2CF9AE}" pid="51" name="MSIP_Label_39b352ef-c49b-4068-987f-9b664711be4a_Method">
    <vt:lpwstr>Privileged</vt:lpwstr>
  </property>
  <property fmtid="{D5CDD505-2E9C-101B-9397-08002B2CF9AE}" pid="52" name="MSIP_Label_39b352ef-c49b-4068-987f-9b664711be4a_Name">
    <vt:lpwstr>39b352ef-c49b-4068-987f-9b664711be4a</vt:lpwstr>
  </property>
  <property fmtid="{D5CDD505-2E9C-101B-9397-08002B2CF9AE}" pid="53" name="MSIP_Label_39b352ef-c49b-4068-987f-9b664711be4a_SiteId">
    <vt:lpwstr>bc9dc15c-61bc-4f03-b60b-e5b6d8922839</vt:lpwstr>
  </property>
  <property fmtid="{D5CDD505-2E9C-101B-9397-08002B2CF9AE}" pid="54" name="MSIP_Label_39b352ef-c49b-4068-987f-9b664711be4a_ActionId">
    <vt:lpwstr>1ff9e197-0f3a-4547-af59-24d9926a1932</vt:lpwstr>
  </property>
  <property fmtid="{D5CDD505-2E9C-101B-9397-08002B2CF9AE}" pid="55" name="MSIP_Label_39b352ef-c49b-4068-987f-9b664711be4a_ContentBits">
    <vt:lpwstr>2</vt:lpwstr>
  </property>
</Properties>
</file>